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5C2AF" w14:textId="7441B7A2" w:rsidR="00B13425" w:rsidRDefault="005713CC" w:rsidP="00086656">
      <w:pPr>
        <w:pStyle w:val="Title"/>
      </w:pPr>
      <w:r w:rsidRPr="005713CC">
        <w:t>French Beginners</w:t>
      </w:r>
      <w:r w:rsidR="00775191">
        <w:t xml:space="preserve"> </w:t>
      </w:r>
      <w:r w:rsidR="00763192">
        <w:t xml:space="preserve">Stage 6 </w:t>
      </w:r>
      <w:r w:rsidR="0078142C">
        <w:t xml:space="preserve">– </w:t>
      </w:r>
      <w:r w:rsidR="00D33419">
        <w:t xml:space="preserve">sample unit </w:t>
      </w:r>
    </w:p>
    <w:p w14:paraId="4ECC3DA0" w14:textId="5745FD40" w:rsidR="0078142C" w:rsidRPr="0078142C" w:rsidRDefault="0078142C" w:rsidP="00E47577">
      <w:pPr>
        <w:pStyle w:val="Subtitle"/>
      </w:pPr>
      <w:r>
        <w:t>Friends, recreations and pastimes</w:t>
      </w:r>
    </w:p>
    <w:p w14:paraId="737D3DCE" w14:textId="77777777" w:rsidR="00B13425" w:rsidRPr="00B13425" w:rsidRDefault="00B13425" w:rsidP="00B13425">
      <w:r>
        <w:br w:type="page"/>
      </w:r>
    </w:p>
    <w:sdt>
      <w:sdtPr>
        <w:rPr>
          <w:rFonts w:eastAsiaTheme="minorHAnsi"/>
          <w:bCs w:val="0"/>
          <w:color w:val="auto"/>
          <w:sz w:val="22"/>
          <w:szCs w:val="24"/>
        </w:rPr>
        <w:id w:val="-1823570513"/>
        <w:docPartObj>
          <w:docPartGallery w:val="Table of Contents"/>
          <w:docPartUnique/>
        </w:docPartObj>
      </w:sdtPr>
      <w:sdtEndPr>
        <w:rPr>
          <w:b/>
          <w:noProof/>
        </w:rPr>
      </w:sdtEndPr>
      <w:sdtContent>
        <w:p w14:paraId="0D346D09" w14:textId="0ABE82AC" w:rsidR="00107FDD" w:rsidRDefault="00107FDD">
          <w:pPr>
            <w:pStyle w:val="TOCHeading"/>
          </w:pPr>
          <w:r>
            <w:t>Contents</w:t>
          </w:r>
        </w:p>
        <w:p w14:paraId="678B8F56" w14:textId="7B37C62F" w:rsidR="00107FDD" w:rsidRDefault="00107FDD">
          <w:pPr>
            <w:pStyle w:val="TOC1"/>
            <w:rPr>
              <w:rFonts w:asciiTheme="minorHAnsi" w:eastAsia="SimSun" w:hAnsiTheme="minorHAnsi" w:cstheme="minorBidi"/>
              <w:b w:val="0"/>
              <w:kern w:val="2"/>
              <w:sz w:val="24"/>
              <w:lang w:eastAsia="zh-CN"/>
              <w14:ligatures w14:val="standardContextual"/>
            </w:rPr>
          </w:pPr>
          <w:r>
            <w:rPr>
              <w:b w:val="0"/>
            </w:rPr>
            <w:fldChar w:fldCharType="begin"/>
          </w:r>
          <w:r>
            <w:rPr>
              <w:b w:val="0"/>
            </w:rPr>
            <w:instrText xml:space="preserve"> TOC \o "1-2" \h \z \u </w:instrText>
          </w:r>
          <w:r>
            <w:rPr>
              <w:b w:val="0"/>
            </w:rPr>
            <w:fldChar w:fldCharType="separate"/>
          </w:r>
          <w:hyperlink w:anchor="_Toc193207422" w:history="1">
            <w:r w:rsidRPr="009248C4">
              <w:rPr>
                <w:rStyle w:val="Hyperlink"/>
              </w:rPr>
              <w:t>Unit description</w:t>
            </w:r>
            <w:r>
              <w:rPr>
                <w:webHidden/>
              </w:rPr>
              <w:tab/>
            </w:r>
            <w:r>
              <w:rPr>
                <w:webHidden/>
              </w:rPr>
              <w:fldChar w:fldCharType="begin"/>
            </w:r>
            <w:r>
              <w:rPr>
                <w:webHidden/>
              </w:rPr>
              <w:instrText xml:space="preserve"> PAGEREF _Toc193207422 \h </w:instrText>
            </w:r>
            <w:r>
              <w:rPr>
                <w:webHidden/>
              </w:rPr>
            </w:r>
            <w:r>
              <w:rPr>
                <w:webHidden/>
              </w:rPr>
              <w:fldChar w:fldCharType="separate"/>
            </w:r>
            <w:r>
              <w:rPr>
                <w:webHidden/>
              </w:rPr>
              <w:t>2</w:t>
            </w:r>
            <w:r>
              <w:rPr>
                <w:webHidden/>
              </w:rPr>
              <w:fldChar w:fldCharType="end"/>
            </w:r>
          </w:hyperlink>
        </w:p>
        <w:p w14:paraId="7006B686" w14:textId="6024025C" w:rsidR="00107FDD" w:rsidRDefault="00107FDD">
          <w:pPr>
            <w:pStyle w:val="TOC1"/>
            <w:rPr>
              <w:rFonts w:asciiTheme="minorHAnsi" w:eastAsia="SimSun" w:hAnsiTheme="minorHAnsi" w:cstheme="minorBidi"/>
              <w:b w:val="0"/>
              <w:kern w:val="2"/>
              <w:sz w:val="24"/>
              <w:lang w:eastAsia="zh-CN"/>
              <w14:ligatures w14:val="standardContextual"/>
            </w:rPr>
          </w:pPr>
          <w:hyperlink w:anchor="_Toc193207423" w:history="1">
            <w:r w:rsidRPr="009248C4">
              <w:rPr>
                <w:rStyle w:val="Hyperlink"/>
                <w:lang w:eastAsia="zh-CN"/>
              </w:rPr>
              <w:t>Outcomes</w:t>
            </w:r>
            <w:r>
              <w:rPr>
                <w:webHidden/>
              </w:rPr>
              <w:tab/>
            </w:r>
            <w:r>
              <w:rPr>
                <w:webHidden/>
              </w:rPr>
              <w:fldChar w:fldCharType="begin"/>
            </w:r>
            <w:r>
              <w:rPr>
                <w:webHidden/>
              </w:rPr>
              <w:instrText xml:space="preserve"> PAGEREF _Toc193207423 \h </w:instrText>
            </w:r>
            <w:r>
              <w:rPr>
                <w:webHidden/>
              </w:rPr>
            </w:r>
            <w:r>
              <w:rPr>
                <w:webHidden/>
              </w:rPr>
              <w:fldChar w:fldCharType="separate"/>
            </w:r>
            <w:r>
              <w:rPr>
                <w:webHidden/>
              </w:rPr>
              <w:t>2</w:t>
            </w:r>
            <w:r>
              <w:rPr>
                <w:webHidden/>
              </w:rPr>
              <w:fldChar w:fldCharType="end"/>
            </w:r>
          </w:hyperlink>
        </w:p>
        <w:p w14:paraId="4C951C2E" w14:textId="57173FC4" w:rsidR="00107FDD" w:rsidRDefault="00107FDD">
          <w:pPr>
            <w:pStyle w:val="TOC1"/>
            <w:rPr>
              <w:rFonts w:asciiTheme="minorHAnsi" w:eastAsia="SimSun" w:hAnsiTheme="minorHAnsi" w:cstheme="minorBidi"/>
              <w:b w:val="0"/>
              <w:kern w:val="2"/>
              <w:sz w:val="24"/>
              <w:lang w:eastAsia="zh-CN"/>
              <w14:ligatures w14:val="standardContextual"/>
            </w:rPr>
          </w:pPr>
          <w:hyperlink w:anchor="_Toc193207424" w:history="1">
            <w:r w:rsidRPr="009248C4">
              <w:rPr>
                <w:rStyle w:val="Hyperlink"/>
                <w:lang w:eastAsia="zh-CN"/>
              </w:rPr>
              <w:t>Assessment</w:t>
            </w:r>
            <w:r>
              <w:rPr>
                <w:webHidden/>
              </w:rPr>
              <w:tab/>
            </w:r>
            <w:r>
              <w:rPr>
                <w:webHidden/>
              </w:rPr>
              <w:fldChar w:fldCharType="begin"/>
            </w:r>
            <w:r>
              <w:rPr>
                <w:webHidden/>
              </w:rPr>
              <w:instrText xml:space="preserve"> PAGEREF _Toc193207424 \h </w:instrText>
            </w:r>
            <w:r>
              <w:rPr>
                <w:webHidden/>
              </w:rPr>
            </w:r>
            <w:r>
              <w:rPr>
                <w:webHidden/>
              </w:rPr>
              <w:fldChar w:fldCharType="separate"/>
            </w:r>
            <w:r>
              <w:rPr>
                <w:webHidden/>
              </w:rPr>
              <w:t>3</w:t>
            </w:r>
            <w:r>
              <w:rPr>
                <w:webHidden/>
              </w:rPr>
              <w:fldChar w:fldCharType="end"/>
            </w:r>
          </w:hyperlink>
        </w:p>
        <w:p w14:paraId="0F66E0F6" w14:textId="6D9540C3" w:rsidR="00107FDD" w:rsidRDefault="00107FDD">
          <w:pPr>
            <w:pStyle w:val="TOC1"/>
            <w:rPr>
              <w:rFonts w:asciiTheme="minorHAnsi" w:eastAsia="SimSun" w:hAnsiTheme="minorHAnsi" w:cstheme="minorBidi"/>
              <w:b w:val="0"/>
              <w:kern w:val="2"/>
              <w:sz w:val="24"/>
              <w:lang w:eastAsia="zh-CN"/>
              <w14:ligatures w14:val="standardContextual"/>
            </w:rPr>
          </w:pPr>
          <w:hyperlink w:anchor="_Toc193207425" w:history="1">
            <w:r w:rsidRPr="009248C4">
              <w:rPr>
                <w:rStyle w:val="Hyperlink"/>
                <w:lang w:eastAsia="zh-CN"/>
              </w:rPr>
              <w:t>Unit plan</w:t>
            </w:r>
            <w:r>
              <w:rPr>
                <w:webHidden/>
              </w:rPr>
              <w:tab/>
            </w:r>
            <w:r>
              <w:rPr>
                <w:webHidden/>
              </w:rPr>
              <w:fldChar w:fldCharType="begin"/>
            </w:r>
            <w:r>
              <w:rPr>
                <w:webHidden/>
              </w:rPr>
              <w:instrText xml:space="preserve"> PAGEREF _Toc193207425 \h </w:instrText>
            </w:r>
            <w:r>
              <w:rPr>
                <w:webHidden/>
              </w:rPr>
            </w:r>
            <w:r>
              <w:rPr>
                <w:webHidden/>
              </w:rPr>
              <w:fldChar w:fldCharType="separate"/>
            </w:r>
            <w:r>
              <w:rPr>
                <w:webHidden/>
              </w:rPr>
              <w:t>3</w:t>
            </w:r>
            <w:r>
              <w:rPr>
                <w:webHidden/>
              </w:rPr>
              <w:fldChar w:fldCharType="end"/>
            </w:r>
          </w:hyperlink>
        </w:p>
        <w:p w14:paraId="78D10572" w14:textId="6ECBA1B7" w:rsidR="00107FDD" w:rsidRDefault="00107FDD">
          <w:pPr>
            <w:pStyle w:val="TOC1"/>
            <w:rPr>
              <w:rFonts w:asciiTheme="minorHAnsi" w:eastAsia="SimSun" w:hAnsiTheme="minorHAnsi" w:cstheme="minorBidi"/>
              <w:b w:val="0"/>
              <w:kern w:val="2"/>
              <w:sz w:val="24"/>
              <w:lang w:eastAsia="zh-CN"/>
              <w14:ligatures w14:val="standardContextual"/>
            </w:rPr>
          </w:pPr>
          <w:hyperlink w:anchor="_Toc193207426" w:history="1">
            <w:r w:rsidRPr="009248C4">
              <w:rPr>
                <w:rStyle w:val="Hyperlink"/>
              </w:rPr>
              <w:t>References</w:t>
            </w:r>
            <w:r>
              <w:rPr>
                <w:webHidden/>
              </w:rPr>
              <w:tab/>
            </w:r>
            <w:r>
              <w:rPr>
                <w:webHidden/>
              </w:rPr>
              <w:fldChar w:fldCharType="begin"/>
            </w:r>
            <w:r>
              <w:rPr>
                <w:webHidden/>
              </w:rPr>
              <w:instrText xml:space="preserve"> PAGEREF _Toc193207426 \h </w:instrText>
            </w:r>
            <w:r>
              <w:rPr>
                <w:webHidden/>
              </w:rPr>
            </w:r>
            <w:r>
              <w:rPr>
                <w:webHidden/>
              </w:rPr>
              <w:fldChar w:fldCharType="separate"/>
            </w:r>
            <w:r>
              <w:rPr>
                <w:webHidden/>
              </w:rPr>
              <w:t>12</w:t>
            </w:r>
            <w:r>
              <w:rPr>
                <w:webHidden/>
              </w:rPr>
              <w:fldChar w:fldCharType="end"/>
            </w:r>
          </w:hyperlink>
        </w:p>
        <w:p w14:paraId="2F47BA80" w14:textId="05CADC94" w:rsidR="00107FDD" w:rsidRDefault="00107FDD">
          <w:r>
            <w:rPr>
              <w:b/>
              <w:noProof/>
            </w:rPr>
            <w:fldChar w:fldCharType="end"/>
          </w:r>
        </w:p>
      </w:sdtContent>
    </w:sdt>
    <w:p w14:paraId="3B4D89C6" w14:textId="77777777" w:rsidR="00107FDD" w:rsidRDefault="00107FDD">
      <w:pPr>
        <w:suppressAutoHyphens w:val="0"/>
        <w:spacing w:after="0" w:line="276" w:lineRule="auto"/>
        <w:rPr>
          <w:rFonts w:eastAsiaTheme="majorEastAsia"/>
          <w:bCs/>
          <w:color w:val="002664"/>
          <w:sz w:val="40"/>
          <w:szCs w:val="52"/>
        </w:rPr>
      </w:pPr>
      <w:r>
        <w:br w:type="page"/>
      </w:r>
    </w:p>
    <w:p w14:paraId="3E405169" w14:textId="25334793" w:rsidR="00D33419" w:rsidRPr="00B13425" w:rsidRDefault="00D33419" w:rsidP="00D05286">
      <w:pPr>
        <w:pStyle w:val="Heading1"/>
      </w:pPr>
      <w:bookmarkStart w:id="0" w:name="_Toc193207422"/>
      <w:r w:rsidRPr="00B13425">
        <w:lastRenderedPageBreak/>
        <w:t>Unit descri</w:t>
      </w:r>
      <w:r w:rsidR="00D05286" w:rsidRPr="00B13425">
        <w:t>ption</w:t>
      </w:r>
      <w:bookmarkEnd w:id="0"/>
    </w:p>
    <w:p w14:paraId="0F653EB4" w14:textId="5E1C7218" w:rsidR="00E35EBA" w:rsidRDefault="00251167" w:rsidP="00251167">
      <w:r w:rsidRPr="00251167">
        <w:t>This</w:t>
      </w:r>
      <w:r w:rsidR="00D33419">
        <w:t xml:space="preserve"> </w:t>
      </w:r>
      <w:r w:rsidR="00D05286">
        <w:t>is 10</w:t>
      </w:r>
      <w:r w:rsidR="00A44498">
        <w:t>-</w:t>
      </w:r>
      <w:r w:rsidR="00D05286">
        <w:t xml:space="preserve">week </w:t>
      </w:r>
      <w:r w:rsidR="00D33419">
        <w:t>unit</w:t>
      </w:r>
      <w:r w:rsidRPr="00251167">
        <w:t xml:space="preserve"> </w:t>
      </w:r>
      <w:r w:rsidR="00D05286">
        <w:t xml:space="preserve">is for the </w:t>
      </w:r>
      <w:r w:rsidR="00A44498">
        <w:t>Y</w:t>
      </w:r>
      <w:r w:rsidR="00D05286">
        <w:t>ear 11 Preliminary course. S</w:t>
      </w:r>
      <w:r w:rsidRPr="00251167">
        <w:t>tudents to develop knowledge</w:t>
      </w:r>
      <w:r w:rsidR="00D33419">
        <w:t>, skills</w:t>
      </w:r>
      <w:r w:rsidRPr="00251167">
        <w:t xml:space="preserve"> and understanding of the French language, linked to cultural values, attitudes and practices</w:t>
      </w:r>
      <w:r w:rsidRPr="00251167">
        <w:rPr>
          <w:b/>
        </w:rPr>
        <w:t xml:space="preserve">. </w:t>
      </w:r>
      <w:r w:rsidRPr="00251167">
        <w:t xml:space="preserve">Students will learn how to describe character and appearance, </w:t>
      </w:r>
      <w:r w:rsidR="00E35EBA">
        <w:t xml:space="preserve">as well as talk about their health and hobbies. </w:t>
      </w:r>
      <w:r w:rsidRPr="00251167">
        <w:t xml:space="preserve">They will also </w:t>
      </w:r>
      <w:r w:rsidR="00E35EBA">
        <w:t xml:space="preserve">learn to </w:t>
      </w:r>
      <w:r w:rsidRPr="00251167">
        <w:t>make plans to go out</w:t>
      </w:r>
      <w:r w:rsidR="00E35EBA">
        <w:t>.</w:t>
      </w:r>
    </w:p>
    <w:p w14:paraId="2591342E" w14:textId="0E3A7240" w:rsidR="00D05286" w:rsidRDefault="00D05286" w:rsidP="00D53831">
      <w:pPr>
        <w:pStyle w:val="Heading1"/>
        <w:rPr>
          <w:lang w:eastAsia="zh-CN"/>
        </w:rPr>
      </w:pPr>
      <w:bookmarkStart w:id="1" w:name="_Toc193207423"/>
      <w:r>
        <w:rPr>
          <w:lang w:eastAsia="zh-CN"/>
        </w:rPr>
        <w:t>Outcomes</w:t>
      </w:r>
      <w:bookmarkEnd w:id="1"/>
    </w:p>
    <w:p w14:paraId="4E8B8BB3" w14:textId="54F08136" w:rsidR="00D05286" w:rsidRPr="00226DA0" w:rsidRDefault="00D05286" w:rsidP="00107FDD">
      <w:r w:rsidRPr="00E93477">
        <w:t>A student:</w:t>
      </w:r>
    </w:p>
    <w:p w14:paraId="5A7B2B57" w14:textId="0451EBC6" w:rsidR="00D05286" w:rsidRPr="00E93477" w:rsidRDefault="00D05286" w:rsidP="00CA64CC">
      <w:pPr>
        <w:pStyle w:val="ListBullet"/>
      </w:pPr>
      <w:r w:rsidRPr="007F1625">
        <w:rPr>
          <w:rStyle w:val="IOSstrongemphasis2017"/>
        </w:rPr>
        <w:t>1.1</w:t>
      </w:r>
      <w:r>
        <w:t xml:space="preserve"> establishes and</w:t>
      </w:r>
      <w:r w:rsidRPr="00E93477">
        <w:t xml:space="preserve"> maintains communication in French</w:t>
      </w:r>
    </w:p>
    <w:p w14:paraId="423A963A" w14:textId="55CEB15E" w:rsidR="00D05286" w:rsidRPr="00E93477" w:rsidRDefault="00D05286" w:rsidP="00CA64CC">
      <w:pPr>
        <w:pStyle w:val="ListBullet"/>
      </w:pPr>
      <w:r w:rsidRPr="007F1625">
        <w:rPr>
          <w:rStyle w:val="IOSstrongemphasis2017"/>
        </w:rPr>
        <w:t>1.2</w:t>
      </w:r>
      <w:r w:rsidRPr="00E93477">
        <w:t xml:space="preserve"> manipulates linguistic structures to express ideas effectively in French</w:t>
      </w:r>
    </w:p>
    <w:p w14:paraId="5CA1FEF1" w14:textId="757743F4" w:rsidR="00D05286" w:rsidRPr="00E93477" w:rsidRDefault="00D05286" w:rsidP="00CA64CC">
      <w:pPr>
        <w:pStyle w:val="ListBullet"/>
      </w:pPr>
      <w:r w:rsidRPr="007F1625">
        <w:rPr>
          <w:rStyle w:val="IOSstrongemphasis2017"/>
        </w:rPr>
        <w:t>1.3</w:t>
      </w:r>
      <w:r w:rsidRPr="00E93477">
        <w:t xml:space="preserve"> sequences ideas and information</w:t>
      </w:r>
    </w:p>
    <w:p w14:paraId="4DBE5584" w14:textId="7B76DB8D" w:rsidR="00D05286" w:rsidRPr="00E93477" w:rsidRDefault="00D05286" w:rsidP="00CA64CC">
      <w:pPr>
        <w:pStyle w:val="ListBullet"/>
      </w:pPr>
      <w:r w:rsidRPr="007F1625">
        <w:rPr>
          <w:rStyle w:val="IOSstrongemphasis2017"/>
        </w:rPr>
        <w:t>1.4</w:t>
      </w:r>
      <w:r w:rsidRPr="00E93477">
        <w:t xml:space="preserve"> applies knowledge of the culture of French-speaking communities to interact appropriately</w:t>
      </w:r>
    </w:p>
    <w:p w14:paraId="19E38D5C" w14:textId="19D1B06D" w:rsidR="00D05286" w:rsidRPr="00E93477" w:rsidRDefault="00D05286" w:rsidP="00CA64CC">
      <w:pPr>
        <w:pStyle w:val="ListBullet"/>
      </w:pPr>
      <w:r w:rsidRPr="007F1625">
        <w:rPr>
          <w:rStyle w:val="IOSstrongemphasis2017"/>
        </w:rPr>
        <w:t>2.1</w:t>
      </w:r>
      <w:r w:rsidRPr="00E93477">
        <w:t xml:space="preserve"> understands and interprets information in texts using a range of strategies</w:t>
      </w:r>
    </w:p>
    <w:p w14:paraId="49B2C52F" w14:textId="1C6A1759" w:rsidR="00D05286" w:rsidRPr="00E93477" w:rsidRDefault="00D05286" w:rsidP="00CA64CC">
      <w:pPr>
        <w:pStyle w:val="ListBullet"/>
      </w:pPr>
      <w:r w:rsidRPr="007F1625">
        <w:rPr>
          <w:rStyle w:val="IOSstrongemphasis2017"/>
        </w:rPr>
        <w:t>2.2</w:t>
      </w:r>
      <w:r w:rsidRPr="00E93477">
        <w:t xml:space="preserve"> conveys the gist of and identifies specific information in text</w:t>
      </w:r>
    </w:p>
    <w:p w14:paraId="6A436FD7" w14:textId="2D0E6B54" w:rsidR="00D05286" w:rsidRPr="00E93477" w:rsidRDefault="00D05286" w:rsidP="00CA64CC">
      <w:pPr>
        <w:pStyle w:val="ListBullet"/>
      </w:pPr>
      <w:r w:rsidRPr="007F1625">
        <w:rPr>
          <w:rStyle w:val="IOSstrongemphasis2017"/>
        </w:rPr>
        <w:t>2.3</w:t>
      </w:r>
      <w:r w:rsidRPr="00E93477">
        <w:t xml:space="preserve"> summarises the main points of a text</w:t>
      </w:r>
    </w:p>
    <w:p w14:paraId="38268E28" w14:textId="1D383F9F" w:rsidR="00D05286" w:rsidRPr="00E93477" w:rsidRDefault="00D05286" w:rsidP="00CA64CC">
      <w:pPr>
        <w:pStyle w:val="ListBullet"/>
      </w:pPr>
      <w:r w:rsidRPr="007F1625">
        <w:rPr>
          <w:rStyle w:val="IOSstrongemphasis2017"/>
        </w:rPr>
        <w:t>2.4</w:t>
      </w:r>
      <w:r w:rsidRPr="00E93477">
        <w:t xml:space="preserve"> draws conclusions from or justifies an opinion about a text</w:t>
      </w:r>
    </w:p>
    <w:p w14:paraId="3A286275" w14:textId="11ED82E4" w:rsidR="00D05286" w:rsidRPr="00E93477" w:rsidRDefault="00D05286" w:rsidP="00CA64CC">
      <w:pPr>
        <w:pStyle w:val="ListBullet"/>
      </w:pPr>
      <w:r w:rsidRPr="007F1625">
        <w:rPr>
          <w:rStyle w:val="IOSstrongemphasis2017"/>
        </w:rPr>
        <w:lastRenderedPageBreak/>
        <w:t>2.5</w:t>
      </w:r>
      <w:r w:rsidRPr="00E93477">
        <w:t xml:space="preserve"> </w:t>
      </w:r>
      <w:r>
        <w:t>i</w:t>
      </w:r>
      <w:r w:rsidRPr="00E93477">
        <w:t>dentifies the purpose, context and audience of a text</w:t>
      </w:r>
    </w:p>
    <w:p w14:paraId="3A55F8BF" w14:textId="5FC32D48" w:rsidR="00D05286" w:rsidRPr="00E93477" w:rsidRDefault="00D05286" w:rsidP="00CA64CC">
      <w:pPr>
        <w:pStyle w:val="ListBullet"/>
      </w:pPr>
      <w:r w:rsidRPr="007F1625">
        <w:rPr>
          <w:rStyle w:val="IOSstrongemphasis2017"/>
        </w:rPr>
        <w:t>2.6</w:t>
      </w:r>
      <w:r w:rsidRPr="00E93477">
        <w:t xml:space="preserve"> identifies and explains aspects of the culture of French-speaking communities in texts</w:t>
      </w:r>
    </w:p>
    <w:p w14:paraId="0F3493DA" w14:textId="542A0980" w:rsidR="00D05286" w:rsidRPr="00E93477" w:rsidRDefault="00D05286" w:rsidP="00CA64CC">
      <w:pPr>
        <w:pStyle w:val="ListBullet"/>
      </w:pPr>
      <w:r w:rsidRPr="007F1625">
        <w:rPr>
          <w:rStyle w:val="IOSstrongemphasis2017"/>
        </w:rPr>
        <w:t>3.1</w:t>
      </w:r>
      <w:r>
        <w:rPr>
          <w:bCs/>
        </w:rPr>
        <w:t xml:space="preserve"> </w:t>
      </w:r>
      <w:r w:rsidRPr="00E93477">
        <w:t>produces texts appropriate to audience, purpose and context</w:t>
      </w:r>
    </w:p>
    <w:p w14:paraId="6F18CB37" w14:textId="6711F665" w:rsidR="00D05286" w:rsidRPr="00E93477" w:rsidRDefault="0050595E" w:rsidP="00CA64CC">
      <w:pPr>
        <w:pStyle w:val="ListBullet"/>
      </w:pPr>
      <w:r w:rsidRPr="007F1625">
        <w:rPr>
          <w:rStyle w:val="IOSstrongemphasis2017"/>
        </w:rPr>
        <w:t>3.2</w:t>
      </w:r>
      <w:r>
        <w:rPr>
          <w:bCs/>
        </w:rPr>
        <w:t xml:space="preserve"> </w:t>
      </w:r>
      <w:r w:rsidRPr="00E93477">
        <w:t>structures</w:t>
      </w:r>
      <w:r w:rsidR="00D05286" w:rsidRPr="00E93477">
        <w:t xml:space="preserve"> and sequences ideas and information</w:t>
      </w:r>
    </w:p>
    <w:p w14:paraId="2538DF97" w14:textId="0E0E17B3" w:rsidR="00D05286" w:rsidRPr="00E93477" w:rsidRDefault="00D05286" w:rsidP="00CA64CC">
      <w:pPr>
        <w:pStyle w:val="ListBullet"/>
      </w:pPr>
      <w:r w:rsidRPr="007F1625">
        <w:rPr>
          <w:rStyle w:val="IOSstrongemphasis2017"/>
        </w:rPr>
        <w:t>3.3</w:t>
      </w:r>
      <w:r w:rsidRPr="00E93477">
        <w:t xml:space="preserve"> applies knowledge of diverse linguistic structures to convey information and express original ideas in French</w:t>
      </w:r>
    </w:p>
    <w:p w14:paraId="11E658D5" w14:textId="4DAFEB18" w:rsidR="00D05286" w:rsidRDefault="00D05286" w:rsidP="00CA64CC">
      <w:pPr>
        <w:pStyle w:val="ListBullet"/>
      </w:pPr>
      <w:r w:rsidRPr="007F1625">
        <w:rPr>
          <w:rStyle w:val="IOSstrongemphasis2017"/>
        </w:rPr>
        <w:t>3.4</w:t>
      </w:r>
      <w:r w:rsidRPr="00E93477">
        <w:t xml:space="preserve"> applies knowledge of the culture of French-speaking communities to the production of texts</w:t>
      </w:r>
    </w:p>
    <w:p w14:paraId="4CEAA6F7" w14:textId="70DAD2FB" w:rsidR="00D05286" w:rsidRPr="00E8706F" w:rsidRDefault="00B153F6" w:rsidP="00D05286">
      <w:pPr>
        <w:rPr>
          <w:sz w:val="18"/>
          <w:szCs w:val="20"/>
          <w:lang w:eastAsia="zh-CN"/>
        </w:rPr>
      </w:pPr>
      <w:hyperlink r:id="rId11" w:history="1">
        <w:r>
          <w:rPr>
            <w:rStyle w:val="Hyperlink"/>
            <w:sz w:val="18"/>
            <w:szCs w:val="20"/>
            <w:shd w:val="clear" w:color="auto" w:fill="FFFFFF"/>
          </w:rPr>
          <w:t>French Beginners Stage 6 Syllabus</w:t>
        </w:r>
      </w:hyperlink>
      <w:r w:rsidR="00D05286" w:rsidRPr="00E8706F">
        <w:rPr>
          <w:sz w:val="18"/>
          <w:szCs w:val="20"/>
          <w:shd w:val="clear" w:color="auto" w:fill="FFFFFF"/>
        </w:rPr>
        <w:t xml:space="preserve"> © NSW Education Standards Authority (NESA) for and on behalf of the Crown in right of the State of New South Wales, 2009.</w:t>
      </w:r>
    </w:p>
    <w:p w14:paraId="65E9E0A0" w14:textId="77777777" w:rsidR="009743AB" w:rsidRDefault="009743AB">
      <w:pPr>
        <w:suppressAutoHyphens w:val="0"/>
        <w:spacing w:after="0" w:line="276" w:lineRule="auto"/>
        <w:rPr>
          <w:rFonts w:eastAsiaTheme="majorEastAsia"/>
          <w:bCs/>
          <w:color w:val="002664"/>
          <w:sz w:val="40"/>
          <w:szCs w:val="52"/>
          <w:lang w:eastAsia="zh-CN"/>
        </w:rPr>
      </w:pPr>
      <w:bookmarkStart w:id="2" w:name="_Toc193207424"/>
      <w:r>
        <w:rPr>
          <w:lang w:eastAsia="zh-CN"/>
        </w:rPr>
        <w:br w:type="page"/>
      </w:r>
    </w:p>
    <w:p w14:paraId="777D5BCD" w14:textId="487C5C33" w:rsidR="008844A8" w:rsidRDefault="008844A8" w:rsidP="00D53831">
      <w:pPr>
        <w:pStyle w:val="Heading1"/>
        <w:rPr>
          <w:lang w:eastAsia="zh-CN"/>
        </w:rPr>
      </w:pPr>
      <w:r>
        <w:rPr>
          <w:lang w:eastAsia="zh-CN"/>
        </w:rPr>
        <w:lastRenderedPageBreak/>
        <w:t>Assessment</w:t>
      </w:r>
      <w:bookmarkEnd w:id="2"/>
    </w:p>
    <w:p w14:paraId="29A4F37F" w14:textId="3F8DE35E" w:rsidR="005713CC" w:rsidRDefault="00345555">
      <w:pPr>
        <w:rPr>
          <w:lang w:eastAsia="zh-CN"/>
        </w:rPr>
      </w:pPr>
      <w:r w:rsidRPr="006F6609">
        <w:rPr>
          <w:lang w:eastAsia="zh-CN"/>
        </w:rPr>
        <w:t>Sample a</w:t>
      </w:r>
      <w:r w:rsidR="008844A8" w:rsidRPr="006F6609">
        <w:rPr>
          <w:lang w:eastAsia="zh-CN"/>
        </w:rPr>
        <w:t>ssessment activities designed to check student learning and inform future language learning are embedded throughout the unit</w:t>
      </w:r>
      <w:r w:rsidR="00D24CFD" w:rsidRPr="006F6609">
        <w:rPr>
          <w:lang w:eastAsia="zh-CN"/>
        </w:rPr>
        <w:t xml:space="preserve"> and shown </w:t>
      </w:r>
      <w:r w:rsidR="00D24CFD" w:rsidRPr="006F6609">
        <w:rPr>
          <w:b/>
          <w:lang w:eastAsia="zh-CN"/>
        </w:rPr>
        <w:t>in bold</w:t>
      </w:r>
      <w:r w:rsidR="008844A8" w:rsidRPr="006F6609">
        <w:rPr>
          <w:lang w:eastAsia="zh-CN"/>
        </w:rPr>
        <w:t xml:space="preserve">. </w:t>
      </w:r>
    </w:p>
    <w:p w14:paraId="5143EECF" w14:textId="1325BFAD" w:rsidR="005713CC" w:rsidRDefault="00201159" w:rsidP="00D53831">
      <w:pPr>
        <w:pStyle w:val="Heading1"/>
        <w:rPr>
          <w:lang w:eastAsia="zh-CN"/>
        </w:rPr>
      </w:pPr>
      <w:bookmarkStart w:id="3" w:name="_Toc193207425"/>
      <w:r>
        <w:rPr>
          <w:lang w:eastAsia="zh-CN"/>
        </w:rPr>
        <w:t>Unit plan</w:t>
      </w:r>
      <w:bookmarkEnd w:id="3"/>
    </w:p>
    <w:tbl>
      <w:tblPr>
        <w:tblStyle w:val="Tableheader"/>
        <w:tblW w:w="14601" w:type="dxa"/>
        <w:tblInd w:w="-30" w:type="dxa"/>
        <w:tblLook w:val="04A0" w:firstRow="1" w:lastRow="0" w:firstColumn="1" w:lastColumn="0" w:noHBand="0" w:noVBand="1"/>
        <w:tblCaption w:val="Unit plan"/>
      </w:tblPr>
      <w:tblGrid>
        <w:gridCol w:w="1469"/>
        <w:gridCol w:w="6370"/>
        <w:gridCol w:w="2043"/>
        <w:gridCol w:w="4719"/>
      </w:tblGrid>
      <w:tr w:rsidR="000726CD" w:rsidRPr="00600753" w14:paraId="00844767" w14:textId="77777777" w:rsidTr="007E18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362D4A2D" w14:textId="2902D39E" w:rsidR="000726CD" w:rsidRPr="00600753" w:rsidRDefault="007C40F9" w:rsidP="00600753">
            <w:r w:rsidRPr="00600753">
              <w:t>Sub-topic</w:t>
            </w:r>
          </w:p>
        </w:tc>
        <w:tc>
          <w:tcPr>
            <w:tcW w:w="6370" w:type="dxa"/>
          </w:tcPr>
          <w:p w14:paraId="02836510" w14:textId="7A60851A" w:rsidR="000726CD" w:rsidRPr="00600753" w:rsidRDefault="000726CD" w:rsidP="00600753">
            <w:pPr>
              <w:cnfStyle w:val="100000000000" w:firstRow="1" w:lastRow="0" w:firstColumn="0" w:lastColumn="0" w:oddVBand="0" w:evenVBand="0" w:oddHBand="0" w:evenHBand="0" w:firstRowFirstColumn="0" w:firstRowLastColumn="0" w:lastRowFirstColumn="0" w:lastRowLastColumn="0"/>
            </w:pPr>
            <w:r w:rsidRPr="00600753">
              <w:t xml:space="preserve">Suggested teaching and learning </w:t>
            </w:r>
            <w:r w:rsidR="007C40F9" w:rsidRPr="00600753">
              <w:t>activities</w:t>
            </w:r>
          </w:p>
        </w:tc>
        <w:tc>
          <w:tcPr>
            <w:tcW w:w="2043" w:type="dxa"/>
          </w:tcPr>
          <w:p w14:paraId="6CE45F39" w14:textId="63DF28EF" w:rsidR="000726CD" w:rsidRPr="00600753" w:rsidRDefault="000726CD" w:rsidP="00600753">
            <w:pPr>
              <w:cnfStyle w:val="100000000000" w:firstRow="1" w:lastRow="0" w:firstColumn="0" w:lastColumn="0" w:oddVBand="0" w:evenVBand="0" w:oddHBand="0" w:evenHBand="0" w:firstRowFirstColumn="0" w:firstRowLastColumn="0" w:lastRowFirstColumn="0" w:lastRowLastColumn="0"/>
            </w:pPr>
            <w:r w:rsidRPr="00600753">
              <w:t>Text type</w:t>
            </w:r>
            <w:r w:rsidR="007C40F9" w:rsidRPr="00600753">
              <w:t>s</w:t>
            </w:r>
          </w:p>
        </w:tc>
        <w:tc>
          <w:tcPr>
            <w:tcW w:w="4719" w:type="dxa"/>
          </w:tcPr>
          <w:p w14:paraId="05C8B995" w14:textId="5B1FC563" w:rsidR="000726CD" w:rsidRPr="00600753" w:rsidRDefault="000726CD" w:rsidP="00600753">
            <w:pPr>
              <w:cnfStyle w:val="100000000000" w:firstRow="1" w:lastRow="0" w:firstColumn="0" w:lastColumn="0" w:oddVBand="0" w:evenVBand="0" w:oddHBand="0" w:evenHBand="0" w:firstRowFirstColumn="0" w:firstRowLastColumn="0" w:lastRowFirstColumn="0" w:lastRowLastColumn="0"/>
            </w:pPr>
            <w:r w:rsidRPr="00600753">
              <w:t>Suggested structures and vocabulary</w:t>
            </w:r>
          </w:p>
        </w:tc>
      </w:tr>
      <w:tr w:rsidR="000726CD" w:rsidRPr="00736C26" w14:paraId="09DDD78B" w14:textId="77777777" w:rsidTr="007E18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DB3DC59" w14:textId="56A2FB08" w:rsidR="000726CD" w:rsidRPr="005F66C3" w:rsidRDefault="000726CD" w:rsidP="005F66C3">
            <w:bookmarkStart w:id="4" w:name="_Hlk64971685"/>
            <w:r w:rsidRPr="006213B7">
              <w:t>Describing character and appearance</w:t>
            </w:r>
          </w:p>
        </w:tc>
        <w:tc>
          <w:tcPr>
            <w:tcW w:w="6370" w:type="dxa"/>
          </w:tcPr>
          <w:p w14:paraId="4296BDAF" w14:textId="6355222C" w:rsidR="000726CD" w:rsidRPr="007C40F9" w:rsidRDefault="000726CD" w:rsidP="00600753">
            <w:pPr>
              <w:pStyle w:val="ListBullet"/>
              <w:cnfStyle w:val="000000100000" w:firstRow="0" w:lastRow="0" w:firstColumn="0" w:lastColumn="0" w:oddVBand="0" w:evenVBand="0" w:oddHBand="1" w:evenHBand="0" w:firstRowFirstColumn="0" w:firstRowLastColumn="0" w:lastRowFirstColumn="0" w:lastRowLastColumn="0"/>
            </w:pPr>
            <w:r w:rsidRPr="007C40F9">
              <w:t>Introduce a variety of character descriptions (</w:t>
            </w:r>
            <w:r w:rsidRPr="00FF5777">
              <w:rPr>
                <w:i/>
                <w:lang w:val="fr-FR"/>
              </w:rPr>
              <w:t>sympa, chouette, méchant</w:t>
            </w:r>
            <w:r w:rsidRPr="007C40F9">
              <w:t xml:space="preserve">). </w:t>
            </w:r>
            <w:r w:rsidR="00E35EBA">
              <w:t>Students r</w:t>
            </w:r>
            <w:r w:rsidRPr="007C40F9">
              <w:t xml:space="preserve">evise </w:t>
            </w:r>
            <w:r w:rsidR="00E35EBA">
              <w:t xml:space="preserve">and practise </w:t>
            </w:r>
            <w:r w:rsidRPr="007C40F9">
              <w:t>adjective agreement</w:t>
            </w:r>
            <w:r w:rsidR="00E35EBA">
              <w:t>.</w:t>
            </w:r>
          </w:p>
          <w:p w14:paraId="54E7E247" w14:textId="7E3C6C13" w:rsidR="000645C6" w:rsidRPr="007C40F9" w:rsidRDefault="000645C6" w:rsidP="00600753">
            <w:pPr>
              <w:pStyle w:val="ListBullet"/>
              <w:cnfStyle w:val="000000100000" w:firstRow="0" w:lastRow="0" w:firstColumn="0" w:lastColumn="0" w:oddVBand="0" w:evenVBand="0" w:oddHBand="1" w:evenHBand="0" w:firstRowFirstColumn="0" w:firstRowLastColumn="0" w:lastRowFirstColumn="0" w:lastRowLastColumn="0"/>
            </w:pPr>
            <w:r w:rsidRPr="007C40F9">
              <w:t>D</w:t>
            </w:r>
            <w:r w:rsidR="000726CD" w:rsidRPr="007C40F9">
              <w:t>iscuss the qualities of an ideal friend.</w:t>
            </w:r>
            <w:r w:rsidRPr="007C40F9">
              <w:t xml:space="preserve"> </w:t>
            </w:r>
          </w:p>
          <w:p w14:paraId="07146023" w14:textId="45552A81" w:rsidR="000645C6" w:rsidRPr="007C40F9" w:rsidRDefault="000645C6" w:rsidP="00600753">
            <w:pPr>
              <w:pStyle w:val="ListBullet"/>
              <w:cnfStyle w:val="000000100000" w:firstRow="0" w:lastRow="0" w:firstColumn="0" w:lastColumn="0" w:oddVBand="0" w:evenVBand="0" w:oddHBand="1" w:evenHBand="0" w:firstRowFirstColumn="0" w:firstRowLastColumn="0" w:lastRowFirstColumn="0" w:lastRowLastColumn="0"/>
            </w:pPr>
            <w:r w:rsidRPr="007C40F9">
              <w:t>Students r</w:t>
            </w:r>
            <w:r w:rsidR="000726CD" w:rsidRPr="007C40F9">
              <w:t xml:space="preserve">ead </w:t>
            </w:r>
            <w:r w:rsidR="00E35EBA">
              <w:t>texts</w:t>
            </w:r>
            <w:r w:rsidR="000726CD" w:rsidRPr="007C40F9">
              <w:t xml:space="preserve"> about an ideal friend</w:t>
            </w:r>
            <w:r w:rsidRPr="007C40F9">
              <w:t xml:space="preserve">. They </w:t>
            </w:r>
            <w:r w:rsidR="000726CD" w:rsidRPr="007C40F9">
              <w:t>choose who</w:t>
            </w:r>
            <w:r w:rsidRPr="007C40F9">
              <w:t xml:space="preserve"> they</w:t>
            </w:r>
            <w:r w:rsidR="000726CD" w:rsidRPr="007C40F9">
              <w:t xml:space="preserve"> would pair up as friends, giving reasons based on the texts.</w:t>
            </w:r>
            <w:r w:rsidRPr="007C40F9">
              <w:t xml:space="preserve"> </w:t>
            </w:r>
          </w:p>
          <w:p w14:paraId="5882D182" w14:textId="15147CD4" w:rsidR="000726CD" w:rsidRPr="00A35321" w:rsidRDefault="000645C6" w:rsidP="00600753">
            <w:pPr>
              <w:pStyle w:val="ListBullet"/>
              <w:cnfStyle w:val="000000100000" w:firstRow="0" w:lastRow="0" w:firstColumn="0" w:lastColumn="0" w:oddVBand="0" w:evenVBand="0" w:oddHBand="1" w:evenHBand="0" w:firstRowFirstColumn="0" w:firstRowLastColumn="0" w:lastRowFirstColumn="0" w:lastRowLastColumn="0"/>
              <w:rPr>
                <w:b/>
              </w:rPr>
            </w:pPr>
            <w:r w:rsidRPr="00A35321">
              <w:rPr>
                <w:b/>
              </w:rPr>
              <w:t>Students reflect on what makes a good friend</w:t>
            </w:r>
            <w:r w:rsidR="00CD2B14" w:rsidRPr="00A35321">
              <w:rPr>
                <w:b/>
              </w:rPr>
              <w:t xml:space="preserve"> and </w:t>
            </w:r>
            <w:r w:rsidRPr="00A35321">
              <w:rPr>
                <w:b/>
              </w:rPr>
              <w:t>write a short diary entry describing an ideal friend</w:t>
            </w:r>
            <w:r w:rsidR="00A35321" w:rsidRPr="00A35321">
              <w:rPr>
                <w:b/>
              </w:rPr>
              <w:t>.</w:t>
            </w:r>
          </w:p>
          <w:p w14:paraId="72D0985D" w14:textId="4FB491D1" w:rsidR="00D02178" w:rsidRPr="00D02178" w:rsidRDefault="000726CD" w:rsidP="00600753">
            <w:pPr>
              <w:pStyle w:val="ListBullet"/>
              <w:cnfStyle w:val="000000100000" w:firstRow="0" w:lastRow="0" w:firstColumn="0" w:lastColumn="0" w:oddVBand="0" w:evenVBand="0" w:oddHBand="1" w:evenHBand="0" w:firstRowFirstColumn="0" w:firstRowLastColumn="0" w:lastRowFirstColumn="0" w:lastRowLastColumn="0"/>
            </w:pPr>
            <w:r w:rsidRPr="007C40F9">
              <w:t xml:space="preserve">Introduce physical descriptions (height, size, hair, eyes). </w:t>
            </w:r>
            <w:r w:rsidRPr="00D02178">
              <w:rPr>
                <w:b/>
              </w:rPr>
              <w:t xml:space="preserve">Practise and drill vocabulary through a series of listening, reading, speaking, writing and online </w:t>
            </w:r>
            <w:r w:rsidRPr="00D02178">
              <w:rPr>
                <w:b/>
              </w:rPr>
              <w:lastRenderedPageBreak/>
              <w:t>activities</w:t>
            </w:r>
            <w:r w:rsidR="00D02178" w:rsidRPr="00D02178">
              <w:rPr>
                <w:b/>
              </w:rPr>
              <w:t>.</w:t>
            </w:r>
          </w:p>
          <w:p w14:paraId="149835AD" w14:textId="57A46205" w:rsidR="000726CD" w:rsidRPr="007C40F9" w:rsidRDefault="000726CD" w:rsidP="00600753">
            <w:pPr>
              <w:pStyle w:val="ListBullet"/>
              <w:cnfStyle w:val="000000100000" w:firstRow="0" w:lastRow="0" w:firstColumn="0" w:lastColumn="0" w:oddVBand="0" w:evenVBand="0" w:oddHBand="1" w:evenHBand="0" w:firstRowFirstColumn="0" w:firstRowLastColumn="0" w:lastRowFirstColumn="0" w:lastRowLastColumn="0"/>
            </w:pPr>
            <w:r w:rsidRPr="007C40F9">
              <w:t xml:space="preserve">Play </w:t>
            </w:r>
            <w:hyperlink r:id="rId12" w:history="1">
              <w:r w:rsidRPr="007C40F9">
                <w:rPr>
                  <w:rStyle w:val="Hyperlink"/>
                  <w:i/>
                </w:rPr>
                <w:t>Qui-</w:t>
              </w:r>
              <w:proofErr w:type="spellStart"/>
              <w:r w:rsidRPr="007C40F9">
                <w:rPr>
                  <w:rStyle w:val="Hyperlink"/>
                  <w:i/>
                </w:rPr>
                <w:t>est</w:t>
              </w:r>
              <w:proofErr w:type="spellEnd"/>
              <w:r w:rsidRPr="007C40F9">
                <w:rPr>
                  <w:rStyle w:val="Hyperlink"/>
                  <w:i/>
                </w:rPr>
                <w:t>-</w:t>
              </w:r>
              <w:proofErr w:type="spellStart"/>
              <w:r w:rsidRPr="007C40F9">
                <w:rPr>
                  <w:rStyle w:val="Hyperlink"/>
                  <w:i/>
                </w:rPr>
                <w:t>ce</w:t>
              </w:r>
              <w:proofErr w:type="spellEnd"/>
            </w:hyperlink>
            <w:r w:rsidR="008D19C3">
              <w:rPr>
                <w:rStyle w:val="Hyperlink"/>
                <w:i/>
              </w:rPr>
              <w:t xml:space="preserve"> </w:t>
            </w:r>
            <w:r w:rsidRPr="007C40F9">
              <w:rPr>
                <w:i/>
              </w:rPr>
              <w:t>?</w:t>
            </w:r>
            <w:r w:rsidRPr="007C40F9">
              <w:t xml:space="preserve"> to practise describing people. Play it as a whole class initially, then allow students to break into pairs to continue playing.</w:t>
            </w:r>
          </w:p>
          <w:p w14:paraId="46733FF7" w14:textId="78E883BA" w:rsidR="007C40F9" w:rsidRPr="007C40F9" w:rsidRDefault="000726CD" w:rsidP="00600753">
            <w:pPr>
              <w:pStyle w:val="ListBullet"/>
              <w:cnfStyle w:val="000000100000" w:firstRow="0" w:lastRow="0" w:firstColumn="0" w:lastColumn="0" w:oddVBand="0" w:evenVBand="0" w:oddHBand="1" w:evenHBand="0" w:firstRowFirstColumn="0" w:firstRowLastColumn="0" w:lastRowFirstColumn="0" w:lastRowLastColumn="0"/>
            </w:pPr>
            <w:r w:rsidRPr="007C40F9">
              <w:t>Avatar pair work</w:t>
            </w:r>
            <w:r w:rsidR="00113CFB">
              <w:t xml:space="preserve"> – s</w:t>
            </w:r>
            <w:r w:rsidRPr="007C40F9">
              <w:t xml:space="preserve">tudents go to </w:t>
            </w:r>
            <w:hyperlink r:id="rId13" w:history="1">
              <w:r w:rsidRPr="007C40F9">
                <w:rPr>
                  <w:rStyle w:val="Hyperlink"/>
                </w:rPr>
                <w:t>Voki</w:t>
              </w:r>
            </w:hyperlink>
            <w:r w:rsidRPr="007C40F9">
              <w:t xml:space="preserve"> on their laptops. One student describes an avatar, the other student must create the avatar listening to the description – no peeking! Students compare the avatars at the end, then swap roles. </w:t>
            </w:r>
          </w:p>
          <w:p w14:paraId="28193E25" w14:textId="1CCE7F36" w:rsidR="000726CD" w:rsidRPr="007C40F9" w:rsidRDefault="000726CD" w:rsidP="00600753">
            <w:pPr>
              <w:pStyle w:val="ListBullet"/>
              <w:cnfStyle w:val="000000100000" w:firstRow="0" w:lastRow="0" w:firstColumn="0" w:lastColumn="0" w:oddVBand="0" w:evenVBand="0" w:oddHBand="1" w:evenHBand="0" w:firstRowFirstColumn="0" w:firstRowLastColumn="0" w:lastRowFirstColumn="0" w:lastRowLastColumn="0"/>
            </w:pPr>
            <w:r w:rsidRPr="007C40F9">
              <w:t>Celebrity line</w:t>
            </w:r>
            <w:r w:rsidR="00113CFB">
              <w:t>-</w:t>
            </w:r>
            <w:r w:rsidRPr="007C40F9">
              <w:t>up</w:t>
            </w:r>
            <w:r w:rsidR="00113CFB">
              <w:t xml:space="preserve"> – s</w:t>
            </w:r>
            <w:r w:rsidRPr="007C40F9">
              <w:t xml:space="preserve">tudents bring in a picture of a </w:t>
            </w:r>
            <w:r w:rsidR="00113CFB">
              <w:t xml:space="preserve">chosen </w:t>
            </w:r>
            <w:r w:rsidRPr="007C40F9">
              <w:t xml:space="preserve">celebrity. On a separate piece of </w:t>
            </w:r>
            <w:r w:rsidR="008D19C3" w:rsidRPr="007C40F9">
              <w:t>paper,</w:t>
            </w:r>
            <w:r w:rsidRPr="007C40F9">
              <w:t xml:space="preserve"> they write a description of the celebrity. Line up all the celebrity photos on the board and number them. Distribute the descriptions to different students. Each student reads out a description, </w:t>
            </w:r>
            <w:r w:rsidR="00113CFB">
              <w:t>and all students write</w:t>
            </w:r>
            <w:r w:rsidRPr="007C40F9">
              <w:t xml:space="preserve"> the number of the celebrity it describes.</w:t>
            </w:r>
          </w:p>
        </w:tc>
        <w:tc>
          <w:tcPr>
            <w:tcW w:w="2043" w:type="dxa"/>
          </w:tcPr>
          <w:p w14:paraId="3D7AC67A" w14:textId="16C98BDC" w:rsidR="000726CD" w:rsidRPr="007C40F9" w:rsidRDefault="002F4990" w:rsidP="00600753">
            <w:pPr>
              <w:pStyle w:val="ListBullet"/>
              <w:cnfStyle w:val="000000100000" w:firstRow="0" w:lastRow="0" w:firstColumn="0" w:lastColumn="0" w:oddVBand="0" w:evenVBand="0" w:oddHBand="1" w:evenHBand="0" w:firstRowFirstColumn="0" w:firstRowLastColumn="0" w:lastRowFirstColumn="0" w:lastRowLastColumn="0"/>
            </w:pPr>
            <w:r w:rsidRPr="007C40F9">
              <w:lastRenderedPageBreak/>
              <w:t>Short</w:t>
            </w:r>
            <w:r w:rsidR="000726CD" w:rsidRPr="007C40F9">
              <w:t xml:space="preserve"> description</w:t>
            </w:r>
          </w:p>
          <w:p w14:paraId="3095A8B1" w14:textId="2A03196C" w:rsidR="000726CD" w:rsidRPr="00113CFB" w:rsidRDefault="002F4990" w:rsidP="00600753">
            <w:pPr>
              <w:pStyle w:val="ListBullet"/>
              <w:cnfStyle w:val="000000100000" w:firstRow="0" w:lastRow="0" w:firstColumn="0" w:lastColumn="0" w:oddVBand="0" w:evenVBand="0" w:oddHBand="1" w:evenHBand="0" w:firstRowFirstColumn="0" w:firstRowLastColumn="0" w:lastRowFirstColumn="0" w:lastRowLastColumn="0"/>
            </w:pPr>
            <w:r>
              <w:t>Diary</w:t>
            </w:r>
            <w:r w:rsidR="000645C6" w:rsidRPr="007C40F9">
              <w:t xml:space="preserve"> entry</w:t>
            </w:r>
          </w:p>
        </w:tc>
        <w:tc>
          <w:tcPr>
            <w:tcW w:w="4719" w:type="dxa"/>
          </w:tcPr>
          <w:p w14:paraId="30EAFB80" w14:textId="1614A1F3" w:rsidR="000726CD" w:rsidRPr="00600753" w:rsidRDefault="000726CD" w:rsidP="00600753">
            <w:pPr>
              <w:cnfStyle w:val="000000100000" w:firstRow="0" w:lastRow="0" w:firstColumn="0" w:lastColumn="0" w:oddVBand="0" w:evenVBand="0" w:oddHBand="1" w:evenHBand="0" w:firstRowFirstColumn="0" w:firstRowLastColumn="0" w:lastRowFirstColumn="0" w:lastRowLastColumn="0"/>
            </w:pPr>
            <w:r w:rsidRPr="00600753">
              <w:t>Adjectives – masculine and feminine</w:t>
            </w:r>
          </w:p>
          <w:p w14:paraId="20C712AB" w14:textId="54436BA7" w:rsidR="000726CD" w:rsidRPr="00600753" w:rsidRDefault="000726CD" w:rsidP="00600753">
            <w:pPr>
              <w:cnfStyle w:val="000000100000" w:firstRow="0" w:lastRow="0" w:firstColumn="0" w:lastColumn="0" w:oddVBand="0" w:evenVBand="0" w:oddHBand="1" w:evenHBand="0" w:firstRowFirstColumn="0" w:firstRowLastColumn="0" w:lastRowFirstColumn="0" w:lastRowLastColumn="0"/>
            </w:pPr>
            <w:r w:rsidRPr="00600753">
              <w:t xml:space="preserve">Describing </w:t>
            </w:r>
            <w:r w:rsidR="000645C6" w:rsidRPr="00600753">
              <w:t xml:space="preserve">characteristics of </w:t>
            </w:r>
            <w:r w:rsidR="006213B7" w:rsidRPr="00600753">
              <w:t>your</w:t>
            </w:r>
            <w:r w:rsidRPr="00600753">
              <w:t>self and others,</w:t>
            </w:r>
            <w:r w:rsidR="006213B7" w:rsidRPr="00600753">
              <w:t xml:space="preserve"> </w:t>
            </w:r>
            <w:r w:rsidRPr="00600753">
              <w:t>for example:</w:t>
            </w:r>
          </w:p>
          <w:p w14:paraId="0DB89CCB" w14:textId="031ABBD0" w:rsidR="004B2856" w:rsidRPr="00FF5777" w:rsidRDefault="004B2856"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t>Il est gentil/sympa/intelligent</w:t>
            </w:r>
          </w:p>
          <w:p w14:paraId="718A2D31" w14:textId="5CEC6623" w:rsidR="004B2856" w:rsidRPr="00FF5777" w:rsidRDefault="004B2856"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t>Je suis par</w:t>
            </w:r>
            <w:r w:rsidR="00736C26" w:rsidRPr="00FF5777">
              <w:rPr>
                <w:i/>
                <w:iCs/>
                <w:lang w:val="fr-FR"/>
              </w:rPr>
              <w:t>e</w:t>
            </w:r>
            <w:r w:rsidRPr="00FF5777">
              <w:rPr>
                <w:i/>
                <w:iCs/>
                <w:lang w:val="fr-FR"/>
              </w:rPr>
              <w:t>sseux/par</w:t>
            </w:r>
            <w:r w:rsidR="00736C26" w:rsidRPr="00FF5777">
              <w:rPr>
                <w:i/>
                <w:iCs/>
                <w:lang w:val="fr-FR"/>
              </w:rPr>
              <w:t>e</w:t>
            </w:r>
            <w:r w:rsidRPr="00FF5777">
              <w:rPr>
                <w:i/>
                <w:iCs/>
                <w:lang w:val="fr-FR"/>
              </w:rPr>
              <w:t>sseuse, honnête</w:t>
            </w:r>
          </w:p>
          <w:p w14:paraId="6A600F27" w14:textId="11A3F102" w:rsidR="004B2856" w:rsidRPr="00FF5777" w:rsidRDefault="004B2856"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t>Elle est branchée/charmante/bavarde/calme</w:t>
            </w:r>
          </w:p>
          <w:p w14:paraId="596189D4" w14:textId="45065531" w:rsidR="004B2856" w:rsidRPr="00FF5777" w:rsidRDefault="004B2856"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t>Il est artistique/ fidèle/compréhensif/travailleur</w:t>
            </w:r>
          </w:p>
          <w:p w14:paraId="78230D5A" w14:textId="636E4BD4" w:rsidR="000726CD" w:rsidRPr="00EB503A" w:rsidRDefault="000726CD" w:rsidP="00EB503A">
            <w:pPr>
              <w:cnfStyle w:val="000000100000" w:firstRow="0" w:lastRow="0" w:firstColumn="0" w:lastColumn="0" w:oddVBand="0" w:evenVBand="0" w:oddHBand="1" w:evenHBand="0" w:firstRowFirstColumn="0" w:firstRowLastColumn="0" w:lastRowFirstColumn="0" w:lastRowLastColumn="0"/>
            </w:pPr>
            <w:r w:rsidRPr="007C40F9">
              <w:t>D</w:t>
            </w:r>
            <w:r w:rsidR="006213B7">
              <w:t xml:space="preserve">escribing </w:t>
            </w:r>
            <w:r w:rsidRPr="007C40F9">
              <w:t>eye and hair colour, for example:</w:t>
            </w:r>
          </w:p>
          <w:p w14:paraId="372DE762" w14:textId="33A3C4D3" w:rsidR="000726CD" w:rsidRPr="00FF5777" w:rsidRDefault="000726CD"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lastRenderedPageBreak/>
              <w:t>Je suis blond/e</w:t>
            </w:r>
          </w:p>
          <w:p w14:paraId="7712623B" w14:textId="2CC29737" w:rsidR="000726CD" w:rsidRPr="00FF5777" w:rsidRDefault="000726CD"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t>Elle est rousse</w:t>
            </w:r>
          </w:p>
          <w:p w14:paraId="174F6427" w14:textId="402FEB2D" w:rsidR="000726CD" w:rsidRPr="00FF5777" w:rsidRDefault="000726CD"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t>Il est brun</w:t>
            </w:r>
            <w:r w:rsidR="007C40F9" w:rsidRPr="00FF5777">
              <w:rPr>
                <w:i/>
                <w:iCs/>
                <w:lang w:val="fr-FR"/>
              </w:rPr>
              <w:t>/chauve</w:t>
            </w:r>
          </w:p>
          <w:p w14:paraId="5BC1E33D" w14:textId="095E0128" w:rsidR="000726CD" w:rsidRPr="00FF5777" w:rsidRDefault="000726CD"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t>J’ai les yeux verts</w:t>
            </w:r>
          </w:p>
          <w:p w14:paraId="38378868" w14:textId="765F0CE8" w:rsidR="000726CD" w:rsidRPr="00FF5777" w:rsidRDefault="000726CD" w:rsidP="00EB503A">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FF5777">
              <w:rPr>
                <w:i/>
                <w:iCs/>
                <w:lang w:val="fr-FR"/>
              </w:rPr>
              <w:t>Il a les cheveux raides</w:t>
            </w:r>
          </w:p>
          <w:p w14:paraId="2310C3DC" w14:textId="77777777" w:rsidR="006213B7" w:rsidRPr="00EB503A" w:rsidRDefault="006213B7" w:rsidP="00EB503A">
            <w:pPr>
              <w:cnfStyle w:val="000000100000" w:firstRow="0" w:lastRow="0" w:firstColumn="0" w:lastColumn="0" w:oddVBand="0" w:evenVBand="0" w:oddHBand="1" w:evenHBand="0" w:firstRowFirstColumn="0" w:firstRowLastColumn="0" w:lastRowFirstColumn="0" w:lastRowLastColumn="0"/>
            </w:pPr>
            <w:r w:rsidRPr="00EB503A">
              <w:t>Negation</w:t>
            </w:r>
            <w:r w:rsidR="000726CD" w:rsidRPr="00EB503A">
              <w:t xml:space="preserve"> </w:t>
            </w:r>
            <w:r w:rsidR="000726CD" w:rsidRPr="00EB503A">
              <w:rPr>
                <w:i/>
                <w:iCs/>
              </w:rPr>
              <w:t>ne…pas</w:t>
            </w:r>
          </w:p>
          <w:p w14:paraId="593D1503" w14:textId="165330BB" w:rsidR="000726CD" w:rsidRPr="00EB503A" w:rsidRDefault="006213B7" w:rsidP="00EB503A">
            <w:pPr>
              <w:cnfStyle w:val="000000100000" w:firstRow="0" w:lastRow="0" w:firstColumn="0" w:lastColumn="0" w:oddVBand="0" w:evenVBand="0" w:oddHBand="1" w:evenHBand="0" w:firstRowFirstColumn="0" w:firstRowLastColumn="0" w:lastRowFirstColumn="0" w:lastRowLastColumn="0"/>
            </w:pPr>
            <w:r w:rsidRPr="00EB503A">
              <w:t>P</w:t>
            </w:r>
            <w:r w:rsidR="000726CD" w:rsidRPr="00EB503A">
              <w:t xml:space="preserve">ossessive adjectives </w:t>
            </w:r>
            <w:r w:rsidR="000726CD" w:rsidRPr="00FF5777">
              <w:rPr>
                <w:i/>
                <w:iCs/>
                <w:lang w:val="fr-FR"/>
              </w:rPr>
              <w:t>ma, mon, mes</w:t>
            </w:r>
          </w:p>
          <w:p w14:paraId="21BFAE76" w14:textId="53589831" w:rsidR="00526843" w:rsidRPr="00EB503A" w:rsidRDefault="00526843" w:rsidP="00EB503A">
            <w:pPr>
              <w:cnfStyle w:val="000000100000" w:firstRow="0" w:lastRow="0" w:firstColumn="0" w:lastColumn="0" w:oddVBand="0" w:evenVBand="0" w:oddHBand="1" w:evenHBand="0" w:firstRowFirstColumn="0" w:firstRowLastColumn="0" w:lastRowFirstColumn="0" w:lastRowLastColumn="0"/>
            </w:pPr>
            <w:r w:rsidRPr="00EB503A">
              <w:t>Questions</w:t>
            </w:r>
            <w:r w:rsidR="007C40F9" w:rsidRPr="00EB503A">
              <w:t xml:space="preserve"> for example:</w:t>
            </w:r>
          </w:p>
          <w:p w14:paraId="634BB90A" w14:textId="1BC35C98" w:rsidR="007C40F9" w:rsidRPr="00486F25" w:rsidRDefault="00526843" w:rsidP="00486F25">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486F25">
              <w:rPr>
                <w:i/>
                <w:iCs/>
                <w:lang w:val="fr-FR"/>
              </w:rPr>
              <w:t>Comment est ton ami/</w:t>
            </w:r>
            <w:r w:rsidR="008D19C3" w:rsidRPr="00486F25">
              <w:rPr>
                <w:i/>
                <w:iCs/>
                <w:lang w:val="fr-FR"/>
              </w:rPr>
              <w:t>amie ?</w:t>
            </w:r>
            <w:r w:rsidRPr="00486F25">
              <w:rPr>
                <w:i/>
                <w:iCs/>
                <w:lang w:val="fr-FR"/>
              </w:rPr>
              <w:t xml:space="preserve"> Grand(e)/petit(e</w:t>
            </w:r>
            <w:r w:rsidR="008D19C3" w:rsidRPr="00486F25">
              <w:rPr>
                <w:i/>
                <w:iCs/>
                <w:lang w:val="fr-FR"/>
              </w:rPr>
              <w:t>) ?</w:t>
            </w:r>
            <w:r w:rsidRPr="00486F25">
              <w:rPr>
                <w:i/>
                <w:iCs/>
                <w:lang w:val="fr-FR"/>
              </w:rPr>
              <w:t xml:space="preserve"> </w:t>
            </w:r>
          </w:p>
          <w:p w14:paraId="6B71DAA5" w14:textId="5285EF1A" w:rsidR="00526843" w:rsidRPr="007C40F9" w:rsidRDefault="00526843" w:rsidP="00486F25">
            <w:pPr>
              <w:pStyle w:val="ListBullet"/>
              <w:cnfStyle w:val="000000100000" w:firstRow="0" w:lastRow="0" w:firstColumn="0" w:lastColumn="0" w:oddVBand="0" w:evenVBand="0" w:oddHBand="1" w:evenHBand="0" w:firstRowFirstColumn="0" w:firstRowLastColumn="0" w:lastRowFirstColumn="0" w:lastRowLastColumn="0"/>
              <w:rPr>
                <w:lang w:val="fr-FR"/>
              </w:rPr>
            </w:pPr>
            <w:r w:rsidRPr="00486F25">
              <w:rPr>
                <w:i/>
                <w:iCs/>
                <w:lang w:val="fr-FR"/>
              </w:rPr>
              <w:t xml:space="preserve">Est-ce qu’il/elle a des cheveux </w:t>
            </w:r>
            <w:r w:rsidR="008D19C3" w:rsidRPr="00486F25">
              <w:rPr>
                <w:i/>
                <w:iCs/>
                <w:lang w:val="fr-FR"/>
              </w:rPr>
              <w:t>noirs ?</w:t>
            </w:r>
          </w:p>
        </w:tc>
      </w:tr>
      <w:tr w:rsidR="000726CD" w:rsidRPr="00A25903" w14:paraId="68DDA16E" w14:textId="77777777" w:rsidTr="007E18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1EA29CAE" w14:textId="62E652F8" w:rsidR="000726CD" w:rsidRPr="005F66C3" w:rsidRDefault="00D4526F" w:rsidP="005F66C3">
            <w:r w:rsidRPr="006213B7">
              <w:lastRenderedPageBreak/>
              <w:t xml:space="preserve">Maintaining </w:t>
            </w:r>
            <w:r w:rsidR="000726CD" w:rsidRPr="006213B7">
              <w:t>health, fitness and lifestyle</w:t>
            </w:r>
          </w:p>
        </w:tc>
        <w:tc>
          <w:tcPr>
            <w:tcW w:w="6370" w:type="dxa"/>
          </w:tcPr>
          <w:p w14:paraId="6B1A9BF3" w14:textId="3699EB41" w:rsidR="007C40F9" w:rsidRPr="006213B7" w:rsidRDefault="000726CD" w:rsidP="00486F25">
            <w:pPr>
              <w:pStyle w:val="ListBullet"/>
              <w:cnfStyle w:val="000000010000" w:firstRow="0" w:lastRow="0" w:firstColumn="0" w:lastColumn="0" w:oddVBand="0" w:evenVBand="0" w:oddHBand="0" w:evenHBand="1" w:firstRowFirstColumn="0" w:firstRowLastColumn="0" w:lastRowFirstColumn="0" w:lastRowLastColumn="0"/>
            </w:pPr>
            <w:r w:rsidRPr="006213B7">
              <w:t xml:space="preserve">Discuss </w:t>
            </w:r>
            <w:r w:rsidR="00113CFB">
              <w:t xml:space="preserve">and brainstorm ways to keep fit and healthy. </w:t>
            </w:r>
          </w:p>
          <w:p w14:paraId="2DEBB685" w14:textId="561B29AC" w:rsidR="000726CD" w:rsidRPr="006213B7" w:rsidRDefault="000726CD" w:rsidP="00486F25">
            <w:pPr>
              <w:pStyle w:val="ListBullet"/>
              <w:cnfStyle w:val="000000010000" w:firstRow="0" w:lastRow="0" w:firstColumn="0" w:lastColumn="0" w:oddVBand="0" w:evenVBand="0" w:oddHBand="0" w:evenHBand="1" w:firstRowFirstColumn="0" w:firstRowLastColumn="0" w:lastRowFirstColumn="0" w:lastRowLastColumn="0"/>
            </w:pPr>
            <w:r w:rsidRPr="006213B7">
              <w:t>Rank health strategies elicited in the class brainstorm in order of importance.</w:t>
            </w:r>
          </w:p>
          <w:p w14:paraId="37EA95EA" w14:textId="40802D18" w:rsidR="00113CFB" w:rsidRDefault="000726CD" w:rsidP="00486F25">
            <w:pPr>
              <w:pStyle w:val="ListBullet"/>
              <w:cnfStyle w:val="000000010000" w:firstRow="0" w:lastRow="0" w:firstColumn="0" w:lastColumn="0" w:oddVBand="0" w:evenVBand="0" w:oddHBand="0" w:evenHBand="1" w:firstRowFirstColumn="0" w:firstRowLastColumn="0" w:lastRowFirstColumn="0" w:lastRowLastColumn="0"/>
              <w:rPr>
                <w:rFonts w:cs="Helvetica"/>
              </w:rPr>
            </w:pPr>
            <w:r w:rsidRPr="005D53E4">
              <w:rPr>
                <w:rFonts w:cs="Helvetica"/>
              </w:rPr>
              <w:t xml:space="preserve">Discuss how we give advice in English. Introduce and </w:t>
            </w:r>
            <w:r w:rsidRPr="005D53E4">
              <w:rPr>
                <w:rFonts w:cs="Helvetica"/>
              </w:rPr>
              <w:lastRenderedPageBreak/>
              <w:t>explain formation and use of imperative mood. Give pattern for regular verbs (-</w:t>
            </w:r>
            <w:r w:rsidRPr="005D53E4">
              <w:rPr>
                <w:rFonts w:cs="Helvetica"/>
                <w:i/>
              </w:rPr>
              <w:t>er, -</w:t>
            </w:r>
            <w:proofErr w:type="spellStart"/>
            <w:r w:rsidRPr="005D53E4">
              <w:rPr>
                <w:rFonts w:cs="Helvetica"/>
                <w:i/>
              </w:rPr>
              <w:t>ir</w:t>
            </w:r>
            <w:proofErr w:type="spellEnd"/>
            <w:r w:rsidRPr="005D53E4">
              <w:rPr>
                <w:rFonts w:cs="Helvetica"/>
                <w:i/>
              </w:rPr>
              <w:t>, -re</w:t>
            </w:r>
            <w:r w:rsidRPr="005D53E4">
              <w:rPr>
                <w:rFonts w:cs="Helvetica"/>
              </w:rPr>
              <w:t>) and common irregular verbs (</w:t>
            </w:r>
            <w:r w:rsidRPr="00FF5777">
              <w:rPr>
                <w:rFonts w:cs="Helvetica"/>
                <w:i/>
                <w:lang w:val="fr-FR"/>
              </w:rPr>
              <w:t>être, avoir, savoir, aller</w:t>
            </w:r>
            <w:r w:rsidRPr="005D53E4">
              <w:rPr>
                <w:rFonts w:cs="Helvetica"/>
              </w:rPr>
              <w:t xml:space="preserve">). </w:t>
            </w:r>
          </w:p>
          <w:p w14:paraId="46C5E82E" w14:textId="2D6CC5F5" w:rsidR="000726CD" w:rsidRPr="00A35321" w:rsidRDefault="00113CFB" w:rsidP="00486F25">
            <w:pPr>
              <w:pStyle w:val="ListBullet"/>
              <w:cnfStyle w:val="000000010000" w:firstRow="0" w:lastRow="0" w:firstColumn="0" w:lastColumn="0" w:oddVBand="0" w:evenVBand="0" w:oddHBand="0" w:evenHBand="1" w:firstRowFirstColumn="0" w:firstRowLastColumn="0" w:lastRowFirstColumn="0" w:lastRowLastColumn="0"/>
              <w:rPr>
                <w:rFonts w:cs="Helvetica"/>
                <w:b/>
              </w:rPr>
            </w:pPr>
            <w:r w:rsidRPr="00A35321">
              <w:rPr>
                <w:b/>
              </w:rPr>
              <w:t>Students c</w:t>
            </w:r>
            <w:r w:rsidR="000726CD" w:rsidRPr="00A35321">
              <w:rPr>
                <w:b/>
              </w:rPr>
              <w:t xml:space="preserve">omplete </w:t>
            </w:r>
            <w:hyperlink r:id="rId14" w:history="1">
              <w:r w:rsidR="00FC49B0">
                <w:rPr>
                  <w:rStyle w:val="Hyperlink"/>
                  <w:b/>
                </w:rPr>
                <w:t>Healthy and unhealthy living in French</w:t>
              </w:r>
            </w:hyperlink>
            <w:r w:rsidR="00FC49B0">
              <w:rPr>
                <w:b/>
              </w:rPr>
              <w:t xml:space="preserve"> </w:t>
            </w:r>
            <w:r w:rsidR="000726CD" w:rsidRPr="00A35321">
              <w:rPr>
                <w:b/>
              </w:rPr>
              <w:t>as well as teacher</w:t>
            </w:r>
            <w:r w:rsidRPr="00A35321">
              <w:rPr>
                <w:b/>
              </w:rPr>
              <w:t>-</w:t>
            </w:r>
            <w:r w:rsidR="000726CD" w:rsidRPr="00A35321">
              <w:rPr>
                <w:b/>
              </w:rPr>
              <w:t>created exercises</w:t>
            </w:r>
            <w:r w:rsidR="000726CD" w:rsidRPr="00A35321">
              <w:rPr>
                <w:rFonts w:cs="Helvetica"/>
                <w:b/>
              </w:rPr>
              <w:t xml:space="preserve"> to practise giving advice</w:t>
            </w:r>
            <w:r w:rsidR="00A35321" w:rsidRPr="00A35321">
              <w:rPr>
                <w:rFonts w:cs="Helvetica"/>
                <w:b/>
              </w:rPr>
              <w:t>.</w:t>
            </w:r>
          </w:p>
          <w:p w14:paraId="3811EF24" w14:textId="4CC63EAC" w:rsidR="000A4F01" w:rsidRPr="005D53E4" w:rsidRDefault="000A4F01" w:rsidP="00486F25">
            <w:pPr>
              <w:pStyle w:val="ListBullet"/>
              <w:cnfStyle w:val="000000010000" w:firstRow="0" w:lastRow="0" w:firstColumn="0" w:lastColumn="0" w:oddVBand="0" w:evenVBand="0" w:oddHBand="0" w:evenHBand="1" w:firstRowFirstColumn="0" w:firstRowLastColumn="0" w:lastRowFirstColumn="0" w:lastRowLastColumn="0"/>
              <w:rPr>
                <w:rFonts w:cs="Helvetica"/>
                <w:i/>
                <w:lang w:val="fr-FR"/>
              </w:rPr>
            </w:pPr>
            <w:r w:rsidRPr="005D53E4">
              <w:rPr>
                <w:rFonts w:cs="Helvetica"/>
              </w:rPr>
              <w:t xml:space="preserve">Revise and introduce the impersonal structure </w:t>
            </w:r>
            <w:r w:rsidRPr="005D53E4">
              <w:rPr>
                <w:rFonts w:cs="Helvetica"/>
                <w:i/>
              </w:rPr>
              <w:t xml:space="preserve">il (ne) faut (pas) </w:t>
            </w:r>
            <w:r w:rsidRPr="005D53E4">
              <w:rPr>
                <w:rFonts w:cs="Helvetica"/>
              </w:rPr>
              <w:t xml:space="preserve">+ </w:t>
            </w:r>
            <w:r w:rsidR="006213B7" w:rsidRPr="005D53E4">
              <w:rPr>
                <w:rFonts w:cs="Helvetica"/>
              </w:rPr>
              <w:t>infinitive</w:t>
            </w:r>
            <w:r w:rsidRPr="005D53E4">
              <w:rPr>
                <w:rFonts w:cs="Helvetica"/>
              </w:rPr>
              <w:t xml:space="preserve"> of the verb to express necessity and obligation. </w:t>
            </w:r>
            <w:r w:rsidRPr="005D53E4">
              <w:rPr>
                <w:rFonts w:cs="Helvetica"/>
                <w:lang w:val="fr-FR"/>
              </w:rPr>
              <w:t xml:space="preserve">For </w:t>
            </w:r>
            <w:r w:rsidRPr="00FC49B0">
              <w:rPr>
                <w:rFonts w:cs="Helvetica"/>
              </w:rPr>
              <w:t>example</w:t>
            </w:r>
            <w:r w:rsidRPr="005D53E4">
              <w:rPr>
                <w:rFonts w:cs="Helvetica"/>
                <w:lang w:val="fr-FR"/>
              </w:rPr>
              <w:t xml:space="preserve">, </w:t>
            </w:r>
            <w:r w:rsidRPr="005D53E4">
              <w:rPr>
                <w:rFonts w:cs="Helvetica"/>
                <w:i/>
                <w:lang w:val="fr-FR"/>
              </w:rPr>
              <w:t>il faut mettre de la crème solaire. Il ne faut pas manger beaucoup de sucre.</w:t>
            </w:r>
          </w:p>
          <w:p w14:paraId="210B3969" w14:textId="415914F5" w:rsidR="001770C6" w:rsidRPr="00345555" w:rsidRDefault="00D4526F" w:rsidP="00486F25">
            <w:pPr>
              <w:pStyle w:val="ListBullet"/>
              <w:cnfStyle w:val="000000010000" w:firstRow="0" w:lastRow="0" w:firstColumn="0" w:lastColumn="0" w:oddVBand="0" w:evenVBand="0" w:oddHBand="0" w:evenHBand="1" w:firstRowFirstColumn="0" w:firstRowLastColumn="0" w:lastRowFirstColumn="0" w:lastRowLastColumn="0"/>
              <w:rPr>
                <w:rFonts w:cs="Helvetica"/>
                <w:i/>
              </w:rPr>
            </w:pPr>
            <w:r w:rsidRPr="00345555">
              <w:rPr>
                <w:rFonts w:cs="Helvetica"/>
              </w:rPr>
              <w:t>Students design an info</w:t>
            </w:r>
            <w:r w:rsidR="001770C6" w:rsidRPr="00345555">
              <w:rPr>
                <w:rFonts w:cs="Helvetica"/>
              </w:rPr>
              <w:t>graphic</w:t>
            </w:r>
            <w:r w:rsidR="00113CFB" w:rsidRPr="00345555">
              <w:rPr>
                <w:rFonts w:cs="Helvetica"/>
              </w:rPr>
              <w:t xml:space="preserve"> – </w:t>
            </w:r>
            <w:r w:rsidR="001770C6" w:rsidRPr="00345555">
              <w:rPr>
                <w:rFonts w:cs="Helvetica"/>
                <w:i/>
              </w:rPr>
              <w:t xml:space="preserve">10 conseils pour </w:t>
            </w:r>
            <w:r w:rsidR="001770C6" w:rsidRPr="00FC49B0">
              <w:rPr>
                <w:rFonts w:cs="Helvetica"/>
                <w:i/>
                <w:lang w:val="fr-FR"/>
              </w:rPr>
              <w:t>une</w:t>
            </w:r>
            <w:r w:rsidR="001770C6" w:rsidRPr="00345555">
              <w:rPr>
                <w:rFonts w:cs="Helvetica"/>
                <w:i/>
              </w:rPr>
              <w:t xml:space="preserve"> vie plus saine</w:t>
            </w:r>
            <w:r w:rsidRPr="00345555">
              <w:rPr>
                <w:rFonts w:cs="Helvetica"/>
                <w:i/>
              </w:rPr>
              <w:t xml:space="preserve"> </w:t>
            </w:r>
            <w:r w:rsidRPr="00345555">
              <w:rPr>
                <w:rFonts w:cs="Helvetica"/>
              </w:rPr>
              <w:t>and offer advice on how to live a healthy lifestyle</w:t>
            </w:r>
            <w:r w:rsidR="00A35321" w:rsidRPr="00345555">
              <w:rPr>
                <w:rFonts w:cs="Helvetica"/>
              </w:rPr>
              <w:t>.</w:t>
            </w:r>
          </w:p>
          <w:p w14:paraId="31690637" w14:textId="36829585" w:rsidR="000726CD" w:rsidRPr="005D53E4" w:rsidRDefault="000726CD" w:rsidP="00486F25">
            <w:pPr>
              <w:pStyle w:val="ListBullet"/>
              <w:cnfStyle w:val="000000010000" w:firstRow="0" w:lastRow="0" w:firstColumn="0" w:lastColumn="0" w:oddVBand="0" w:evenVBand="0" w:oddHBand="0" w:evenHBand="1" w:firstRowFirstColumn="0" w:firstRowLastColumn="0" w:lastRowFirstColumn="0" w:lastRowLastColumn="0"/>
              <w:rPr>
                <w:rFonts w:cs="Helvetica"/>
              </w:rPr>
            </w:pPr>
            <w:r w:rsidRPr="005D53E4">
              <w:rPr>
                <w:rFonts w:cs="Helvetica"/>
              </w:rPr>
              <w:t xml:space="preserve">Revise </w:t>
            </w:r>
            <w:r w:rsidR="00113CFB">
              <w:rPr>
                <w:rFonts w:cs="Helvetica"/>
              </w:rPr>
              <w:t xml:space="preserve">and/or introduce </w:t>
            </w:r>
            <w:r w:rsidRPr="005D53E4">
              <w:rPr>
                <w:rFonts w:cs="Helvetica"/>
              </w:rPr>
              <w:t>body parts</w:t>
            </w:r>
            <w:r w:rsidR="00113CFB">
              <w:rPr>
                <w:rFonts w:cs="Helvetica"/>
              </w:rPr>
              <w:t xml:space="preserve">. </w:t>
            </w:r>
            <w:r w:rsidRPr="005D53E4">
              <w:rPr>
                <w:rFonts w:cs="Helvetica"/>
              </w:rPr>
              <w:t>Play “</w:t>
            </w:r>
            <w:r w:rsidRPr="005D53E4">
              <w:rPr>
                <w:rFonts w:cs="Helvetica"/>
                <w:i/>
              </w:rPr>
              <w:t xml:space="preserve">Jacques a </w:t>
            </w:r>
            <w:r w:rsidRPr="00FC49B0">
              <w:rPr>
                <w:rFonts w:cs="Helvetica"/>
                <w:i/>
                <w:lang w:val="fr-FR"/>
              </w:rPr>
              <w:t>dit</w:t>
            </w:r>
            <w:r w:rsidRPr="005D53E4">
              <w:rPr>
                <w:rFonts w:cs="Helvetica"/>
              </w:rPr>
              <w:t xml:space="preserve">” (Simon </w:t>
            </w:r>
            <w:r w:rsidR="00113CFB">
              <w:rPr>
                <w:rFonts w:cs="Helvetica"/>
              </w:rPr>
              <w:t>s</w:t>
            </w:r>
            <w:r w:rsidRPr="005D53E4">
              <w:rPr>
                <w:rFonts w:cs="Helvetica"/>
              </w:rPr>
              <w:t>ays) to consolidate.</w:t>
            </w:r>
          </w:p>
          <w:p w14:paraId="25203184" w14:textId="437AE97C" w:rsidR="000726CD" w:rsidRPr="005D53E4" w:rsidRDefault="00CD2B14" w:rsidP="00486F25">
            <w:pPr>
              <w:pStyle w:val="ListBullet"/>
              <w:cnfStyle w:val="000000010000" w:firstRow="0" w:lastRow="0" w:firstColumn="0" w:lastColumn="0" w:oddVBand="0" w:evenVBand="0" w:oddHBand="0" w:evenHBand="1" w:firstRowFirstColumn="0" w:firstRowLastColumn="0" w:lastRowFirstColumn="0" w:lastRowLastColumn="0"/>
              <w:rPr>
                <w:rFonts w:cs="Helvetica"/>
              </w:rPr>
            </w:pPr>
            <w:r w:rsidRPr="005D53E4">
              <w:rPr>
                <w:rFonts w:cs="Helvetica"/>
              </w:rPr>
              <w:t>Students listen to</w:t>
            </w:r>
            <w:r w:rsidR="000726CD" w:rsidRPr="005D53E4">
              <w:rPr>
                <w:rFonts w:cs="Helvetica"/>
              </w:rPr>
              <w:t xml:space="preserve"> a</w:t>
            </w:r>
            <w:r w:rsidRPr="005D53E4">
              <w:rPr>
                <w:rFonts w:cs="Helvetica"/>
              </w:rPr>
              <w:t xml:space="preserve"> children’s</w:t>
            </w:r>
            <w:r w:rsidR="000726CD" w:rsidRPr="005D53E4">
              <w:rPr>
                <w:rFonts w:cs="Helvetica"/>
              </w:rPr>
              <w:t xml:space="preserve"> </w:t>
            </w:r>
            <w:hyperlink r:id="rId15" w:history="1">
              <w:r w:rsidR="00FC49B0">
                <w:rPr>
                  <w:rStyle w:val="Hyperlink"/>
                  <w:rFonts w:cs="Helvetica"/>
                </w:rPr>
                <w:t>song (1:25)</w:t>
              </w:r>
            </w:hyperlink>
            <w:r w:rsidR="000726CD" w:rsidRPr="005D53E4">
              <w:rPr>
                <w:rFonts w:cs="Helvetica"/>
              </w:rPr>
              <w:t xml:space="preserve"> to introduce </w:t>
            </w:r>
            <w:r w:rsidR="000726CD" w:rsidRPr="00FC49B0">
              <w:rPr>
                <w:rFonts w:cs="Helvetica"/>
                <w:i/>
                <w:lang w:val="fr-FR"/>
              </w:rPr>
              <w:t xml:space="preserve">avoir </w:t>
            </w:r>
            <w:r w:rsidR="000726CD" w:rsidRPr="005D53E4">
              <w:rPr>
                <w:rFonts w:cs="Helvetica"/>
                <w:i/>
              </w:rPr>
              <w:t>mal à</w:t>
            </w:r>
            <w:r w:rsidR="000726CD" w:rsidRPr="005D53E4">
              <w:rPr>
                <w:rFonts w:cs="Helvetica"/>
              </w:rPr>
              <w:t xml:space="preserve"> + contracted article + body part. Students deduce the pattern for saying what hurts in French. </w:t>
            </w:r>
            <w:r w:rsidRPr="005D53E4">
              <w:rPr>
                <w:rFonts w:cs="Helvetica"/>
              </w:rPr>
              <w:t xml:space="preserve">They </w:t>
            </w:r>
            <w:r w:rsidR="000726CD" w:rsidRPr="005D53E4">
              <w:rPr>
                <w:rFonts w:cs="Helvetica"/>
              </w:rPr>
              <w:t xml:space="preserve">complete exercises </w:t>
            </w:r>
            <w:r w:rsidR="00D33A0A">
              <w:rPr>
                <w:rFonts w:cs="Helvetica"/>
              </w:rPr>
              <w:t xml:space="preserve">to </w:t>
            </w:r>
            <w:r w:rsidR="000726CD" w:rsidRPr="005D53E4">
              <w:rPr>
                <w:rFonts w:cs="Helvetica"/>
              </w:rPr>
              <w:t>consolidate understanding.</w:t>
            </w:r>
          </w:p>
          <w:p w14:paraId="5F185E02" w14:textId="0DFC1BCE" w:rsidR="000726CD" w:rsidRPr="005D53E4" w:rsidRDefault="00113CFB" w:rsidP="00486F25">
            <w:pPr>
              <w:pStyle w:val="ListBullet"/>
              <w:cnfStyle w:val="000000010000" w:firstRow="0" w:lastRow="0" w:firstColumn="0" w:lastColumn="0" w:oddVBand="0" w:evenVBand="0" w:oddHBand="0" w:evenHBand="1" w:firstRowFirstColumn="0" w:firstRowLastColumn="0" w:lastRowFirstColumn="0" w:lastRowLastColumn="0"/>
              <w:rPr>
                <w:rFonts w:cs="Helvetica"/>
              </w:rPr>
            </w:pPr>
            <w:r>
              <w:rPr>
                <w:rFonts w:cs="Helvetica"/>
              </w:rPr>
              <w:t>Students r</w:t>
            </w:r>
            <w:r w:rsidR="000726CD" w:rsidRPr="005D53E4">
              <w:rPr>
                <w:rFonts w:cs="Helvetica"/>
              </w:rPr>
              <w:t xml:space="preserve">ead </w:t>
            </w:r>
            <w:r w:rsidR="004138B8" w:rsidRPr="005D53E4">
              <w:rPr>
                <w:rFonts w:cs="Helvetica"/>
              </w:rPr>
              <w:t>and listen to</w:t>
            </w:r>
            <w:r w:rsidR="008D19C3">
              <w:rPr>
                <w:rFonts w:cs="Helvetica"/>
              </w:rPr>
              <w:t xml:space="preserve"> </w:t>
            </w:r>
            <w:r w:rsidR="000726CD" w:rsidRPr="005D53E4">
              <w:rPr>
                <w:rFonts w:cs="Helvetica"/>
              </w:rPr>
              <w:t>dialogue</w:t>
            </w:r>
            <w:r w:rsidR="008D19C3">
              <w:rPr>
                <w:rFonts w:cs="Helvetica"/>
              </w:rPr>
              <w:t>s</w:t>
            </w:r>
            <w:r w:rsidR="000726CD" w:rsidRPr="005D53E4">
              <w:rPr>
                <w:rFonts w:cs="Helvetica"/>
              </w:rPr>
              <w:t xml:space="preserve"> at the doctor’s and </w:t>
            </w:r>
            <w:r w:rsidR="000726CD" w:rsidRPr="005D53E4">
              <w:rPr>
                <w:rFonts w:cs="Helvetica"/>
              </w:rPr>
              <w:lastRenderedPageBreak/>
              <w:t>pharmacy for further vocabulary relating to health. Students answer comprehension questions based on the dialogues.</w:t>
            </w:r>
          </w:p>
          <w:p w14:paraId="5F6186FE" w14:textId="1A31EF08" w:rsidR="000726CD" w:rsidRPr="007C40F9" w:rsidRDefault="000726CD" w:rsidP="00486F25">
            <w:pPr>
              <w:pStyle w:val="ListBullet"/>
              <w:cnfStyle w:val="000000010000" w:firstRow="0" w:lastRow="0" w:firstColumn="0" w:lastColumn="0" w:oddVBand="0" w:evenVBand="0" w:oddHBand="0" w:evenHBand="1" w:firstRowFirstColumn="0" w:firstRowLastColumn="0" w:lastRowFirstColumn="0" w:lastRowLastColumn="0"/>
            </w:pPr>
            <w:r w:rsidRPr="00A35321">
              <w:rPr>
                <w:rFonts w:cs="Helvetica"/>
                <w:b/>
              </w:rPr>
              <w:t xml:space="preserve">Students write and record role-plays for a situation at the doctor’s and at the pharmacy. </w:t>
            </w:r>
            <w:r w:rsidRPr="00F1372F">
              <w:rPr>
                <w:rFonts w:cs="Helvetica"/>
              </w:rPr>
              <w:t xml:space="preserve">Students hand in the </w:t>
            </w:r>
            <w:r w:rsidR="004138B8" w:rsidRPr="00F1372F">
              <w:rPr>
                <w:rFonts w:cs="Helvetica"/>
              </w:rPr>
              <w:t xml:space="preserve">dialogue </w:t>
            </w:r>
            <w:r w:rsidRPr="00F1372F">
              <w:rPr>
                <w:rFonts w:cs="Helvetica"/>
              </w:rPr>
              <w:t>scripts for marki</w:t>
            </w:r>
            <w:r w:rsidR="006C264D" w:rsidRPr="00F1372F">
              <w:rPr>
                <w:rFonts w:cs="Helvetica"/>
              </w:rPr>
              <w:t>ng and feedback</w:t>
            </w:r>
            <w:r w:rsidRPr="00F1372F">
              <w:rPr>
                <w:rFonts w:cs="Helvetica"/>
              </w:rPr>
              <w:t xml:space="preserve">. </w:t>
            </w:r>
            <w:r w:rsidR="006C264D" w:rsidRPr="00F1372F">
              <w:rPr>
                <w:rFonts w:cs="Helvetica"/>
              </w:rPr>
              <w:t>During the role-play, the audience</w:t>
            </w:r>
            <w:r w:rsidRPr="00F1372F">
              <w:rPr>
                <w:rFonts w:cs="Helvetica"/>
              </w:rPr>
              <w:t xml:space="preserve"> complete a table when watching</w:t>
            </w:r>
            <w:r w:rsidR="00037F2D" w:rsidRPr="00F1372F">
              <w:rPr>
                <w:rFonts w:cs="Helvetica"/>
              </w:rPr>
              <w:t xml:space="preserve"> and listening</w:t>
            </w:r>
            <w:r w:rsidRPr="00F1372F">
              <w:rPr>
                <w:rFonts w:cs="Helvetica"/>
              </w:rPr>
              <w:t xml:space="preserve"> – filling in the name of the patient, the symptoms and the advice given</w:t>
            </w:r>
            <w:r w:rsidR="00A35321" w:rsidRPr="00F1372F">
              <w:rPr>
                <w:rFonts w:cs="Helvetica"/>
              </w:rPr>
              <w:t>.</w:t>
            </w:r>
          </w:p>
        </w:tc>
        <w:tc>
          <w:tcPr>
            <w:tcW w:w="2043" w:type="dxa"/>
          </w:tcPr>
          <w:p w14:paraId="610A19D8" w14:textId="1C2BDE1D" w:rsidR="00D4526F" w:rsidRPr="006213B7" w:rsidRDefault="002F4990" w:rsidP="00486F25">
            <w:pPr>
              <w:pStyle w:val="ListBullet"/>
              <w:cnfStyle w:val="000000010000" w:firstRow="0" w:lastRow="0" w:firstColumn="0" w:lastColumn="0" w:oddVBand="0" w:evenVBand="0" w:oddHBand="0" w:evenHBand="1" w:firstRowFirstColumn="0" w:firstRowLastColumn="0" w:lastRowFirstColumn="0" w:lastRowLastColumn="0"/>
            </w:pPr>
            <w:r w:rsidRPr="006213B7">
              <w:lastRenderedPageBreak/>
              <w:t>Infographic</w:t>
            </w:r>
          </w:p>
          <w:p w14:paraId="5C98AF8B" w14:textId="1E2C8E6F" w:rsidR="000726CD" w:rsidRPr="006213B7" w:rsidRDefault="002F4990" w:rsidP="00486F25">
            <w:pPr>
              <w:pStyle w:val="ListBullet"/>
              <w:cnfStyle w:val="000000010000" w:firstRow="0" w:lastRow="0" w:firstColumn="0" w:lastColumn="0" w:oddVBand="0" w:evenVBand="0" w:oddHBand="0" w:evenHBand="1" w:firstRowFirstColumn="0" w:firstRowLastColumn="0" w:lastRowFirstColumn="0" w:lastRowLastColumn="0"/>
            </w:pPr>
            <w:r w:rsidRPr="006213B7">
              <w:t>Song</w:t>
            </w:r>
          </w:p>
          <w:p w14:paraId="1D3AA7C5" w14:textId="58066059" w:rsidR="000726CD" w:rsidRPr="007C40F9" w:rsidRDefault="002F4990" w:rsidP="00486F25">
            <w:pPr>
              <w:pStyle w:val="ListBullet"/>
              <w:cnfStyle w:val="000000010000" w:firstRow="0" w:lastRow="0" w:firstColumn="0" w:lastColumn="0" w:oddVBand="0" w:evenVBand="0" w:oddHBand="0" w:evenHBand="1" w:firstRowFirstColumn="0" w:firstRowLastColumn="0" w:lastRowFirstColumn="0" w:lastRowLastColumn="0"/>
              <w:rPr>
                <w:i/>
              </w:rPr>
            </w:pPr>
            <w:r w:rsidRPr="006213B7">
              <w:t>Dialogue script</w:t>
            </w:r>
          </w:p>
        </w:tc>
        <w:tc>
          <w:tcPr>
            <w:tcW w:w="4719" w:type="dxa"/>
          </w:tcPr>
          <w:p w14:paraId="58FB04E1" w14:textId="3C9CEB59" w:rsidR="006213B7" w:rsidRPr="005F66C3" w:rsidRDefault="006213B7" w:rsidP="005F66C3">
            <w:pPr>
              <w:cnfStyle w:val="000000010000" w:firstRow="0" w:lastRow="0" w:firstColumn="0" w:lastColumn="0" w:oddVBand="0" w:evenVBand="0" w:oddHBand="0" w:evenHBand="1" w:firstRowFirstColumn="0" w:firstRowLastColumn="0" w:lastRowFirstColumn="0" w:lastRowLastColumn="0"/>
            </w:pPr>
            <w:r w:rsidRPr="00D33A0A">
              <w:t>Describing how you feel, for example</w:t>
            </w:r>
            <w:r w:rsidR="00486F25">
              <w:t>:</w:t>
            </w:r>
          </w:p>
          <w:p w14:paraId="07F6FC9B" w14:textId="33C64969" w:rsidR="000726CD" w:rsidRPr="005F66C3" w:rsidRDefault="000726CD"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J’ai faim</w:t>
            </w:r>
          </w:p>
          <w:p w14:paraId="29458B8B" w14:textId="7D5552F1" w:rsidR="000726CD" w:rsidRPr="005F66C3" w:rsidRDefault="000726CD"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J’ai soif</w:t>
            </w:r>
          </w:p>
          <w:p w14:paraId="6C07270A" w14:textId="4D5BF29E" w:rsidR="000726CD" w:rsidRPr="005F66C3" w:rsidRDefault="000726CD"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lastRenderedPageBreak/>
              <w:t>J’ai froid</w:t>
            </w:r>
          </w:p>
          <w:p w14:paraId="697198C6" w14:textId="1081297D" w:rsidR="000726CD" w:rsidRPr="005F66C3" w:rsidRDefault="000726CD"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J’ai chaud</w:t>
            </w:r>
          </w:p>
          <w:p w14:paraId="462152B0" w14:textId="03176785" w:rsidR="006213B7" w:rsidRPr="005F66C3" w:rsidRDefault="006213B7" w:rsidP="005F66C3">
            <w:pPr>
              <w:cnfStyle w:val="000000010000" w:firstRow="0" w:lastRow="0" w:firstColumn="0" w:lastColumn="0" w:oddVBand="0" w:evenVBand="0" w:oddHBand="0" w:evenHBand="1" w:firstRowFirstColumn="0" w:firstRowLastColumn="0" w:lastRowFirstColumn="0" w:lastRowLastColumn="0"/>
            </w:pPr>
            <w:r w:rsidRPr="00736C26">
              <w:t>Describing illness and saying you need to see a doctor/dentist, for example:</w:t>
            </w:r>
          </w:p>
          <w:p w14:paraId="5F10C9B0" w14:textId="77777777" w:rsidR="006213B7" w:rsidRPr="005F66C3" w:rsidRDefault="006213B7"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J’ai mal à…</w:t>
            </w:r>
          </w:p>
          <w:p w14:paraId="22165568" w14:textId="77777777" w:rsidR="006213B7" w:rsidRPr="005F66C3" w:rsidRDefault="006213B7"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Je suis malade</w:t>
            </w:r>
          </w:p>
          <w:p w14:paraId="45FEE4BB" w14:textId="10F7FA8F" w:rsidR="000726CD" w:rsidRPr="005F66C3" w:rsidRDefault="000726CD"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J’ai besoin d’un dentiste</w:t>
            </w:r>
          </w:p>
          <w:p w14:paraId="712DB7C7" w14:textId="33DBEB3D" w:rsidR="0072514F" w:rsidRPr="005F66C3" w:rsidRDefault="006213B7" w:rsidP="005F66C3">
            <w:pPr>
              <w:cnfStyle w:val="000000010000" w:firstRow="0" w:lastRow="0" w:firstColumn="0" w:lastColumn="0" w:oddVBand="0" w:evenVBand="0" w:oddHBand="0" w:evenHBand="1" w:firstRowFirstColumn="0" w:firstRowLastColumn="0" w:lastRowFirstColumn="0" w:lastRowLastColumn="0"/>
            </w:pPr>
            <w:r>
              <w:t>I</w:t>
            </w:r>
            <w:r w:rsidR="000726CD" w:rsidRPr="006213B7">
              <w:t>mperative</w:t>
            </w:r>
            <w:r>
              <w:t>s, for example:</w:t>
            </w:r>
          </w:p>
          <w:p w14:paraId="57A321F5" w14:textId="009B7334" w:rsidR="0072514F" w:rsidRPr="005F66C3" w:rsidRDefault="0072514F"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Mangez cinq portions de fruits par jour</w:t>
            </w:r>
          </w:p>
          <w:p w14:paraId="285AA645" w14:textId="669F4A76" w:rsidR="0072514F" w:rsidRPr="005F66C3" w:rsidRDefault="0072514F"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Faites de l’exercice tous les jours</w:t>
            </w:r>
          </w:p>
          <w:p w14:paraId="38A97EFB" w14:textId="07F87008" w:rsidR="0072514F" w:rsidRPr="005F66C3" w:rsidRDefault="0072514F"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Dormez entre huit et neuf heures par nuit</w:t>
            </w:r>
          </w:p>
          <w:p w14:paraId="59793BD3" w14:textId="60EE95B5" w:rsidR="0072514F" w:rsidRPr="005F66C3" w:rsidRDefault="0072514F"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Arrêtez de manger du sucre</w:t>
            </w:r>
          </w:p>
          <w:p w14:paraId="599C2219" w14:textId="3BF22070" w:rsidR="00526843" w:rsidRPr="005F66C3" w:rsidRDefault="006C7E21"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Buvez dix</w:t>
            </w:r>
            <w:r w:rsidR="0072514F" w:rsidRPr="005F66C3">
              <w:rPr>
                <w:i/>
                <w:iCs/>
                <w:lang w:val="fr-FR"/>
              </w:rPr>
              <w:t xml:space="preserve"> verres d’eau par jour</w:t>
            </w:r>
          </w:p>
          <w:p w14:paraId="389CA6CD" w14:textId="794A4E16" w:rsidR="00A25903" w:rsidRPr="005F66C3" w:rsidRDefault="00A25903" w:rsidP="005F66C3">
            <w:pPr>
              <w:cnfStyle w:val="000000010000" w:firstRow="0" w:lastRow="0" w:firstColumn="0" w:lastColumn="0" w:oddVBand="0" w:evenVBand="0" w:oddHBand="0" w:evenHBand="1" w:firstRowFirstColumn="0" w:firstRowLastColumn="0" w:lastRowFirstColumn="0" w:lastRowLastColumn="0"/>
            </w:pPr>
            <w:r w:rsidRPr="006213B7">
              <w:rPr>
                <w:lang w:val="fr-FR"/>
              </w:rPr>
              <w:t>Questions</w:t>
            </w:r>
            <w:r w:rsidR="006213B7">
              <w:rPr>
                <w:lang w:val="fr-FR"/>
              </w:rPr>
              <w:t xml:space="preserve">, for </w:t>
            </w:r>
            <w:r w:rsidR="006213B7" w:rsidRPr="00FF5777">
              <w:t>example:</w:t>
            </w:r>
          </w:p>
          <w:p w14:paraId="3B1249E2" w14:textId="534EFA40" w:rsidR="005F056F" w:rsidRPr="005F66C3" w:rsidRDefault="005F056F"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Quand tu cours beaucoup, où est-ce que tu as mal?</w:t>
            </w:r>
          </w:p>
          <w:p w14:paraId="4F4DAAC6" w14:textId="5A079EA1" w:rsidR="00A25903" w:rsidRPr="005F66C3" w:rsidRDefault="005F056F" w:rsidP="005F66C3">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5F66C3">
              <w:rPr>
                <w:i/>
                <w:iCs/>
                <w:lang w:val="fr-FR"/>
              </w:rPr>
              <w:t xml:space="preserve">Quand tu as la grippe, où est-ce que tu </w:t>
            </w:r>
            <w:r w:rsidRPr="005F66C3">
              <w:rPr>
                <w:i/>
                <w:iCs/>
                <w:lang w:val="fr-FR"/>
              </w:rPr>
              <w:lastRenderedPageBreak/>
              <w:t>as mal?</w:t>
            </w:r>
          </w:p>
          <w:p w14:paraId="3AD061F9" w14:textId="27493CAE" w:rsidR="00D4526F" w:rsidRPr="005F66C3" w:rsidRDefault="005D53E4" w:rsidP="005F66C3">
            <w:pPr>
              <w:cnfStyle w:val="000000010000" w:firstRow="0" w:lastRow="0" w:firstColumn="0" w:lastColumn="0" w:oddVBand="0" w:evenVBand="0" w:oddHBand="0" w:evenHBand="1" w:firstRowFirstColumn="0" w:firstRowLastColumn="0" w:lastRowFirstColumn="0" w:lastRowLastColumn="0"/>
            </w:pPr>
            <w:r w:rsidRPr="005D53E4">
              <w:t>Illness-related v</w:t>
            </w:r>
            <w:r w:rsidR="00D4526F" w:rsidRPr="005D53E4">
              <w:t>ocabulary</w:t>
            </w:r>
            <w:r w:rsidRPr="005D53E4">
              <w:t>, for example:</w:t>
            </w:r>
          </w:p>
          <w:p w14:paraId="1125A69C" w14:textId="42219C4A"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La fièvre</w:t>
            </w:r>
          </w:p>
          <w:p w14:paraId="6C755615" w14:textId="4C38F8F3"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Une toux</w:t>
            </w:r>
          </w:p>
          <w:p w14:paraId="6C74524C" w14:textId="05F8A8C1"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L’enrouement</w:t>
            </w:r>
          </w:p>
          <w:p w14:paraId="45861263" w14:textId="2979C668"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Le rhume</w:t>
            </w:r>
          </w:p>
          <w:p w14:paraId="437C45A5" w14:textId="5AF8BC1D"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La grippe</w:t>
            </w:r>
            <w:r w:rsidR="004138B8" w:rsidRPr="00FF5777">
              <w:rPr>
                <w:i/>
                <w:iCs/>
                <w:lang w:val="fr-FR"/>
              </w:rPr>
              <w:t> </w:t>
            </w:r>
          </w:p>
          <w:p w14:paraId="3F326057" w14:textId="6084A4A9"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Être blessé(e)</w:t>
            </w:r>
          </w:p>
          <w:p w14:paraId="0AA6CCAA" w14:textId="74231D79"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Le manque d’appétit</w:t>
            </w:r>
          </w:p>
          <w:p w14:paraId="58F20BEF" w14:textId="1FED983F"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Les heures de consultation</w:t>
            </w:r>
          </w:p>
          <w:p w14:paraId="58C0A5C4" w14:textId="136B8BEF" w:rsidR="00D4526F" w:rsidRPr="00FF5777" w:rsidRDefault="00D4526F" w:rsidP="007C751E">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Une pharmacie de garde</w:t>
            </w:r>
            <w:r w:rsidR="004138B8" w:rsidRPr="00FF5777">
              <w:rPr>
                <w:i/>
                <w:iCs/>
                <w:lang w:val="fr-FR"/>
              </w:rPr>
              <w:t xml:space="preserve"> </w:t>
            </w:r>
          </w:p>
          <w:p w14:paraId="3B849890" w14:textId="5226392B" w:rsidR="000726CD" w:rsidRPr="007C40F9" w:rsidRDefault="004138B8" w:rsidP="007C751E">
            <w:pPr>
              <w:pStyle w:val="ListBullet"/>
              <w:cnfStyle w:val="000000010000" w:firstRow="0" w:lastRow="0" w:firstColumn="0" w:lastColumn="0" w:oddVBand="0" w:evenVBand="0" w:oddHBand="0" w:evenHBand="1" w:firstRowFirstColumn="0" w:firstRowLastColumn="0" w:lastRowFirstColumn="0" w:lastRowLastColumn="0"/>
              <w:rPr>
                <w:lang w:val="fr-FR"/>
              </w:rPr>
            </w:pPr>
            <w:r w:rsidRPr="00FF5777">
              <w:rPr>
                <w:i/>
                <w:iCs/>
                <w:lang w:val="fr-FR"/>
              </w:rPr>
              <w:t>Les médicaments</w:t>
            </w:r>
          </w:p>
        </w:tc>
      </w:tr>
      <w:tr w:rsidR="000726CD" w:rsidRPr="00F352AF" w14:paraId="49EDA54A" w14:textId="77777777" w:rsidTr="007E18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1986DFFD" w14:textId="6B052607" w:rsidR="000726CD" w:rsidRPr="007C751E" w:rsidRDefault="000726CD" w:rsidP="007C751E">
            <w:r w:rsidRPr="00067875">
              <w:lastRenderedPageBreak/>
              <w:t>Going out and making plans</w:t>
            </w:r>
          </w:p>
        </w:tc>
        <w:tc>
          <w:tcPr>
            <w:tcW w:w="6370" w:type="dxa"/>
          </w:tcPr>
          <w:p w14:paraId="49DA0E83" w14:textId="45CB7C23" w:rsidR="000726CD" w:rsidRDefault="000726CD" w:rsidP="007C751E">
            <w:pPr>
              <w:pStyle w:val="ListBullet"/>
              <w:cnfStyle w:val="000000100000" w:firstRow="0" w:lastRow="0" w:firstColumn="0" w:lastColumn="0" w:oddVBand="0" w:evenVBand="0" w:oddHBand="1" w:evenHBand="0" w:firstRowFirstColumn="0" w:firstRowLastColumn="0" w:lastRowFirstColumn="0" w:lastRowLastColumn="0"/>
            </w:pPr>
            <w:r w:rsidRPr="005D53E4">
              <w:t xml:space="preserve">Brainstorm </w:t>
            </w:r>
            <w:r w:rsidR="009D004E">
              <w:t xml:space="preserve">places students like to go in their free time and </w:t>
            </w:r>
            <w:r w:rsidRPr="005D53E4">
              <w:t xml:space="preserve">what they enjoy doing </w:t>
            </w:r>
            <w:r w:rsidR="000A4F01" w:rsidRPr="005D53E4">
              <w:t>for leisure and</w:t>
            </w:r>
            <w:r w:rsidRPr="005D53E4">
              <w:t xml:space="preserve"> entertainment.</w:t>
            </w:r>
          </w:p>
          <w:p w14:paraId="2A661CB0" w14:textId="0AF274B6" w:rsidR="00D02178" w:rsidRPr="005D53E4" w:rsidRDefault="00D02178" w:rsidP="007C751E">
            <w:pPr>
              <w:pStyle w:val="ListBullet"/>
              <w:cnfStyle w:val="000000100000" w:firstRow="0" w:lastRow="0" w:firstColumn="0" w:lastColumn="0" w:oddVBand="0" w:evenVBand="0" w:oddHBand="1" w:evenHBand="0" w:firstRowFirstColumn="0" w:firstRowLastColumn="0" w:lastRowFirstColumn="0" w:lastRowLastColumn="0"/>
            </w:pPr>
            <w:r w:rsidRPr="00D02178">
              <w:rPr>
                <w:b/>
              </w:rPr>
              <w:t>Practise and drill vocabulary through a series of listening, reading, speaking, writing and online activities.</w:t>
            </w:r>
          </w:p>
          <w:p w14:paraId="4D6B9C38" w14:textId="7F36C230" w:rsidR="000726CD" w:rsidRPr="005D53E4" w:rsidRDefault="000726CD" w:rsidP="007C751E">
            <w:pPr>
              <w:pStyle w:val="ListBullet"/>
              <w:cnfStyle w:val="000000100000" w:firstRow="0" w:lastRow="0" w:firstColumn="0" w:lastColumn="0" w:oddVBand="0" w:evenVBand="0" w:oddHBand="1" w:evenHBand="0" w:firstRowFirstColumn="0" w:firstRowLastColumn="0" w:lastRowFirstColumn="0" w:lastRowLastColumn="0"/>
            </w:pPr>
            <w:r w:rsidRPr="005D53E4">
              <w:lastRenderedPageBreak/>
              <w:t xml:space="preserve">Provide students with sample menus and dialogues that match the menus. Students </w:t>
            </w:r>
            <w:r w:rsidR="00203A47" w:rsidRPr="005D53E4">
              <w:t xml:space="preserve">deduce </w:t>
            </w:r>
            <w:r w:rsidRPr="005D53E4">
              <w:t>the structures for ordering food</w:t>
            </w:r>
            <w:r w:rsidR="00800197">
              <w:t xml:space="preserve"> or </w:t>
            </w:r>
            <w:r w:rsidRPr="005D53E4">
              <w:t xml:space="preserve">drink and payment from the dialogues </w:t>
            </w:r>
            <w:r w:rsidRPr="009D004E">
              <w:rPr>
                <w:i/>
              </w:rPr>
              <w:t>(</w:t>
            </w:r>
            <w:r w:rsidRPr="00FF5777">
              <w:rPr>
                <w:i/>
                <w:lang w:val="fr-FR"/>
              </w:rPr>
              <w:t xml:space="preserve">je voudrais, donnez-moi, pour moi, ce sera, l’addition SVP, c’est </w:t>
            </w:r>
            <w:proofErr w:type="gramStart"/>
            <w:r w:rsidR="009D004E" w:rsidRPr="00FF5777">
              <w:rPr>
                <w:i/>
                <w:lang w:val="fr-FR"/>
              </w:rPr>
              <w:t>combi</w:t>
            </w:r>
            <w:r w:rsidR="002739A9" w:rsidRPr="00FF5777">
              <w:rPr>
                <w:i/>
                <w:lang w:val="fr-FR"/>
              </w:rPr>
              <w:t>e</w:t>
            </w:r>
            <w:r w:rsidR="009D004E" w:rsidRPr="00FF5777">
              <w:rPr>
                <w:i/>
                <w:lang w:val="fr-FR"/>
              </w:rPr>
              <w:t xml:space="preserve">n </w:t>
            </w:r>
            <w:r w:rsidRPr="00FF5777">
              <w:rPr>
                <w:i/>
                <w:lang w:val="fr-FR"/>
              </w:rPr>
              <w:t>?</w:t>
            </w:r>
            <w:proofErr w:type="gramEnd"/>
            <w:r w:rsidRPr="00FF5777">
              <w:rPr>
                <w:i/>
                <w:lang w:val="fr-FR"/>
              </w:rPr>
              <w:t>)</w:t>
            </w:r>
            <w:r w:rsidRPr="00FF5777">
              <w:rPr>
                <w:lang w:val="fr-FR"/>
              </w:rPr>
              <w:t>.</w:t>
            </w:r>
            <w:r w:rsidRPr="005D53E4">
              <w:t xml:space="preserve"> Students create vocabulary lists of entrées, main meals, drinks and desserts. Using the sample menus, students write their own restaurant and café-based dialogues. Students listen and note what the people order and how much it costs.</w:t>
            </w:r>
          </w:p>
          <w:p w14:paraId="3454E803" w14:textId="686FF593" w:rsidR="000726CD" w:rsidRPr="00D33A0A" w:rsidRDefault="009D004E" w:rsidP="007C751E">
            <w:pPr>
              <w:pStyle w:val="ListBullet"/>
              <w:cnfStyle w:val="000000100000" w:firstRow="0" w:lastRow="0" w:firstColumn="0" w:lastColumn="0" w:oddVBand="0" w:evenVBand="0" w:oddHBand="1" w:evenHBand="0" w:firstRowFirstColumn="0" w:firstRowLastColumn="0" w:lastRowFirstColumn="0" w:lastRowLastColumn="0"/>
              <w:rPr>
                <w:i/>
                <w:lang w:val="fr-FR"/>
              </w:rPr>
            </w:pPr>
            <w:r>
              <w:t>Provide</w:t>
            </w:r>
            <w:r w:rsidR="000726CD" w:rsidRPr="005D53E4">
              <w:t xml:space="preserve"> students with a</w:t>
            </w:r>
            <w:r>
              <w:t xml:space="preserve"> range of </w:t>
            </w:r>
            <w:r w:rsidR="000726CD" w:rsidRPr="005D53E4">
              <w:t>invitation</w:t>
            </w:r>
            <w:r>
              <w:t>s, for example a formal written party invitation and a text from a friend.</w:t>
            </w:r>
            <w:r w:rsidR="000726CD" w:rsidRPr="005D53E4">
              <w:t xml:space="preserve"> Discuss </w:t>
            </w:r>
            <w:r w:rsidR="00203A47" w:rsidRPr="005D53E4">
              <w:t xml:space="preserve">the </w:t>
            </w:r>
            <w:r w:rsidR="000726CD" w:rsidRPr="005D53E4">
              <w:t xml:space="preserve">use of the formal and informal register. Students learn context and audience-appropriate ways of accepting or declining an invitation and providing an excuse where necessary. </w:t>
            </w:r>
            <w:r w:rsidR="000726CD" w:rsidRPr="00FF5777">
              <w:t>Revise the negative and introduce</w:t>
            </w:r>
            <w:r w:rsidR="000726CD" w:rsidRPr="00D33A0A">
              <w:rPr>
                <w:lang w:val="fr-FR"/>
              </w:rPr>
              <w:t xml:space="preserve"> </w:t>
            </w:r>
            <w:r w:rsidR="000726CD" w:rsidRPr="00D33A0A">
              <w:rPr>
                <w:i/>
                <w:lang w:val="fr-FR"/>
              </w:rPr>
              <w:t>je ne veux pas/je ne peux pas parce que…</w:t>
            </w:r>
          </w:p>
          <w:p w14:paraId="3855827F" w14:textId="2FEE9940" w:rsidR="000726CD" w:rsidRPr="00E35EBA"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lang w:val="fr-FR"/>
              </w:rPr>
            </w:pPr>
            <w:r w:rsidRPr="005D53E4">
              <w:t>Students revise the places</w:t>
            </w:r>
            <w:r w:rsidR="00F67715">
              <w:t xml:space="preserve"> or </w:t>
            </w:r>
            <w:r w:rsidRPr="005D53E4">
              <w:t xml:space="preserve">activities that could be proposed to them as an invitation and respond with </w:t>
            </w:r>
            <w:r w:rsidRPr="00FF5777">
              <w:rPr>
                <w:i/>
                <w:lang w:val="fr-FR"/>
              </w:rPr>
              <w:t>j’aime/je n’aime pas</w:t>
            </w:r>
            <w:r w:rsidRPr="005D53E4">
              <w:t xml:space="preserve">. Revise word order, negative and conjugated verb + infinitive rules. Brainstorm new names of places/verbal phrases that could feature in invitations. </w:t>
            </w:r>
            <w:r w:rsidRPr="00736C26">
              <w:rPr>
                <w:i/>
                <w:lang w:val="fr-FR"/>
              </w:rPr>
              <w:t>(Tu veux aller à la patinoire samedi</w:t>
            </w:r>
            <w:r w:rsidRPr="009D004E">
              <w:rPr>
                <w:i/>
                <w:lang w:val="fr-FR"/>
              </w:rPr>
              <w:t xml:space="preserve"> soir</w:t>
            </w:r>
            <w:r w:rsidR="009D004E">
              <w:rPr>
                <w:i/>
                <w:lang w:val="fr-FR"/>
              </w:rPr>
              <w:t xml:space="preserve"> </w:t>
            </w:r>
            <w:r w:rsidRPr="009D004E">
              <w:rPr>
                <w:i/>
                <w:lang w:val="fr-FR"/>
              </w:rPr>
              <w:t xml:space="preserve">?/Tu veux venir </w:t>
            </w:r>
            <w:r w:rsidRPr="009D004E">
              <w:rPr>
                <w:i/>
                <w:lang w:val="fr-FR"/>
              </w:rPr>
              <w:lastRenderedPageBreak/>
              <w:t>patiner samedi soir</w:t>
            </w:r>
            <w:r w:rsidR="009D004E">
              <w:rPr>
                <w:i/>
                <w:lang w:val="fr-FR"/>
              </w:rPr>
              <w:t xml:space="preserve"> </w:t>
            </w:r>
            <w:r w:rsidRPr="009D004E">
              <w:rPr>
                <w:i/>
                <w:lang w:val="fr-FR"/>
              </w:rPr>
              <w:t>?)</w:t>
            </w:r>
          </w:p>
          <w:p w14:paraId="34E0F678" w14:textId="1055881E" w:rsidR="006C264D" w:rsidRPr="00A35321" w:rsidRDefault="000726CD" w:rsidP="007C751E">
            <w:pPr>
              <w:pStyle w:val="ListBullet"/>
              <w:cnfStyle w:val="000000100000" w:firstRow="0" w:lastRow="0" w:firstColumn="0" w:lastColumn="0" w:oddVBand="0" w:evenVBand="0" w:oddHBand="1" w:evenHBand="0" w:firstRowFirstColumn="0" w:firstRowLastColumn="0" w:lastRowFirstColumn="0" w:lastRowLastColumn="0"/>
              <w:rPr>
                <w:b/>
              </w:rPr>
            </w:pPr>
            <w:r w:rsidRPr="00A35321">
              <w:rPr>
                <w:b/>
              </w:rPr>
              <w:t xml:space="preserve">Students listen to a range of conversations </w:t>
            </w:r>
            <w:r w:rsidR="00203A47" w:rsidRPr="00A35321">
              <w:rPr>
                <w:b/>
              </w:rPr>
              <w:t>about mak</w:t>
            </w:r>
            <w:r w:rsidRPr="00A35321">
              <w:rPr>
                <w:b/>
              </w:rPr>
              <w:t>i</w:t>
            </w:r>
            <w:r w:rsidR="00203A47" w:rsidRPr="00A35321">
              <w:rPr>
                <w:b/>
              </w:rPr>
              <w:t>ng plans</w:t>
            </w:r>
            <w:r w:rsidRPr="00A35321">
              <w:rPr>
                <w:b/>
              </w:rPr>
              <w:t xml:space="preserve"> and answer questions about the venue, time and response</w:t>
            </w:r>
            <w:r w:rsidR="00A35321" w:rsidRPr="00A35321">
              <w:rPr>
                <w:b/>
              </w:rPr>
              <w:t>.</w:t>
            </w:r>
          </w:p>
          <w:p w14:paraId="437C1FF2" w14:textId="05A69920" w:rsidR="000726CD" w:rsidRPr="00E35EBA" w:rsidRDefault="00345597" w:rsidP="007C751E">
            <w:pPr>
              <w:pStyle w:val="ListBullet"/>
              <w:cnfStyle w:val="000000100000" w:firstRow="0" w:lastRow="0" w:firstColumn="0" w:lastColumn="0" w:oddVBand="0" w:evenVBand="0" w:oddHBand="1" w:evenHBand="0" w:firstRowFirstColumn="0" w:firstRowLastColumn="0" w:lastRowFirstColumn="0" w:lastRowLastColumn="0"/>
            </w:pPr>
            <w:r w:rsidRPr="00E35EBA">
              <w:t xml:space="preserve">Students compose </w:t>
            </w:r>
            <w:r w:rsidRPr="00FF5777">
              <w:rPr>
                <w:i/>
                <w:lang w:val="fr-FR"/>
              </w:rPr>
              <w:t>un texto</w:t>
            </w:r>
            <w:r w:rsidRPr="00E35EBA">
              <w:t xml:space="preserve"> </w:t>
            </w:r>
            <w:r w:rsidR="006C264D" w:rsidRPr="00E35EBA">
              <w:t xml:space="preserve">to a friend to plan a weekend outing </w:t>
            </w:r>
            <w:r w:rsidR="00203A47" w:rsidRPr="00E35EBA">
              <w:t>with a francophone friend and negotiate plans.</w:t>
            </w:r>
            <w:r w:rsidR="006C264D" w:rsidRPr="00E35EBA">
              <w:t xml:space="preserve"> </w:t>
            </w:r>
          </w:p>
          <w:p w14:paraId="0BE270A4" w14:textId="1A323A23" w:rsidR="000726CD" w:rsidRPr="00E35EBA"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rPr>
            </w:pPr>
            <w:r w:rsidRPr="00E35EBA">
              <w:t>Explicitly teach the features of the email text type. Provide students with models of emails about the weekend that include examples of the imperfect (</w:t>
            </w:r>
            <w:r w:rsidRPr="00FF5777">
              <w:rPr>
                <w:i/>
                <w:lang w:val="fr-FR"/>
              </w:rPr>
              <w:t>j’étais, je faisais, je jouais</w:t>
            </w:r>
            <w:r w:rsidRPr="00E35EBA">
              <w:t xml:space="preserve">) to introduce the imperfect tense to students. Students then compose an email in which they describe a weekend outing using the </w:t>
            </w:r>
            <w:r w:rsidR="002739A9" w:rsidRPr="00FF5777">
              <w:rPr>
                <w:i/>
                <w:lang w:val="fr-FR"/>
              </w:rPr>
              <w:t>imparfait</w:t>
            </w:r>
            <w:r w:rsidRPr="00E35EBA">
              <w:rPr>
                <w:i/>
              </w:rPr>
              <w:t>.</w:t>
            </w:r>
          </w:p>
          <w:p w14:paraId="0908025F" w14:textId="72E63480" w:rsidR="000726CD" w:rsidRPr="00E35EBA" w:rsidRDefault="000726CD" w:rsidP="007C751E">
            <w:pPr>
              <w:pStyle w:val="ListBullet"/>
              <w:cnfStyle w:val="000000100000" w:firstRow="0" w:lastRow="0" w:firstColumn="0" w:lastColumn="0" w:oddVBand="0" w:evenVBand="0" w:oddHBand="1" w:evenHBand="0" w:firstRowFirstColumn="0" w:firstRowLastColumn="0" w:lastRowFirstColumn="0" w:lastRowLastColumn="0"/>
            </w:pPr>
            <w:r w:rsidRPr="00E35EBA">
              <w:t>Restaurant excursion</w:t>
            </w:r>
            <w:r w:rsidR="00C4484D">
              <w:t xml:space="preserve"> or </w:t>
            </w:r>
            <w:r w:rsidRPr="00E35EBA">
              <w:t xml:space="preserve">incursion. Arrange an excursion to a French restaurant or students complete a regional food research task </w:t>
            </w:r>
            <w:r w:rsidR="006C264D" w:rsidRPr="00E35EBA">
              <w:t>with digital presentation</w:t>
            </w:r>
            <w:r w:rsidRPr="00E35EBA">
              <w:t xml:space="preserve">. Students prepare a typical French regional dish to share. They also do background research on the region and do a </w:t>
            </w:r>
            <w:r w:rsidR="00D24CFD">
              <w:t>short</w:t>
            </w:r>
            <w:r w:rsidRPr="00E35EBA">
              <w:t xml:space="preserve"> presentation on the day including where the region is and at least 5 interesting facts that they learnt about the region. Students only speak in French throughout the restaurant excursion/incursion.</w:t>
            </w:r>
          </w:p>
          <w:p w14:paraId="134FB23C" w14:textId="7B8F4AAD" w:rsidR="000726CD" w:rsidRPr="00E35EBA" w:rsidRDefault="000726CD" w:rsidP="007C751E">
            <w:pPr>
              <w:pStyle w:val="ListBullet"/>
              <w:cnfStyle w:val="000000100000" w:firstRow="0" w:lastRow="0" w:firstColumn="0" w:lastColumn="0" w:oddVBand="0" w:evenVBand="0" w:oddHBand="1" w:evenHBand="0" w:firstRowFirstColumn="0" w:firstRowLastColumn="0" w:lastRowFirstColumn="0" w:lastRowLastColumn="0"/>
            </w:pPr>
            <w:r w:rsidRPr="00E35EBA">
              <w:lastRenderedPageBreak/>
              <w:t xml:space="preserve">Introduce </w:t>
            </w:r>
            <w:r w:rsidRPr="00FF5777">
              <w:rPr>
                <w:i/>
                <w:lang w:val="fr-FR"/>
              </w:rPr>
              <w:t>passé composé</w:t>
            </w:r>
            <w:r w:rsidRPr="00E35EBA">
              <w:t xml:space="preserve"> of verbs that take </w:t>
            </w:r>
            <w:r w:rsidRPr="00FF5777">
              <w:rPr>
                <w:i/>
                <w:lang w:val="fr-FR"/>
              </w:rPr>
              <w:t>avoir</w:t>
            </w:r>
            <w:r w:rsidRPr="00E35EBA">
              <w:t>. Explain the use and formation of the tense. Provide students with supplementary grammar exercises covering regular and irregular verbs to consolidate. Following the restaurant excursion</w:t>
            </w:r>
            <w:r w:rsidR="00C4484D">
              <w:t xml:space="preserve"> or </w:t>
            </w:r>
            <w:r w:rsidRPr="00E35EBA">
              <w:t xml:space="preserve">incursion, students use the </w:t>
            </w:r>
            <w:r w:rsidRPr="00FF5777">
              <w:rPr>
                <w:i/>
                <w:lang w:val="fr-FR"/>
              </w:rPr>
              <w:t>passé</w:t>
            </w:r>
            <w:r w:rsidRPr="00FF5777">
              <w:rPr>
                <w:lang w:val="fr-FR"/>
              </w:rPr>
              <w:t xml:space="preserve"> </w:t>
            </w:r>
            <w:r w:rsidRPr="00FF5777">
              <w:rPr>
                <w:i/>
                <w:lang w:val="fr-FR"/>
              </w:rPr>
              <w:t>composé</w:t>
            </w:r>
            <w:r w:rsidRPr="00E35EBA">
              <w:t xml:space="preserve"> to say what they ate.</w:t>
            </w:r>
          </w:p>
          <w:p w14:paraId="7375525A" w14:textId="77777777" w:rsidR="000726CD" w:rsidRPr="00E35EBA" w:rsidRDefault="000726CD" w:rsidP="007C751E">
            <w:pPr>
              <w:pStyle w:val="ListBullet"/>
              <w:cnfStyle w:val="000000100000" w:firstRow="0" w:lastRow="0" w:firstColumn="0" w:lastColumn="0" w:oddVBand="0" w:evenVBand="0" w:oddHBand="1" w:evenHBand="0" w:firstRowFirstColumn="0" w:firstRowLastColumn="0" w:lastRowFirstColumn="0" w:lastRowLastColumn="0"/>
            </w:pPr>
            <w:r w:rsidRPr="00E35EBA">
              <w:t xml:space="preserve">Introduce verbs that take </w:t>
            </w:r>
            <w:r w:rsidRPr="00FF5777">
              <w:rPr>
                <w:i/>
                <w:lang w:val="fr-FR"/>
              </w:rPr>
              <w:t>être</w:t>
            </w:r>
            <w:r w:rsidRPr="00E35EBA">
              <w:t xml:space="preserve"> in the </w:t>
            </w:r>
            <w:r w:rsidRPr="00FF5777">
              <w:rPr>
                <w:i/>
                <w:lang w:val="fr-FR"/>
              </w:rPr>
              <w:t>passé</w:t>
            </w:r>
            <w:r w:rsidRPr="00FF5777">
              <w:rPr>
                <w:lang w:val="fr-FR"/>
              </w:rPr>
              <w:t xml:space="preserve"> </w:t>
            </w:r>
            <w:r w:rsidRPr="00FF5777">
              <w:rPr>
                <w:i/>
                <w:lang w:val="fr-FR"/>
              </w:rPr>
              <w:t>composé</w:t>
            </w:r>
            <w:r w:rsidRPr="00E35EBA">
              <w:t xml:space="preserve">. Highlight and discuss the reason why the auxiliary verb is different. Provide students with ways of remembering the verbs that take </w:t>
            </w:r>
            <w:r w:rsidRPr="00FF5777">
              <w:rPr>
                <w:i/>
                <w:lang w:val="fr-FR"/>
              </w:rPr>
              <w:t>être</w:t>
            </w:r>
            <w:r w:rsidRPr="00E35EBA">
              <w:t>.</w:t>
            </w:r>
          </w:p>
          <w:p w14:paraId="664BBD62" w14:textId="4C9930E8" w:rsidR="000726CD" w:rsidRDefault="000726CD" w:rsidP="007C751E">
            <w:pPr>
              <w:pStyle w:val="ListBullet"/>
              <w:cnfStyle w:val="000000100000" w:firstRow="0" w:lastRow="0" w:firstColumn="0" w:lastColumn="0" w:oddVBand="0" w:evenVBand="0" w:oddHBand="1" w:evenHBand="0" w:firstRowFirstColumn="0" w:firstRowLastColumn="0" w:lastRowFirstColumn="0" w:lastRowLastColumn="0"/>
            </w:pPr>
            <w:r w:rsidRPr="00E35EBA">
              <w:t>In groups</w:t>
            </w:r>
            <w:r w:rsidR="006C264D" w:rsidRPr="00E35EBA">
              <w:t>,</w:t>
            </w:r>
            <w:r w:rsidRPr="00E35EBA">
              <w:t xml:space="preserve"> students collaboratively write a</w:t>
            </w:r>
            <w:r w:rsidR="00D77022" w:rsidRPr="00E35EBA">
              <w:t xml:space="preserve">n article </w:t>
            </w:r>
            <w:r w:rsidRPr="00E35EBA">
              <w:t xml:space="preserve">of the restaurant excursion/incursion in French using the </w:t>
            </w:r>
            <w:r w:rsidRPr="00FF5777">
              <w:rPr>
                <w:i/>
                <w:lang w:val="fr-FR"/>
              </w:rPr>
              <w:t>passé composé</w:t>
            </w:r>
            <w:r w:rsidRPr="00FF5777">
              <w:rPr>
                <w:lang w:val="fr-FR"/>
              </w:rPr>
              <w:t>.</w:t>
            </w:r>
            <w:r w:rsidRPr="00E35EBA">
              <w:t xml:space="preserve"> Publish (with a corresponding English version) in the school newsletter.</w:t>
            </w:r>
          </w:p>
        </w:tc>
        <w:tc>
          <w:tcPr>
            <w:tcW w:w="2043" w:type="dxa"/>
          </w:tcPr>
          <w:p w14:paraId="26D19A05" w14:textId="0664971C" w:rsidR="000726CD" w:rsidRPr="005D53E4" w:rsidRDefault="002F4990" w:rsidP="007C751E">
            <w:pPr>
              <w:pStyle w:val="ListBullet"/>
              <w:cnfStyle w:val="000000100000" w:firstRow="0" w:lastRow="0" w:firstColumn="0" w:lastColumn="0" w:oddVBand="0" w:evenVBand="0" w:oddHBand="1" w:evenHBand="0" w:firstRowFirstColumn="0" w:firstRowLastColumn="0" w:lastRowFirstColumn="0" w:lastRowLastColumn="0"/>
            </w:pPr>
            <w:r w:rsidRPr="005D53E4">
              <w:rPr>
                <w:lang w:val="fr-FR"/>
              </w:rPr>
              <w:lastRenderedPageBreak/>
              <w:t>Menu</w:t>
            </w:r>
          </w:p>
          <w:p w14:paraId="3894F9FF" w14:textId="6215E4FC" w:rsidR="000726CD" w:rsidRPr="005D53E4" w:rsidRDefault="002F4990" w:rsidP="007C751E">
            <w:pPr>
              <w:pStyle w:val="ListBullet"/>
              <w:cnfStyle w:val="000000100000" w:firstRow="0" w:lastRow="0" w:firstColumn="0" w:lastColumn="0" w:oddVBand="0" w:evenVBand="0" w:oddHBand="1" w:evenHBand="0" w:firstRowFirstColumn="0" w:firstRowLastColumn="0" w:lastRowFirstColumn="0" w:lastRowLastColumn="0"/>
            </w:pPr>
            <w:r w:rsidRPr="005D53E4">
              <w:t>D</w:t>
            </w:r>
            <w:r w:rsidR="000726CD" w:rsidRPr="005D53E4">
              <w:t>ialogue</w:t>
            </w:r>
          </w:p>
          <w:p w14:paraId="393322F4" w14:textId="4CCBA109" w:rsidR="00A25903" w:rsidRPr="005D53E4" w:rsidRDefault="002F4990" w:rsidP="007C751E">
            <w:pPr>
              <w:pStyle w:val="ListBullet"/>
              <w:cnfStyle w:val="000000100000" w:firstRow="0" w:lastRow="0" w:firstColumn="0" w:lastColumn="0" w:oddVBand="0" w:evenVBand="0" w:oddHBand="1" w:evenHBand="0" w:firstRowFirstColumn="0" w:firstRowLastColumn="0" w:lastRowFirstColumn="0" w:lastRowLastColumn="0"/>
            </w:pPr>
            <w:r w:rsidRPr="005D53E4">
              <w:t>A</w:t>
            </w:r>
            <w:r w:rsidR="00A25903" w:rsidRPr="005D53E4">
              <w:t>rticle</w:t>
            </w:r>
          </w:p>
          <w:p w14:paraId="7980DDBA" w14:textId="4C47AB4F" w:rsidR="00A25903" w:rsidRPr="005D53E4" w:rsidRDefault="002F4990" w:rsidP="007C751E">
            <w:pPr>
              <w:pStyle w:val="ListBullet"/>
              <w:cnfStyle w:val="000000100000" w:firstRow="0" w:lastRow="0" w:firstColumn="0" w:lastColumn="0" w:oddVBand="0" w:evenVBand="0" w:oddHBand="1" w:evenHBand="0" w:firstRowFirstColumn="0" w:firstRowLastColumn="0" w:lastRowFirstColumn="0" w:lastRowLastColumn="0"/>
            </w:pPr>
            <w:r w:rsidRPr="005D53E4">
              <w:t>Email</w:t>
            </w:r>
          </w:p>
          <w:p w14:paraId="5EB2291B" w14:textId="2BBCB68B" w:rsidR="000726CD" w:rsidRPr="007C751E" w:rsidRDefault="002F4990" w:rsidP="007C751E">
            <w:pPr>
              <w:pStyle w:val="ListBullet"/>
              <w:cnfStyle w:val="000000100000" w:firstRow="0" w:lastRow="0" w:firstColumn="0" w:lastColumn="0" w:oddVBand="0" w:evenVBand="0" w:oddHBand="1" w:evenHBand="0" w:firstRowFirstColumn="0" w:firstRowLastColumn="0" w:lastRowFirstColumn="0" w:lastRowLastColumn="0"/>
            </w:pPr>
            <w:r>
              <w:lastRenderedPageBreak/>
              <w:t>SMS</w:t>
            </w:r>
          </w:p>
        </w:tc>
        <w:tc>
          <w:tcPr>
            <w:tcW w:w="4719" w:type="dxa"/>
          </w:tcPr>
          <w:p w14:paraId="193AA0F0" w14:textId="2CEFC188" w:rsidR="000726CD" w:rsidRPr="007C751E"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lastRenderedPageBreak/>
              <w:t>On se retrouve…</w:t>
            </w:r>
          </w:p>
          <w:p w14:paraId="2CF564E5" w14:textId="12910C9C" w:rsidR="000726CD" w:rsidRPr="007C751E"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Je ne peux pas.</w:t>
            </w:r>
          </w:p>
          <w:p w14:paraId="5D2C7B22" w14:textId="14D69B69" w:rsidR="000726CD" w:rsidRPr="007C751E"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Je ne veux pas.</w:t>
            </w:r>
          </w:p>
          <w:p w14:paraId="0814C764" w14:textId="7F043F63" w:rsidR="0090132D" w:rsidRPr="007C751E" w:rsidRDefault="0090132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 xml:space="preserve">Désolé(e), j'ai des devoirs à faire </w:t>
            </w:r>
          </w:p>
          <w:p w14:paraId="0E7CAE4E" w14:textId="22332F6D" w:rsidR="000726CD" w:rsidRPr="007C751E"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lastRenderedPageBreak/>
              <w:t>Je voudrais…</w:t>
            </w:r>
          </w:p>
          <w:p w14:paraId="6037AFD7" w14:textId="1D662F4C" w:rsidR="000726CD" w:rsidRPr="007C751E"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Je vais prendre…</w:t>
            </w:r>
          </w:p>
          <w:p w14:paraId="74313219" w14:textId="21563AA8" w:rsidR="0090132D" w:rsidRPr="007C751E" w:rsidRDefault="0090132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On pourrait aller chez moi</w:t>
            </w:r>
          </w:p>
          <w:p w14:paraId="5361AC36" w14:textId="041510B5" w:rsidR="000726CD" w:rsidRPr="007C751E"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Le weekend je danse souvent</w:t>
            </w:r>
          </w:p>
          <w:p w14:paraId="4ACA3833" w14:textId="377F1505" w:rsidR="000726CD" w:rsidRPr="007C751E" w:rsidRDefault="000726C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Le weekend dernier j’ai dansé à une boum</w:t>
            </w:r>
          </w:p>
          <w:p w14:paraId="4EE46FD0" w14:textId="1264ADAF" w:rsidR="00A25903" w:rsidRPr="00FF5777" w:rsidRDefault="00A25903" w:rsidP="007C751E">
            <w:pPr>
              <w:cnfStyle w:val="000000100000" w:firstRow="0" w:lastRow="0" w:firstColumn="0" w:lastColumn="0" w:oddVBand="0" w:evenVBand="0" w:oddHBand="1" w:evenHBand="0" w:firstRowFirstColumn="0" w:firstRowLastColumn="0" w:lastRowFirstColumn="0" w:lastRowLastColumn="0"/>
            </w:pPr>
            <w:r w:rsidRPr="00FF5777">
              <w:t>Questions</w:t>
            </w:r>
            <w:r w:rsidR="00067875" w:rsidRPr="00FF5777">
              <w:t>, for example:</w:t>
            </w:r>
          </w:p>
          <w:p w14:paraId="27B62A0D" w14:textId="3B67CB12" w:rsidR="00A25903" w:rsidRPr="007C751E" w:rsidRDefault="00A25903"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Qu’est-ce que tu fais le week-end</w:t>
            </w:r>
            <w:r w:rsidR="00067875" w:rsidRPr="007C751E">
              <w:rPr>
                <w:i/>
                <w:iCs/>
                <w:lang w:val="fr-FR"/>
              </w:rPr>
              <w:t xml:space="preserve"> </w:t>
            </w:r>
            <w:r w:rsidRPr="007C751E">
              <w:rPr>
                <w:i/>
                <w:iCs/>
                <w:lang w:val="fr-FR"/>
              </w:rPr>
              <w:t xml:space="preserve">? </w:t>
            </w:r>
          </w:p>
          <w:p w14:paraId="1277F072" w14:textId="17E649BC" w:rsidR="00A25903" w:rsidRPr="007C751E" w:rsidRDefault="00A25903"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Qu’est-ce que tu as fait pendant le week-end dernier</w:t>
            </w:r>
            <w:r w:rsidR="00067875" w:rsidRPr="007C751E">
              <w:rPr>
                <w:i/>
                <w:iCs/>
                <w:lang w:val="fr-FR"/>
              </w:rPr>
              <w:t xml:space="preserve"> </w:t>
            </w:r>
            <w:r w:rsidRPr="007C751E">
              <w:rPr>
                <w:i/>
                <w:iCs/>
                <w:lang w:val="fr-FR"/>
              </w:rPr>
              <w:t xml:space="preserve">? </w:t>
            </w:r>
          </w:p>
          <w:p w14:paraId="3C7DD57E" w14:textId="78A75CC1" w:rsidR="00A25903" w:rsidRPr="007C751E" w:rsidRDefault="00A25903"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Tu sors beaucoup avec tes amis</w:t>
            </w:r>
            <w:r w:rsidR="00067875" w:rsidRPr="007C751E">
              <w:rPr>
                <w:i/>
                <w:iCs/>
                <w:lang w:val="fr-FR"/>
              </w:rPr>
              <w:t xml:space="preserve"> </w:t>
            </w:r>
            <w:r w:rsidRPr="007C751E">
              <w:rPr>
                <w:i/>
                <w:iCs/>
                <w:lang w:val="fr-FR"/>
              </w:rPr>
              <w:t>?</w:t>
            </w:r>
          </w:p>
          <w:p w14:paraId="2B3492DB" w14:textId="479E3F70" w:rsidR="0090132D" w:rsidRPr="007C751E" w:rsidRDefault="0090132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Tu veux sortir</w:t>
            </w:r>
            <w:r w:rsidR="00067875" w:rsidRPr="007C751E">
              <w:rPr>
                <w:i/>
                <w:iCs/>
                <w:lang w:val="fr-FR"/>
              </w:rPr>
              <w:t xml:space="preserve"> </w:t>
            </w:r>
            <w:r w:rsidRPr="007C751E">
              <w:rPr>
                <w:i/>
                <w:iCs/>
                <w:lang w:val="fr-FR"/>
              </w:rPr>
              <w:t>?</w:t>
            </w:r>
          </w:p>
          <w:p w14:paraId="1AF2A8D0" w14:textId="4945354C" w:rsidR="0090132D" w:rsidRPr="007C751E" w:rsidRDefault="0090132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On va au café</w:t>
            </w:r>
            <w:r w:rsidR="00E35EBA" w:rsidRPr="007C751E">
              <w:rPr>
                <w:i/>
                <w:iCs/>
                <w:lang w:val="fr-FR"/>
              </w:rPr>
              <w:t xml:space="preserve"> </w:t>
            </w:r>
            <w:r w:rsidRPr="007C751E">
              <w:rPr>
                <w:i/>
                <w:iCs/>
                <w:lang w:val="fr-FR"/>
              </w:rPr>
              <w:t>?</w:t>
            </w:r>
          </w:p>
          <w:p w14:paraId="3F4C58CB" w14:textId="7F1A7049" w:rsidR="0090132D" w:rsidRPr="007C751E" w:rsidRDefault="0090132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À quelle heure est-ce qu’on se retrouve</w:t>
            </w:r>
            <w:r w:rsidR="00E35EBA" w:rsidRPr="007C751E">
              <w:rPr>
                <w:i/>
                <w:iCs/>
                <w:lang w:val="fr-FR"/>
              </w:rPr>
              <w:t xml:space="preserve"> </w:t>
            </w:r>
            <w:r w:rsidRPr="007C751E">
              <w:rPr>
                <w:i/>
                <w:iCs/>
                <w:lang w:val="fr-FR"/>
              </w:rPr>
              <w:t>?</w:t>
            </w:r>
          </w:p>
          <w:p w14:paraId="28A49A45" w14:textId="34528BE5" w:rsidR="00D77022" w:rsidRPr="007C751E" w:rsidRDefault="00D77022"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Tu es libre lundi matin</w:t>
            </w:r>
            <w:r w:rsidR="00E35EBA" w:rsidRPr="007C751E">
              <w:rPr>
                <w:i/>
                <w:iCs/>
                <w:lang w:val="fr-FR"/>
              </w:rPr>
              <w:t xml:space="preserve"> </w:t>
            </w:r>
            <w:r w:rsidRPr="007C751E">
              <w:rPr>
                <w:i/>
                <w:iCs/>
                <w:lang w:val="fr-FR"/>
              </w:rPr>
              <w:t>?</w:t>
            </w:r>
          </w:p>
          <w:p w14:paraId="187F9BB0" w14:textId="5DCD8EE8" w:rsidR="0090132D" w:rsidRPr="007C751E" w:rsidRDefault="0090132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Qu’est-ce que tu aimes manger</w:t>
            </w:r>
            <w:r w:rsidR="00E35EBA" w:rsidRPr="007C751E">
              <w:rPr>
                <w:i/>
                <w:iCs/>
                <w:lang w:val="fr-FR"/>
              </w:rPr>
              <w:t xml:space="preserve"> </w:t>
            </w:r>
            <w:r w:rsidRPr="007C751E">
              <w:rPr>
                <w:i/>
                <w:iCs/>
                <w:lang w:val="fr-FR"/>
              </w:rPr>
              <w:t xml:space="preserve">? </w:t>
            </w:r>
          </w:p>
          <w:p w14:paraId="2855DE64" w14:textId="31F03565" w:rsidR="00D77022" w:rsidRPr="007C751E" w:rsidRDefault="0090132D"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lastRenderedPageBreak/>
              <w:t>Tu aimes aller au restaurant/au café</w:t>
            </w:r>
            <w:r w:rsidR="00E35EBA" w:rsidRPr="007C751E">
              <w:rPr>
                <w:i/>
                <w:iCs/>
                <w:lang w:val="fr-FR"/>
              </w:rPr>
              <w:t xml:space="preserve"> </w:t>
            </w:r>
            <w:r w:rsidRPr="007C751E">
              <w:rPr>
                <w:i/>
                <w:iCs/>
                <w:lang w:val="fr-FR"/>
              </w:rPr>
              <w:t>?</w:t>
            </w:r>
          </w:p>
          <w:p w14:paraId="442C1E7F" w14:textId="673D38BC" w:rsidR="00D77022" w:rsidRPr="007C751E" w:rsidRDefault="00D77022"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Qu’est-ce que tu aimes manger en général</w:t>
            </w:r>
            <w:r w:rsidR="00E35EBA" w:rsidRPr="007C751E">
              <w:rPr>
                <w:i/>
                <w:iCs/>
                <w:lang w:val="fr-FR"/>
              </w:rPr>
              <w:t xml:space="preserve"> </w:t>
            </w:r>
            <w:r w:rsidRPr="007C751E">
              <w:rPr>
                <w:i/>
                <w:iCs/>
                <w:lang w:val="fr-FR"/>
              </w:rPr>
              <w:t>?</w:t>
            </w:r>
          </w:p>
          <w:p w14:paraId="0208EA29" w14:textId="32B6645B" w:rsidR="00D77022" w:rsidRPr="007C751E" w:rsidRDefault="00D77022" w:rsidP="007C751E">
            <w:pPr>
              <w:pStyle w:val="ListBullet"/>
              <w:cnfStyle w:val="000000100000" w:firstRow="0" w:lastRow="0" w:firstColumn="0" w:lastColumn="0" w:oddVBand="0" w:evenVBand="0" w:oddHBand="1" w:evenHBand="0" w:firstRowFirstColumn="0" w:firstRowLastColumn="0" w:lastRowFirstColumn="0" w:lastRowLastColumn="0"/>
              <w:rPr>
                <w:i/>
                <w:iCs/>
                <w:lang w:val="fr-FR"/>
              </w:rPr>
            </w:pPr>
            <w:r w:rsidRPr="007C751E">
              <w:rPr>
                <w:i/>
                <w:iCs/>
                <w:lang w:val="fr-FR"/>
              </w:rPr>
              <w:t>Qu’est-ce que tu aimes boire en général</w:t>
            </w:r>
            <w:r w:rsidR="00E35EBA" w:rsidRPr="007C751E">
              <w:rPr>
                <w:i/>
                <w:iCs/>
                <w:lang w:val="fr-FR"/>
              </w:rPr>
              <w:t xml:space="preserve"> </w:t>
            </w:r>
            <w:r w:rsidRPr="007C751E">
              <w:rPr>
                <w:i/>
                <w:iCs/>
                <w:lang w:val="fr-FR"/>
              </w:rPr>
              <w:t>?</w:t>
            </w:r>
          </w:p>
          <w:p w14:paraId="02AD3597" w14:textId="7265123B" w:rsidR="0090132D" w:rsidRPr="007C751E" w:rsidRDefault="009D004E" w:rsidP="007C751E">
            <w:pPr>
              <w:cnfStyle w:val="000000100000" w:firstRow="0" w:lastRow="0" w:firstColumn="0" w:lastColumn="0" w:oddVBand="0" w:evenVBand="0" w:oddHBand="1" w:evenHBand="0" w:firstRowFirstColumn="0" w:firstRowLastColumn="0" w:lastRowFirstColumn="0" w:lastRowLastColumn="0"/>
            </w:pPr>
            <w:r w:rsidRPr="00FF5777">
              <w:t>Past tense</w:t>
            </w:r>
            <w:r w:rsidR="009E3BDF" w:rsidRPr="00FF5777">
              <w:t>s</w:t>
            </w:r>
            <w:r w:rsidRPr="00A26CBB">
              <w:rPr>
                <w:lang w:val="fr-FR"/>
              </w:rPr>
              <w:t xml:space="preserve"> </w:t>
            </w:r>
            <w:r w:rsidR="00A26CBB" w:rsidRPr="00A26CBB">
              <w:rPr>
                <w:i/>
                <w:lang w:val="fr-FR"/>
              </w:rPr>
              <w:t>(</w:t>
            </w:r>
            <w:r w:rsidR="009E3BDF" w:rsidRPr="00206AFC">
              <w:rPr>
                <w:i/>
                <w:lang w:val="fr-FR"/>
              </w:rPr>
              <w:t>imparfait</w:t>
            </w:r>
            <w:r w:rsidR="009E3BDF" w:rsidRPr="009E3BDF">
              <w:rPr>
                <w:i/>
                <w:lang w:val="fr-FR"/>
              </w:rPr>
              <w:t xml:space="preserve"> </w:t>
            </w:r>
            <w:r w:rsidR="009E3BDF">
              <w:rPr>
                <w:lang w:val="fr-FR"/>
              </w:rPr>
              <w:t xml:space="preserve">and </w:t>
            </w:r>
            <w:r w:rsidR="00A26CBB" w:rsidRPr="00D33A0A">
              <w:rPr>
                <w:i/>
                <w:lang w:val="fr-FR"/>
              </w:rPr>
              <w:t>passé compo</w:t>
            </w:r>
            <w:r w:rsidR="009E3BDF" w:rsidRPr="00D33A0A">
              <w:rPr>
                <w:i/>
                <w:lang w:val="fr-FR"/>
              </w:rPr>
              <w:t>sé</w:t>
            </w:r>
            <w:r w:rsidR="00A26CBB" w:rsidRPr="00D33A0A">
              <w:rPr>
                <w:i/>
                <w:lang w:val="fr-FR"/>
              </w:rPr>
              <w:t>)</w:t>
            </w:r>
          </w:p>
        </w:tc>
      </w:tr>
      <w:tr w:rsidR="000726CD" w:rsidRPr="00736C26" w14:paraId="21C49A20" w14:textId="77777777" w:rsidTr="007E18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3CEAF402" w14:textId="2F55A3C1" w:rsidR="000726CD" w:rsidRPr="007C751E" w:rsidRDefault="00203A47" w:rsidP="007C751E">
            <w:r w:rsidRPr="00067875">
              <w:lastRenderedPageBreak/>
              <w:t>Describing s</w:t>
            </w:r>
            <w:r w:rsidR="000726CD" w:rsidRPr="00067875">
              <w:t xml:space="preserve">ports, hobbies and musical </w:t>
            </w:r>
            <w:r w:rsidRPr="00067875">
              <w:t>interests</w:t>
            </w:r>
          </w:p>
        </w:tc>
        <w:tc>
          <w:tcPr>
            <w:tcW w:w="6370" w:type="dxa"/>
          </w:tcPr>
          <w:p w14:paraId="18D1276F" w14:textId="77777777" w:rsidR="000726CD" w:rsidRPr="00E35EBA" w:rsidRDefault="000726CD" w:rsidP="007C751E">
            <w:pPr>
              <w:pStyle w:val="ListBullet"/>
              <w:cnfStyle w:val="000000010000" w:firstRow="0" w:lastRow="0" w:firstColumn="0" w:lastColumn="0" w:oddVBand="0" w:evenVBand="0" w:oddHBand="0" w:evenHBand="1" w:firstRowFirstColumn="0" w:firstRowLastColumn="0" w:lastRowFirstColumn="0" w:lastRowLastColumn="0"/>
            </w:pPr>
            <w:r w:rsidRPr="00E35EBA">
              <w:rPr>
                <w:lang w:val="en-US"/>
              </w:rPr>
              <w:t>Brainstorm sports/hobbies and teach new vocabulary according to student interest. Students rank the activities in order of preference and compare their order with a partner.</w:t>
            </w:r>
          </w:p>
          <w:p w14:paraId="2AE2951B" w14:textId="77777777" w:rsidR="000726CD" w:rsidRPr="00E35EBA" w:rsidRDefault="000726CD" w:rsidP="007C751E">
            <w:pPr>
              <w:pStyle w:val="ListBullet"/>
              <w:cnfStyle w:val="000000010000" w:firstRow="0" w:lastRow="0" w:firstColumn="0" w:lastColumn="0" w:oddVBand="0" w:evenVBand="0" w:oddHBand="0" w:evenHBand="1" w:firstRowFirstColumn="0" w:firstRowLastColumn="0" w:lastRowFirstColumn="0" w:lastRowLastColumn="0"/>
            </w:pPr>
            <w:r w:rsidRPr="00E35EBA">
              <w:t xml:space="preserve">Brainstorm the names of any French films they have seen, actors they know, and singers and/or songs that they know. Students view a French film in their own time. </w:t>
            </w:r>
            <w:r w:rsidRPr="00E35EBA">
              <w:lastRenderedPageBreak/>
              <w:t xml:space="preserve">Students create a poster for the film with a short review written underneath it. Display the posters on the classroom wall. </w:t>
            </w:r>
          </w:p>
          <w:p w14:paraId="517F0719" w14:textId="6F82D216" w:rsidR="000726CD" w:rsidRPr="00E35EBA" w:rsidRDefault="000726CD" w:rsidP="007C751E">
            <w:pPr>
              <w:pStyle w:val="ListBullet"/>
              <w:cnfStyle w:val="000000010000" w:firstRow="0" w:lastRow="0" w:firstColumn="0" w:lastColumn="0" w:oddVBand="0" w:evenVBand="0" w:oddHBand="0" w:evenHBand="1" w:firstRowFirstColumn="0" w:firstRowLastColumn="0" w:lastRowFirstColumn="0" w:lastRowLastColumn="0"/>
              <w:rPr>
                <w:lang w:val="en-US"/>
              </w:rPr>
            </w:pPr>
            <w:r w:rsidRPr="00E35EBA">
              <w:rPr>
                <w:lang w:val="en-US"/>
              </w:rPr>
              <w:t>Provide students with expressions to describe their likes, dislikes and preferences in film</w:t>
            </w:r>
            <w:r w:rsidR="00F013B9" w:rsidRPr="00E35EBA">
              <w:rPr>
                <w:lang w:val="en-US"/>
              </w:rPr>
              <w:t>/music</w:t>
            </w:r>
            <w:r w:rsidRPr="00E35EBA">
              <w:rPr>
                <w:lang w:val="en-US"/>
              </w:rPr>
              <w:t xml:space="preserve"> genres </w:t>
            </w:r>
            <w:r w:rsidRPr="00A26CBB">
              <w:rPr>
                <w:i/>
                <w:lang w:val="en-US"/>
              </w:rPr>
              <w:t>(</w:t>
            </w:r>
            <w:r w:rsidRPr="00FF5777">
              <w:rPr>
                <w:i/>
                <w:lang w:val="fr-FR"/>
              </w:rPr>
              <w:t>j’aime bien, j’adore, je suis passionné(e) de, je n’aime pas du tout</w:t>
            </w:r>
            <w:r w:rsidRPr="00E35EBA">
              <w:rPr>
                <w:i/>
              </w:rPr>
              <w:t>)</w:t>
            </w:r>
            <w:r w:rsidR="00C4484D">
              <w:rPr>
                <w:i/>
              </w:rPr>
              <w:t>.</w:t>
            </w:r>
            <w:r w:rsidRPr="00E35EBA">
              <w:rPr>
                <w:lang w:val="en-US"/>
              </w:rPr>
              <w:t xml:space="preserve"> Students </w:t>
            </w:r>
            <w:proofErr w:type="spellStart"/>
            <w:r w:rsidRPr="00E35EBA">
              <w:rPr>
                <w:lang w:val="en-US"/>
              </w:rPr>
              <w:t>practise</w:t>
            </w:r>
            <w:proofErr w:type="spellEnd"/>
            <w:r w:rsidRPr="00E35EBA">
              <w:rPr>
                <w:lang w:val="en-US"/>
              </w:rPr>
              <w:t xml:space="preserve"> expressing their likes and dislikes in the context of film</w:t>
            </w:r>
            <w:r w:rsidR="00F013B9" w:rsidRPr="00E35EBA">
              <w:rPr>
                <w:lang w:val="en-US"/>
              </w:rPr>
              <w:t>/music</w:t>
            </w:r>
            <w:r w:rsidRPr="00E35EBA">
              <w:rPr>
                <w:lang w:val="en-US"/>
              </w:rPr>
              <w:t xml:space="preserve"> genres using the posters as stimulus. Complete a class survey of film</w:t>
            </w:r>
            <w:r w:rsidR="00F013B9" w:rsidRPr="00E35EBA">
              <w:rPr>
                <w:lang w:val="en-US"/>
              </w:rPr>
              <w:t>/music</w:t>
            </w:r>
            <w:r w:rsidRPr="00E35EBA">
              <w:rPr>
                <w:lang w:val="en-US"/>
              </w:rPr>
              <w:t xml:space="preserve"> genre preferences.</w:t>
            </w:r>
          </w:p>
          <w:p w14:paraId="11401F34" w14:textId="205A604C" w:rsidR="000726CD" w:rsidRPr="00E35EBA" w:rsidRDefault="000726CD" w:rsidP="007C751E">
            <w:pPr>
              <w:pStyle w:val="ListBullet"/>
              <w:cnfStyle w:val="000000010000" w:firstRow="0" w:lastRow="0" w:firstColumn="0" w:lastColumn="0" w:oddVBand="0" w:evenVBand="0" w:oddHBand="0" w:evenHBand="1" w:firstRowFirstColumn="0" w:firstRowLastColumn="0" w:lastRowFirstColumn="0" w:lastRowLastColumn="0"/>
            </w:pPr>
            <w:r w:rsidRPr="00E35EBA">
              <w:t xml:space="preserve">Complete listening, reading, speaking and writing activities that focus on talking about what sports </w:t>
            </w:r>
            <w:r w:rsidR="00203A47" w:rsidRPr="00E35EBA">
              <w:t>the students</w:t>
            </w:r>
            <w:r w:rsidRPr="00E35EBA">
              <w:t xml:space="preserve"> play using the structure </w:t>
            </w:r>
            <w:r w:rsidRPr="00FF5777">
              <w:rPr>
                <w:i/>
                <w:lang w:val="fr-FR"/>
              </w:rPr>
              <w:t xml:space="preserve">je fais de </w:t>
            </w:r>
            <w:r w:rsidRPr="00E35EBA">
              <w:rPr>
                <w:i/>
              </w:rPr>
              <w:t>[sport].</w:t>
            </w:r>
            <w:r w:rsidRPr="00E35EBA">
              <w:t xml:space="preserve"> Students also give an opinion about diffe</w:t>
            </w:r>
            <w:r w:rsidR="00203A47" w:rsidRPr="00E35EBA">
              <w:t>rent sports using</w:t>
            </w:r>
            <w:r w:rsidRPr="00E35EBA">
              <w:t xml:space="preserve"> </w:t>
            </w:r>
            <w:r w:rsidRPr="00FF5777">
              <w:rPr>
                <w:i/>
                <w:lang w:val="fr-FR"/>
              </w:rPr>
              <w:t>j’aime bien, j’adore, je n’aime pas, je déteste</w:t>
            </w:r>
            <w:r w:rsidRPr="00FF5777">
              <w:rPr>
                <w:lang w:val="fr-FR"/>
              </w:rPr>
              <w:t>.</w:t>
            </w:r>
          </w:p>
          <w:p w14:paraId="63F9CE8D" w14:textId="332831BF" w:rsidR="000726CD" w:rsidRPr="00E35EBA" w:rsidRDefault="000726CD" w:rsidP="007C751E">
            <w:pPr>
              <w:pStyle w:val="ListBullet"/>
              <w:cnfStyle w:val="000000010000" w:firstRow="0" w:lastRow="0" w:firstColumn="0" w:lastColumn="0" w:oddVBand="0" w:evenVBand="0" w:oddHBand="0" w:evenHBand="1" w:firstRowFirstColumn="0" w:firstRowLastColumn="0" w:lastRowFirstColumn="0" w:lastRowLastColumn="0"/>
            </w:pPr>
            <w:r w:rsidRPr="00E35EBA">
              <w:t xml:space="preserve">Introduce hobbies and musical instruments in French using </w:t>
            </w:r>
            <w:r w:rsidR="00203A47" w:rsidRPr="00E35EBA">
              <w:t xml:space="preserve">pictures and </w:t>
            </w:r>
            <w:r w:rsidRPr="00E35EBA">
              <w:t xml:space="preserve">gestures. Students complete a series of activities that focus on the key question </w:t>
            </w:r>
            <w:r w:rsidRPr="00FF5777">
              <w:rPr>
                <w:i/>
                <w:lang w:val="fr-FR"/>
              </w:rPr>
              <w:t xml:space="preserve">Qu’est-ce que tu aimes </w:t>
            </w:r>
            <w:proofErr w:type="gramStart"/>
            <w:r w:rsidRPr="00FF5777">
              <w:rPr>
                <w:i/>
                <w:lang w:val="fr-FR"/>
              </w:rPr>
              <w:t>faire</w:t>
            </w:r>
            <w:r w:rsidR="00EF5AF3" w:rsidRPr="00FF5777">
              <w:rPr>
                <w:i/>
                <w:lang w:val="fr-FR"/>
              </w:rPr>
              <w:t xml:space="preserve"> </w:t>
            </w:r>
            <w:r w:rsidRPr="00FF5777">
              <w:rPr>
                <w:i/>
                <w:lang w:val="fr-FR"/>
              </w:rPr>
              <w:t>?</w:t>
            </w:r>
            <w:proofErr w:type="gramEnd"/>
          </w:p>
          <w:p w14:paraId="2A1AACF4" w14:textId="4528AABD" w:rsidR="00203A47" w:rsidRPr="00E35EBA" w:rsidRDefault="00203A47" w:rsidP="007C751E">
            <w:pPr>
              <w:pStyle w:val="ListBullet"/>
              <w:cnfStyle w:val="000000010000" w:firstRow="0" w:lastRow="0" w:firstColumn="0" w:lastColumn="0" w:oddVBand="0" w:evenVBand="0" w:oddHBand="0" w:evenHBand="1" w:firstRowFirstColumn="0" w:firstRowLastColumn="0" w:lastRowFirstColumn="0" w:lastRowLastColumn="0"/>
              <w:rPr>
                <w:i/>
                <w:lang w:val="fr-FR"/>
              </w:rPr>
            </w:pPr>
            <w:r w:rsidRPr="00E35EBA">
              <w:t>Revise and familiarise students with different forms of questions and question words</w:t>
            </w:r>
            <w:r w:rsidRPr="00FF5777">
              <w:rPr>
                <w:lang w:val="fr-FR"/>
              </w:rPr>
              <w:t>:</w:t>
            </w:r>
            <w:r w:rsidRPr="00FF5777">
              <w:rPr>
                <w:i/>
                <w:lang w:val="fr-FR"/>
              </w:rPr>
              <w:t xml:space="preserve"> Est-ce q</w:t>
            </w:r>
            <w:r w:rsidR="00A26CBB" w:rsidRPr="00FF5777">
              <w:rPr>
                <w:i/>
                <w:lang w:val="fr-FR"/>
              </w:rPr>
              <w:t xml:space="preserve"> </w:t>
            </w:r>
            <w:r w:rsidRPr="00FF5777">
              <w:rPr>
                <w:i/>
                <w:lang w:val="fr-FR"/>
              </w:rPr>
              <w:t>ue</w:t>
            </w:r>
            <w:proofErr w:type="gramStart"/>
            <w:r w:rsidRPr="00FF5777">
              <w:rPr>
                <w:i/>
                <w:lang w:val="fr-FR"/>
              </w:rPr>
              <w:t>…</w:t>
            </w:r>
            <w:r w:rsidR="00A26CBB" w:rsidRPr="00FF5777">
              <w:rPr>
                <w:i/>
                <w:lang w:val="fr-FR"/>
              </w:rPr>
              <w:t xml:space="preserve"> </w:t>
            </w:r>
            <w:r w:rsidRPr="00FF5777">
              <w:rPr>
                <w:i/>
                <w:lang w:val="fr-FR"/>
              </w:rPr>
              <w:t>?</w:t>
            </w:r>
            <w:proofErr w:type="gramEnd"/>
            <w:r w:rsidRPr="00FF5777">
              <w:rPr>
                <w:i/>
                <w:lang w:val="fr-FR"/>
              </w:rPr>
              <w:t>, Qu’est-</w:t>
            </w:r>
            <w:r w:rsidRPr="00FF5777">
              <w:rPr>
                <w:i/>
                <w:lang w:val="fr-FR"/>
              </w:rPr>
              <w:lastRenderedPageBreak/>
              <w:t>ce que</w:t>
            </w:r>
            <w:proofErr w:type="gramStart"/>
            <w:r w:rsidRPr="00FF5777">
              <w:rPr>
                <w:i/>
                <w:lang w:val="fr-FR"/>
              </w:rPr>
              <w:t>…</w:t>
            </w:r>
            <w:r w:rsidR="00A26CBB" w:rsidRPr="00FF5777">
              <w:rPr>
                <w:i/>
                <w:lang w:val="fr-FR"/>
              </w:rPr>
              <w:t xml:space="preserve"> </w:t>
            </w:r>
            <w:r w:rsidRPr="00FF5777">
              <w:rPr>
                <w:i/>
                <w:lang w:val="fr-FR"/>
              </w:rPr>
              <w:t>?</w:t>
            </w:r>
            <w:proofErr w:type="gramEnd"/>
            <w:r w:rsidRPr="00FF5777">
              <w:rPr>
                <w:i/>
                <w:lang w:val="fr-FR"/>
              </w:rPr>
              <w:t xml:space="preserve"> Tu as…</w:t>
            </w:r>
            <w:r w:rsidR="00A26CBB" w:rsidRPr="00FF5777">
              <w:rPr>
                <w:i/>
                <w:lang w:val="fr-FR"/>
              </w:rPr>
              <w:t xml:space="preserve"> </w:t>
            </w:r>
            <w:r w:rsidRPr="00FF5777">
              <w:rPr>
                <w:i/>
                <w:lang w:val="fr-FR"/>
              </w:rPr>
              <w:t>?</w:t>
            </w:r>
            <w:r w:rsidRPr="00736C26">
              <w:rPr>
                <w:i/>
              </w:rPr>
              <w:t xml:space="preserve"> </w:t>
            </w:r>
            <w:r w:rsidRPr="00F1372F">
              <w:rPr>
                <w:lang w:val="fr-FR"/>
              </w:rPr>
              <w:t>(</w:t>
            </w:r>
            <w:r w:rsidR="00180710" w:rsidRPr="00961CC3">
              <w:t>intonation</w:t>
            </w:r>
            <w:r w:rsidRPr="00E35EBA">
              <w:rPr>
                <w:lang w:val="fr-FR"/>
              </w:rPr>
              <w:t>),</w:t>
            </w:r>
            <w:r w:rsidRPr="00E35EBA">
              <w:rPr>
                <w:i/>
                <w:lang w:val="fr-FR"/>
              </w:rPr>
              <w:t xml:space="preserve"> As-tu…</w:t>
            </w:r>
            <w:r w:rsidR="00EF5AF3">
              <w:rPr>
                <w:i/>
                <w:lang w:val="fr-FR"/>
              </w:rPr>
              <w:t xml:space="preserve"> </w:t>
            </w:r>
            <w:r w:rsidRPr="00E35EBA">
              <w:rPr>
                <w:i/>
                <w:lang w:val="fr-FR"/>
              </w:rPr>
              <w:t xml:space="preserve">? </w:t>
            </w:r>
            <w:r w:rsidRPr="00F1372F">
              <w:rPr>
                <w:lang w:val="fr-FR"/>
              </w:rPr>
              <w:t>(</w:t>
            </w:r>
            <w:r w:rsidRPr="00961CC3">
              <w:t>inversion</w:t>
            </w:r>
            <w:r w:rsidRPr="00F1372F">
              <w:rPr>
                <w:lang w:val="fr-FR"/>
              </w:rPr>
              <w:t>)</w:t>
            </w:r>
            <w:r w:rsidRPr="00E35EBA">
              <w:rPr>
                <w:i/>
                <w:lang w:val="fr-FR"/>
              </w:rPr>
              <w:t>, Qui</w:t>
            </w:r>
            <w:r w:rsidR="00A26CBB">
              <w:rPr>
                <w:i/>
                <w:lang w:val="fr-FR"/>
              </w:rPr>
              <w:t xml:space="preserve"> </w:t>
            </w:r>
            <w:r w:rsidRPr="00E35EBA">
              <w:rPr>
                <w:i/>
                <w:lang w:val="fr-FR"/>
              </w:rPr>
              <w:t>?, Comment</w:t>
            </w:r>
            <w:r w:rsidR="00A26CBB">
              <w:rPr>
                <w:i/>
                <w:lang w:val="fr-FR"/>
              </w:rPr>
              <w:t xml:space="preserve"> </w:t>
            </w:r>
            <w:r w:rsidRPr="00E35EBA">
              <w:rPr>
                <w:i/>
                <w:lang w:val="fr-FR"/>
              </w:rPr>
              <w:t>?, Que</w:t>
            </w:r>
            <w:r w:rsidR="00A26CBB">
              <w:rPr>
                <w:i/>
                <w:lang w:val="fr-FR"/>
              </w:rPr>
              <w:t xml:space="preserve"> </w:t>
            </w:r>
            <w:r w:rsidRPr="00E35EBA">
              <w:rPr>
                <w:i/>
                <w:lang w:val="fr-FR"/>
              </w:rPr>
              <w:t>?, Quand</w:t>
            </w:r>
            <w:r w:rsidR="00A26CBB">
              <w:rPr>
                <w:i/>
                <w:lang w:val="fr-FR"/>
              </w:rPr>
              <w:t xml:space="preserve"> </w:t>
            </w:r>
            <w:r w:rsidRPr="00E35EBA">
              <w:rPr>
                <w:i/>
                <w:lang w:val="fr-FR"/>
              </w:rPr>
              <w:t>? Où</w:t>
            </w:r>
            <w:r w:rsidR="00A26CBB">
              <w:rPr>
                <w:i/>
                <w:lang w:val="fr-FR"/>
              </w:rPr>
              <w:t xml:space="preserve"> </w:t>
            </w:r>
            <w:r w:rsidRPr="00E35EBA">
              <w:rPr>
                <w:i/>
                <w:lang w:val="fr-FR"/>
              </w:rPr>
              <w:t>? Quel</w:t>
            </w:r>
            <w:r w:rsidR="00A26CBB">
              <w:rPr>
                <w:i/>
                <w:lang w:val="fr-FR"/>
              </w:rPr>
              <w:t xml:space="preserve"> </w:t>
            </w:r>
            <w:r w:rsidRPr="00E35EBA">
              <w:rPr>
                <w:i/>
                <w:lang w:val="fr-FR"/>
              </w:rPr>
              <w:t xml:space="preserve">? </w:t>
            </w:r>
          </w:p>
          <w:p w14:paraId="7CE8DBEA" w14:textId="3039E0DF" w:rsidR="00203A47" w:rsidRDefault="00203A47" w:rsidP="007C751E">
            <w:pPr>
              <w:pStyle w:val="ListBullet"/>
              <w:cnfStyle w:val="000000010000" w:firstRow="0" w:lastRow="0" w:firstColumn="0" w:lastColumn="0" w:oddVBand="0" w:evenVBand="0" w:oddHBand="0" w:evenHBand="1" w:firstRowFirstColumn="0" w:firstRowLastColumn="0" w:lastRowFirstColumn="0" w:lastRowLastColumn="0"/>
            </w:pPr>
            <w:r w:rsidRPr="00E35EBA">
              <w:t xml:space="preserve">Students conduct a survey asking 10 different people what their hobbies are. Encourage the students to elaborate on their responses. </w:t>
            </w:r>
          </w:p>
          <w:p w14:paraId="3774AA65" w14:textId="7D88B11A" w:rsidR="00941E70" w:rsidRPr="00941E70" w:rsidRDefault="00941E70" w:rsidP="007C751E">
            <w:pPr>
              <w:pStyle w:val="ListBullet"/>
              <w:cnfStyle w:val="000000010000" w:firstRow="0" w:lastRow="0" w:firstColumn="0" w:lastColumn="0" w:oddVBand="0" w:evenVBand="0" w:oddHBand="0" w:evenHBand="1" w:firstRowFirstColumn="0" w:firstRowLastColumn="0" w:lastRowFirstColumn="0" w:lastRowLastColumn="0"/>
            </w:pPr>
            <w:r w:rsidRPr="00E35EBA">
              <w:t xml:space="preserve">Students complete a range of </w:t>
            </w:r>
            <w:r>
              <w:t xml:space="preserve">activities to consolidate new learning, for example the Department of Education’s </w:t>
            </w:r>
            <w:hyperlink r:id="rId16" w:history="1">
              <w:r w:rsidRPr="00612EAE">
                <w:rPr>
                  <w:rStyle w:val="Hyperlink"/>
                  <w:rFonts w:cs="Helvetica"/>
                </w:rPr>
                <w:t xml:space="preserve">French Beginners </w:t>
              </w:r>
              <w:r w:rsidR="00612EAE" w:rsidRPr="00612EAE">
                <w:rPr>
                  <w:rStyle w:val="Hyperlink"/>
                  <w:rFonts w:cs="Helvetica"/>
                </w:rPr>
                <w:t>activities</w:t>
              </w:r>
            </w:hyperlink>
            <w:r>
              <w:t>.</w:t>
            </w:r>
          </w:p>
          <w:p w14:paraId="1C9FBF54" w14:textId="470F12A1" w:rsidR="000726CD" w:rsidRPr="00E35EBA" w:rsidRDefault="000726CD" w:rsidP="007C751E">
            <w:pPr>
              <w:pStyle w:val="ListBullet"/>
              <w:cnfStyle w:val="000000010000" w:firstRow="0" w:lastRow="0" w:firstColumn="0" w:lastColumn="0" w:oddVBand="0" w:evenVBand="0" w:oddHBand="0" w:evenHBand="1" w:firstRowFirstColumn="0" w:firstRowLastColumn="0" w:lastRowFirstColumn="0" w:lastRowLastColumn="0"/>
            </w:pPr>
            <w:r w:rsidRPr="00E35EBA">
              <w:t>Students write an introductory email</w:t>
            </w:r>
            <w:r w:rsidR="0090132D" w:rsidRPr="00E35EBA">
              <w:t xml:space="preserve"> or a letter to a French student</w:t>
            </w:r>
            <w:r w:rsidR="00272B08" w:rsidRPr="00E35EBA">
              <w:t xml:space="preserve"> which </w:t>
            </w:r>
            <w:r w:rsidRPr="00E35EBA">
              <w:t>include</w:t>
            </w:r>
            <w:r w:rsidR="00272B08" w:rsidRPr="00E35EBA">
              <w:t>s</w:t>
            </w:r>
            <w:r w:rsidRPr="00E35EBA">
              <w:t xml:space="preserve"> a s</w:t>
            </w:r>
            <w:r w:rsidR="00203A47" w:rsidRPr="00E35EBA">
              <w:t xml:space="preserve">elf-description of their </w:t>
            </w:r>
            <w:r w:rsidRPr="00E35EBA">
              <w:t xml:space="preserve">appearance, interests, sports and hobbies. </w:t>
            </w:r>
            <w:r w:rsidR="00203A47" w:rsidRPr="00E35EBA">
              <w:t>To get better acquainted, t</w:t>
            </w:r>
            <w:r w:rsidR="000A4F01" w:rsidRPr="00E35EBA">
              <w:t>hey should also include a description on what they value in a friend.</w:t>
            </w:r>
            <w:r w:rsidR="00203A47" w:rsidRPr="00E35EBA">
              <w:t xml:space="preserve"> They should </w:t>
            </w:r>
            <w:r w:rsidR="00272B08" w:rsidRPr="00E35EBA">
              <w:t xml:space="preserve">ask </w:t>
            </w:r>
            <w:r w:rsidRPr="00E35EBA">
              <w:t>questions to find out the French student’s interests</w:t>
            </w:r>
            <w:r w:rsidR="00203A47" w:rsidRPr="00E35EBA">
              <w:t xml:space="preserve"> </w:t>
            </w:r>
            <w:r w:rsidR="000A4F01" w:rsidRPr="00E35EBA">
              <w:t>to establish common interests and likes</w:t>
            </w:r>
            <w:r w:rsidR="00F1372F">
              <w:t xml:space="preserve">. </w:t>
            </w:r>
            <w:r w:rsidR="00F1372F" w:rsidRPr="00F1372F">
              <w:t>(</w:t>
            </w:r>
            <w:r w:rsidR="00F1372F" w:rsidRPr="00A8799E">
              <w:t>Note</w:t>
            </w:r>
            <w:r w:rsidR="00F1372F" w:rsidRPr="00F1372F">
              <w:t xml:space="preserve"> – this could be used as a formal assessment task.)</w:t>
            </w:r>
          </w:p>
        </w:tc>
        <w:tc>
          <w:tcPr>
            <w:tcW w:w="2043" w:type="dxa"/>
          </w:tcPr>
          <w:p w14:paraId="215204F1" w14:textId="24A07434" w:rsidR="000726CD" w:rsidRPr="00E35EBA" w:rsidRDefault="00493E37" w:rsidP="00FF5777">
            <w:pPr>
              <w:pStyle w:val="ListBullet"/>
              <w:cnfStyle w:val="000000010000" w:firstRow="0" w:lastRow="0" w:firstColumn="0" w:lastColumn="0" w:oddVBand="0" w:evenVBand="0" w:oddHBand="0" w:evenHBand="1" w:firstRowFirstColumn="0" w:firstRowLastColumn="0" w:lastRowFirstColumn="0" w:lastRowLastColumn="0"/>
              <w:rPr>
                <w:i/>
              </w:rPr>
            </w:pPr>
            <w:r w:rsidRPr="00E35EBA">
              <w:lastRenderedPageBreak/>
              <w:t>S</w:t>
            </w:r>
            <w:r w:rsidR="000726CD" w:rsidRPr="00E35EBA">
              <w:t>urvey</w:t>
            </w:r>
          </w:p>
          <w:p w14:paraId="770722FB" w14:textId="429D2244" w:rsidR="00345597" w:rsidRPr="00E35EBA" w:rsidRDefault="00493E37" w:rsidP="00FF5777">
            <w:pPr>
              <w:pStyle w:val="ListBullet"/>
              <w:cnfStyle w:val="000000010000" w:firstRow="0" w:lastRow="0" w:firstColumn="0" w:lastColumn="0" w:oddVBand="0" w:evenVBand="0" w:oddHBand="0" w:evenHBand="1" w:firstRowFirstColumn="0" w:firstRowLastColumn="0" w:lastRowFirstColumn="0" w:lastRowLastColumn="0"/>
              <w:rPr>
                <w:i/>
              </w:rPr>
            </w:pPr>
            <w:r w:rsidRPr="00E35EBA">
              <w:t>Poster</w:t>
            </w:r>
          </w:p>
          <w:p w14:paraId="3C03C89F" w14:textId="0A2E48EA" w:rsidR="000726CD" w:rsidRPr="007C40F9" w:rsidRDefault="00493E37" w:rsidP="00FF5777">
            <w:pPr>
              <w:pStyle w:val="ListBullet"/>
              <w:cnfStyle w:val="000000010000" w:firstRow="0" w:lastRow="0" w:firstColumn="0" w:lastColumn="0" w:oddVBand="0" w:evenVBand="0" w:oddHBand="0" w:evenHBand="1" w:firstRowFirstColumn="0" w:firstRowLastColumn="0" w:lastRowFirstColumn="0" w:lastRowLastColumn="0"/>
              <w:rPr>
                <w:i/>
              </w:rPr>
            </w:pPr>
            <w:r w:rsidRPr="00E35EBA">
              <w:t>Email</w:t>
            </w:r>
            <w:r w:rsidR="000726CD" w:rsidRPr="007C40F9">
              <w:t xml:space="preserve"> </w:t>
            </w:r>
          </w:p>
        </w:tc>
        <w:tc>
          <w:tcPr>
            <w:tcW w:w="4719" w:type="dxa"/>
          </w:tcPr>
          <w:p w14:paraId="72CDD496" w14:textId="77777777" w:rsidR="00E35EBA" w:rsidRPr="00FF5777" w:rsidRDefault="00E35EBA" w:rsidP="00FF5777">
            <w:pPr>
              <w:cnfStyle w:val="000000010000" w:firstRow="0" w:lastRow="0" w:firstColumn="0" w:lastColumn="0" w:oddVBand="0" w:evenVBand="0" w:oddHBand="0" w:evenHBand="1" w:firstRowFirstColumn="0" w:firstRowLastColumn="0" w:lastRowFirstColumn="0" w:lastRowLastColumn="0"/>
            </w:pPr>
            <w:r w:rsidRPr="00FF5777">
              <w:rPr>
                <w:rFonts w:cs="Helvetica"/>
              </w:rPr>
              <w:t>Talking about hobbies, for example:</w:t>
            </w:r>
          </w:p>
          <w:p w14:paraId="23FD70B0" w14:textId="7E40DBB0" w:rsidR="000726CD" w:rsidRPr="00FF5777" w:rsidRDefault="000726CD" w:rsidP="00FF5777">
            <w:pPr>
              <w:pStyle w:val="ListBullet"/>
              <w:cnfStyle w:val="000000010000" w:firstRow="0" w:lastRow="0" w:firstColumn="0" w:lastColumn="0" w:oddVBand="0" w:evenVBand="0" w:oddHBand="0" w:evenHBand="1" w:firstRowFirstColumn="0" w:firstRowLastColumn="0" w:lastRowFirstColumn="0" w:lastRowLastColumn="0"/>
              <w:rPr>
                <w:i/>
                <w:iCs/>
              </w:rPr>
            </w:pPr>
            <w:r w:rsidRPr="00FF5777">
              <w:rPr>
                <w:i/>
                <w:iCs/>
                <w:lang w:val="fr-FR"/>
              </w:rPr>
              <w:t>Je fais de</w:t>
            </w:r>
            <w:r w:rsidRPr="00FF5777">
              <w:rPr>
                <w:i/>
                <w:iCs/>
              </w:rPr>
              <w:t xml:space="preserve"> [sport]</w:t>
            </w:r>
          </w:p>
          <w:p w14:paraId="3563CA9F" w14:textId="77777777" w:rsidR="00E35EBA" w:rsidRPr="00FF5777" w:rsidRDefault="00E35EBA"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Je joue de la/du [musical instrument]</w:t>
            </w:r>
          </w:p>
          <w:p w14:paraId="1938DC30" w14:textId="2621CD8F" w:rsidR="00E35EBA" w:rsidRPr="00FF5777" w:rsidRDefault="00E35EBA" w:rsidP="00FF5777">
            <w:pPr>
              <w:cnfStyle w:val="000000010000" w:firstRow="0" w:lastRow="0" w:firstColumn="0" w:lastColumn="0" w:oddVBand="0" w:evenVBand="0" w:oddHBand="0" w:evenHBand="1" w:firstRowFirstColumn="0" w:firstRowLastColumn="0" w:lastRowFirstColumn="0" w:lastRowLastColumn="0"/>
            </w:pPr>
            <w:r w:rsidRPr="00FF5777">
              <w:rPr>
                <w:rFonts w:cs="Helvetica"/>
              </w:rPr>
              <w:t>Likes and dislikes, for example:</w:t>
            </w:r>
          </w:p>
          <w:p w14:paraId="4CD8C31D" w14:textId="77777777" w:rsidR="000726CD" w:rsidRPr="00FF5777" w:rsidRDefault="000726CD"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J’aime bien</w:t>
            </w:r>
          </w:p>
          <w:p w14:paraId="32C20BB3" w14:textId="77777777" w:rsidR="000726CD" w:rsidRPr="00FF5777" w:rsidRDefault="000726CD"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lastRenderedPageBreak/>
              <w:t>J’adore</w:t>
            </w:r>
          </w:p>
          <w:p w14:paraId="59479589" w14:textId="77777777" w:rsidR="000726CD" w:rsidRPr="00FF5777" w:rsidRDefault="000726CD"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Je n’aime pas</w:t>
            </w:r>
          </w:p>
          <w:p w14:paraId="2A409BDC" w14:textId="77777777" w:rsidR="000726CD" w:rsidRPr="00FF5777" w:rsidRDefault="000726CD"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Je déteste</w:t>
            </w:r>
          </w:p>
          <w:p w14:paraId="618962EC" w14:textId="422F3152" w:rsidR="00A25903" w:rsidRPr="00FF5777" w:rsidRDefault="00A25903" w:rsidP="00FF5777">
            <w:pPr>
              <w:cnfStyle w:val="000000010000" w:firstRow="0" w:lastRow="0" w:firstColumn="0" w:lastColumn="0" w:oddVBand="0" w:evenVBand="0" w:oddHBand="0" w:evenHBand="1" w:firstRowFirstColumn="0" w:firstRowLastColumn="0" w:lastRowFirstColumn="0" w:lastRowLastColumn="0"/>
            </w:pPr>
            <w:r w:rsidRPr="00FF5777">
              <w:rPr>
                <w:rFonts w:ascii="Helvetica" w:hAnsi="Helvetica" w:cs="Helvetica"/>
              </w:rPr>
              <w:t>Questions</w:t>
            </w:r>
            <w:r w:rsidR="00E35EBA" w:rsidRPr="00FF5777">
              <w:rPr>
                <w:rFonts w:ascii="Helvetica" w:hAnsi="Helvetica" w:cs="Helvetica"/>
              </w:rPr>
              <w:t>, for example:</w:t>
            </w:r>
          </w:p>
          <w:p w14:paraId="587BF1DC" w14:textId="2A7957D2" w:rsidR="005F056F" w:rsidRPr="00FF5777" w:rsidRDefault="00A25903"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 xml:space="preserve">Tu aimes la </w:t>
            </w:r>
            <w:r w:rsidR="009E3BDF" w:rsidRPr="00FF5777">
              <w:rPr>
                <w:i/>
                <w:iCs/>
                <w:lang w:val="fr-FR"/>
              </w:rPr>
              <w:t>musique ?</w:t>
            </w:r>
            <w:r w:rsidRPr="00FF5777">
              <w:rPr>
                <w:i/>
                <w:iCs/>
                <w:lang w:val="fr-FR"/>
              </w:rPr>
              <w:t xml:space="preserve"> </w:t>
            </w:r>
          </w:p>
          <w:p w14:paraId="7751A9B7" w14:textId="0C2AECD5" w:rsidR="00A25903" w:rsidRPr="00FF5777" w:rsidRDefault="00A25903"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Quel genre de musique</w:t>
            </w:r>
            <w:r w:rsidR="00F013B9" w:rsidRPr="00FF5777">
              <w:rPr>
                <w:i/>
                <w:iCs/>
                <w:lang w:val="fr-FR"/>
              </w:rPr>
              <w:t>/film</w:t>
            </w:r>
            <w:r w:rsidRPr="00FF5777">
              <w:rPr>
                <w:i/>
                <w:iCs/>
                <w:lang w:val="fr-FR"/>
              </w:rPr>
              <w:t xml:space="preserve"> préfères-</w:t>
            </w:r>
            <w:r w:rsidR="009E3BDF" w:rsidRPr="00FF5777">
              <w:rPr>
                <w:i/>
                <w:iCs/>
                <w:lang w:val="fr-FR"/>
              </w:rPr>
              <w:t>tu ?</w:t>
            </w:r>
            <w:r w:rsidRPr="00FF5777">
              <w:rPr>
                <w:i/>
                <w:iCs/>
                <w:lang w:val="fr-FR"/>
              </w:rPr>
              <w:t xml:space="preserve"> </w:t>
            </w:r>
          </w:p>
          <w:p w14:paraId="1BB3958B" w14:textId="65CC5D2D" w:rsidR="00A25903" w:rsidRPr="00FF5777" w:rsidRDefault="00A25903"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P</w:t>
            </w:r>
            <w:r w:rsidR="005F056F" w:rsidRPr="00FF5777">
              <w:rPr>
                <w:i/>
                <w:iCs/>
                <w:lang w:val="fr-FR"/>
              </w:rPr>
              <w:t>ourquoi aimes-tu cette musique/</w:t>
            </w:r>
            <w:r w:rsidRPr="00FF5777">
              <w:rPr>
                <w:i/>
                <w:iCs/>
                <w:lang w:val="fr-FR"/>
              </w:rPr>
              <w:t xml:space="preserve">ce genre de </w:t>
            </w:r>
            <w:r w:rsidR="009E3BDF" w:rsidRPr="00FF5777">
              <w:rPr>
                <w:i/>
                <w:iCs/>
                <w:lang w:val="fr-FR"/>
              </w:rPr>
              <w:t>musique ?</w:t>
            </w:r>
          </w:p>
          <w:p w14:paraId="4764E7A0" w14:textId="6C1F7138" w:rsidR="005F056F" w:rsidRPr="00FF5777" w:rsidRDefault="005F056F"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Tu joues d’un instrument de musique/</w:t>
            </w:r>
            <w:r w:rsidR="009E3BDF" w:rsidRPr="00FF5777">
              <w:rPr>
                <w:i/>
                <w:iCs/>
                <w:lang w:val="fr-FR"/>
              </w:rPr>
              <w:t>musicale ?</w:t>
            </w:r>
            <w:r w:rsidRPr="00FF5777">
              <w:rPr>
                <w:i/>
                <w:iCs/>
                <w:lang w:val="fr-FR"/>
              </w:rPr>
              <w:t xml:space="preserve"> </w:t>
            </w:r>
          </w:p>
          <w:p w14:paraId="5F836C8D" w14:textId="0D476470" w:rsidR="0090132D" w:rsidRPr="00FF5777" w:rsidRDefault="0090132D"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 xml:space="preserve">Est-ce que tu joues de la </w:t>
            </w:r>
            <w:r w:rsidR="009E3BDF" w:rsidRPr="00FF5777">
              <w:rPr>
                <w:i/>
                <w:iCs/>
                <w:lang w:val="fr-FR"/>
              </w:rPr>
              <w:t>guitare ?</w:t>
            </w:r>
          </w:p>
          <w:p w14:paraId="6ED8159F" w14:textId="06E4D02B" w:rsidR="00A25903" w:rsidRPr="00FF5777" w:rsidRDefault="005F056F"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 xml:space="preserve">Pourquoi as-tu choisi cet </w:t>
            </w:r>
            <w:r w:rsidR="009E3BDF" w:rsidRPr="00FF5777">
              <w:rPr>
                <w:i/>
                <w:iCs/>
                <w:lang w:val="fr-FR"/>
              </w:rPr>
              <w:t>instrument ?</w:t>
            </w:r>
          </w:p>
          <w:p w14:paraId="1A817A8E" w14:textId="1312ACEF" w:rsidR="005F056F" w:rsidRPr="00FF5777" w:rsidRDefault="005F056F"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 xml:space="preserve">Quel genre de film est-ce que tu aimes </w:t>
            </w:r>
            <w:r w:rsidR="009E3BDF" w:rsidRPr="00FF5777">
              <w:rPr>
                <w:i/>
                <w:iCs/>
                <w:lang w:val="fr-FR"/>
              </w:rPr>
              <w:t>regarder ?</w:t>
            </w:r>
          </w:p>
          <w:p w14:paraId="7B1DD247" w14:textId="6C993CC8" w:rsidR="005F056F" w:rsidRPr="00FF5777" w:rsidRDefault="005F056F"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Quel est le dernier film que tu as vu</w:t>
            </w:r>
            <w:r w:rsidR="00E35EBA" w:rsidRPr="00FF5777">
              <w:rPr>
                <w:i/>
                <w:iCs/>
                <w:lang w:val="fr-FR"/>
              </w:rPr>
              <w:t xml:space="preserve"> </w:t>
            </w:r>
            <w:r w:rsidRPr="00FF5777">
              <w:rPr>
                <w:i/>
                <w:iCs/>
                <w:lang w:val="fr-FR"/>
              </w:rPr>
              <w:t>?</w:t>
            </w:r>
          </w:p>
          <w:p w14:paraId="6BA8ADA5" w14:textId="40422161" w:rsidR="005F056F" w:rsidRPr="00FF5777" w:rsidRDefault="005F056F"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t>Tu fais du sport</w:t>
            </w:r>
            <w:r w:rsidR="00E35EBA" w:rsidRPr="00FF5777">
              <w:rPr>
                <w:i/>
                <w:iCs/>
                <w:lang w:val="fr-FR"/>
              </w:rPr>
              <w:t xml:space="preserve"> </w:t>
            </w:r>
            <w:r w:rsidRPr="00FF5777">
              <w:rPr>
                <w:i/>
                <w:iCs/>
                <w:lang w:val="fr-FR"/>
              </w:rPr>
              <w:t>? Quel sport</w:t>
            </w:r>
            <w:r w:rsidR="00E35EBA" w:rsidRPr="00FF5777">
              <w:rPr>
                <w:i/>
                <w:iCs/>
                <w:lang w:val="fr-FR"/>
              </w:rPr>
              <w:t xml:space="preserve"> </w:t>
            </w:r>
            <w:r w:rsidRPr="00FF5777">
              <w:rPr>
                <w:i/>
                <w:iCs/>
                <w:lang w:val="fr-FR"/>
              </w:rPr>
              <w:t>? Combien de fois par semaine</w:t>
            </w:r>
            <w:r w:rsidR="00E35EBA" w:rsidRPr="00FF5777">
              <w:rPr>
                <w:i/>
                <w:iCs/>
                <w:lang w:val="fr-FR"/>
              </w:rPr>
              <w:t xml:space="preserve"> </w:t>
            </w:r>
            <w:r w:rsidRPr="00FF5777">
              <w:rPr>
                <w:i/>
                <w:iCs/>
                <w:lang w:val="fr-FR"/>
              </w:rPr>
              <w:t xml:space="preserve">? </w:t>
            </w:r>
          </w:p>
          <w:p w14:paraId="411A8CB3" w14:textId="77777777" w:rsidR="005F056F" w:rsidRPr="00FF5777" w:rsidRDefault="005F056F" w:rsidP="00FF5777">
            <w:pPr>
              <w:pStyle w:val="ListBullet"/>
              <w:cnfStyle w:val="000000010000" w:firstRow="0" w:lastRow="0" w:firstColumn="0" w:lastColumn="0" w:oddVBand="0" w:evenVBand="0" w:oddHBand="0" w:evenHBand="1" w:firstRowFirstColumn="0" w:firstRowLastColumn="0" w:lastRowFirstColumn="0" w:lastRowLastColumn="0"/>
              <w:rPr>
                <w:i/>
                <w:iCs/>
                <w:lang w:val="fr-FR"/>
              </w:rPr>
            </w:pPr>
            <w:r w:rsidRPr="00FF5777">
              <w:rPr>
                <w:i/>
                <w:iCs/>
                <w:lang w:val="fr-FR"/>
              </w:rPr>
              <w:lastRenderedPageBreak/>
              <w:t>Pourquoi aimes-tu ce sport ?</w:t>
            </w:r>
          </w:p>
          <w:p w14:paraId="377BC1BF" w14:textId="4338F50D" w:rsidR="005F056F" w:rsidRPr="00E35EBA" w:rsidRDefault="005F056F" w:rsidP="007C40F9">
            <w:pPr>
              <w:pStyle w:val="IOStablelist1bullet2017"/>
              <w:numPr>
                <w:ilvl w:val="0"/>
                <w:numId w:val="0"/>
              </w:numPr>
              <w:ind w:left="425"/>
              <w:cnfStyle w:val="000000010000" w:firstRow="0" w:lastRow="0" w:firstColumn="0" w:lastColumn="0" w:oddVBand="0" w:evenVBand="0" w:oddHBand="0" w:evenHBand="1" w:firstRowFirstColumn="0" w:firstRowLastColumn="0" w:lastRowFirstColumn="0" w:lastRowLastColumn="0"/>
              <w:rPr>
                <w:rFonts w:cs="Helvetica"/>
                <w:i/>
                <w:sz w:val="22"/>
                <w:szCs w:val="22"/>
                <w:lang w:val="fr-FR"/>
              </w:rPr>
            </w:pPr>
          </w:p>
        </w:tc>
      </w:tr>
    </w:tbl>
    <w:p w14:paraId="5D0BE2D4" w14:textId="036AE305" w:rsidR="007E181E" w:rsidRDefault="007E181E" w:rsidP="00115D56">
      <w:pPr>
        <w:pStyle w:val="Heading1"/>
        <w:tabs>
          <w:tab w:val="left" w:pos="10410"/>
        </w:tabs>
        <w:rPr>
          <w:szCs w:val="48"/>
        </w:rPr>
      </w:pPr>
      <w:bookmarkStart w:id="5" w:name="_Toc193207426"/>
      <w:bookmarkEnd w:id="4"/>
      <w:r>
        <w:lastRenderedPageBreak/>
        <w:t>References</w:t>
      </w:r>
      <w:bookmarkEnd w:id="5"/>
      <w:r w:rsidR="00115D56">
        <w:tab/>
      </w:r>
    </w:p>
    <w:p w14:paraId="2C09BDF4" w14:textId="77777777" w:rsidR="007E181E" w:rsidRDefault="007E181E" w:rsidP="007E181E">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CC8F271" w14:textId="77777777" w:rsidR="007E181E" w:rsidRDefault="007E181E" w:rsidP="007E181E">
      <w:pPr>
        <w:pStyle w:val="FeatureBox2"/>
      </w:pPr>
      <w:r>
        <w:t xml:space="preserve">Please refer to the NESA Copyright Disclaimer for more information </w:t>
      </w:r>
      <w:hyperlink r:id="rId17" w:tgtFrame="_blank" w:tooltip="https://educationstandards.nsw.edu.au/wps/portal/nesa/mini-footer/copyright" w:history="1">
        <w:r>
          <w:rPr>
            <w:rStyle w:val="Hyperlink"/>
          </w:rPr>
          <w:t>https://educationstandards.nsw.edu.au/wps/portal/nesa/mini-footer/copyright</w:t>
        </w:r>
      </w:hyperlink>
      <w:r>
        <w:t>.</w:t>
      </w:r>
    </w:p>
    <w:p w14:paraId="14098064" w14:textId="77777777" w:rsidR="007E181E" w:rsidRDefault="007E181E" w:rsidP="007E181E">
      <w:pPr>
        <w:pStyle w:val="FeatureBox2"/>
      </w:pPr>
      <w:r>
        <w:t xml:space="preserve">NESA holds the only official and up-to-date versions of the NSW Curriculum and syllabus documents. Please visit the NSW Education Standards Authority (NESA) website </w:t>
      </w:r>
      <w:hyperlink r:id="rId18" w:history="1">
        <w:r>
          <w:rPr>
            <w:rStyle w:val="Hyperlink"/>
          </w:rPr>
          <w:t>https://educationstandards.nsw.edu.au/</w:t>
        </w:r>
      </w:hyperlink>
      <w:r>
        <w:t xml:space="preserve"> and the NSW Curriculum website </w:t>
      </w:r>
      <w:hyperlink r:id="rId19" w:history="1">
        <w:r>
          <w:rPr>
            <w:rStyle w:val="Hyperlink"/>
          </w:rPr>
          <w:t>https://curriculum.nsw.edu.au</w:t>
        </w:r>
      </w:hyperlink>
      <w:r>
        <w:t>.</w:t>
      </w:r>
    </w:p>
    <w:p w14:paraId="545844DE" w14:textId="0865634B" w:rsidR="007E181E" w:rsidRDefault="007E181E" w:rsidP="007E181E">
      <w:hyperlink r:id="rId20" w:history="1">
        <w:r w:rsidRPr="007E181E">
          <w:rPr>
            <w:rStyle w:val="Hyperlink"/>
          </w:rPr>
          <w:t>French Beginners Stage 6 Syllabus</w:t>
        </w:r>
      </w:hyperlink>
      <w:r w:rsidRPr="007E181E">
        <w:t xml:space="preserve"> © NSW Education Standards Authority (NESA) for and on behalf of the Crown in right of the State of New South Wales, 2009.</w:t>
      </w:r>
    </w:p>
    <w:p w14:paraId="15058419" w14:textId="72830D71" w:rsidR="007E181E" w:rsidRDefault="007E181E" w:rsidP="00335F5C">
      <w:pPr>
        <w:suppressAutoHyphens w:val="0"/>
        <w:spacing w:after="0" w:line="276" w:lineRule="auto"/>
        <w:sectPr w:rsidR="007E181E" w:rsidSect="00B13425">
          <w:headerReference w:type="default" r:id="rId21"/>
          <w:footerReference w:type="even" r:id="rId22"/>
          <w:footerReference w:type="default" r:id="rId23"/>
          <w:headerReference w:type="first" r:id="rId24"/>
          <w:footerReference w:type="first" r:id="rId25"/>
          <w:pgSz w:w="16840" w:h="11900" w:orient="landscape"/>
          <w:pgMar w:top="1134" w:right="1134" w:bottom="1134" w:left="1134" w:header="709" w:footer="709" w:gutter="0"/>
          <w:pgNumType w:start="0"/>
          <w:cols w:space="708"/>
          <w:titlePg/>
          <w:docGrid w:linePitch="360"/>
        </w:sectPr>
      </w:pPr>
    </w:p>
    <w:p w14:paraId="07F46FD5" w14:textId="5A1B83CA" w:rsidR="00226DA0" w:rsidRPr="00A43D4D" w:rsidRDefault="00226DA0" w:rsidP="00226DA0">
      <w:pPr>
        <w:spacing w:line="25" w:lineRule="atLeast"/>
        <w:rPr>
          <w:rStyle w:val="Strong"/>
        </w:rPr>
      </w:pPr>
      <w:r w:rsidRPr="00A43D4D">
        <w:rPr>
          <w:rStyle w:val="Strong"/>
        </w:rPr>
        <w:lastRenderedPageBreak/>
        <w:t xml:space="preserve">© State of New South Wales (Department of Education), </w:t>
      </w:r>
      <w:r w:rsidR="008104FC">
        <w:rPr>
          <w:rStyle w:val="Strong"/>
        </w:rPr>
        <w:t>2021</w:t>
      </w:r>
    </w:p>
    <w:p w14:paraId="4772EC9C" w14:textId="77777777" w:rsidR="00226DA0" w:rsidRDefault="00226DA0" w:rsidP="00226DA0">
      <w:r>
        <w:t xml:space="preserve">The </w:t>
      </w:r>
      <w:r w:rsidRPr="0019460C">
        <w:t>copyright</w:t>
      </w:r>
      <w:r>
        <w:t xml:space="preserve"> material published in this resource is subject to the </w:t>
      </w:r>
      <w:r w:rsidRPr="008204C6">
        <w:rPr>
          <w:i/>
          <w:iCs/>
        </w:rPr>
        <w:t>Copyright Act 1968</w:t>
      </w:r>
      <w:r>
        <w:t xml:space="preserve"> (Cth) and is owned by the NSW Department of Education or, where indicated, by a party other </w:t>
      </w:r>
      <w:r w:rsidRPr="008204C6">
        <w:t>than</w:t>
      </w:r>
      <w:r>
        <w:t xml:space="preserve"> the NSW Department of Education (third-party material).</w:t>
      </w:r>
    </w:p>
    <w:p w14:paraId="1EEBF949" w14:textId="77777777" w:rsidR="00226DA0" w:rsidRDefault="00226DA0" w:rsidP="00226DA0">
      <w:r>
        <w:t xml:space="preserve">Copyright material </w:t>
      </w:r>
      <w:r w:rsidRPr="00DE103F">
        <w:t>available</w:t>
      </w:r>
      <w:r>
        <w:t xml:space="preserve"> in this resource and owned by the NSW Department of Education is licensed under a </w:t>
      </w:r>
      <w:hyperlink r:id="rId26" w:history="1">
        <w:r>
          <w:rPr>
            <w:rStyle w:val="Hyperlink"/>
          </w:rPr>
          <w:t>Creative Commons Attribution 4.0 International (CC BY 4.0) license</w:t>
        </w:r>
      </w:hyperlink>
      <w:r>
        <w:t>.</w:t>
      </w:r>
    </w:p>
    <w:p w14:paraId="5DC72C7A" w14:textId="77777777" w:rsidR="00226DA0" w:rsidRDefault="00226DA0" w:rsidP="00226DA0">
      <w:pPr>
        <w:spacing w:line="300" w:lineRule="auto"/>
      </w:pPr>
      <w:r>
        <w:rPr>
          <w:noProof/>
        </w:rPr>
        <w:drawing>
          <wp:inline distT="0" distB="0" distL="0" distR="0" wp14:anchorId="339D9CCC" wp14:editId="4094FE06">
            <wp:extent cx="1231265" cy="426720"/>
            <wp:effectExtent l="0" t="0" r="6985" b="0"/>
            <wp:docPr id="4" name="Picture 4" descr="Creative Commons Attribution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reative Commons Attribution license log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31265" cy="426720"/>
                    </a:xfrm>
                    <a:prstGeom prst="rect">
                      <a:avLst/>
                    </a:prstGeom>
                    <a:noFill/>
                  </pic:spPr>
                </pic:pic>
              </a:graphicData>
            </a:graphic>
          </wp:inline>
        </w:drawing>
      </w:r>
    </w:p>
    <w:p w14:paraId="3D021EAF" w14:textId="77777777" w:rsidR="00226DA0" w:rsidRPr="0019460C" w:rsidRDefault="00226DA0" w:rsidP="00226DA0">
      <w:r>
        <w:t xml:space="preserve">This license </w:t>
      </w:r>
      <w:r w:rsidRPr="0019460C">
        <w:t>allows you to share and adapt the material for any purpose, even commercially.</w:t>
      </w:r>
    </w:p>
    <w:p w14:paraId="155FFBAA" w14:textId="38E6C10B" w:rsidR="00226DA0" w:rsidRPr="0019460C" w:rsidRDefault="00226DA0" w:rsidP="00226DA0">
      <w:r w:rsidRPr="0019460C">
        <w:t>Attribution should be given to © State of New South Wales (Department of Education), 202</w:t>
      </w:r>
      <w:r w:rsidR="008104FC">
        <w:t>1</w:t>
      </w:r>
      <w:r w:rsidRPr="0019460C">
        <w:t>.</w:t>
      </w:r>
    </w:p>
    <w:p w14:paraId="1E46654D" w14:textId="77777777" w:rsidR="00226DA0" w:rsidRDefault="00226DA0" w:rsidP="00226DA0">
      <w:r w:rsidRPr="0019460C">
        <w:t>Material in this resource</w:t>
      </w:r>
      <w:r>
        <w:t xml:space="preserve"> not available under a Creative Commons license:</w:t>
      </w:r>
    </w:p>
    <w:p w14:paraId="0DA90BD3" w14:textId="77777777" w:rsidR="00226DA0" w:rsidRDefault="00226DA0" w:rsidP="00226DA0">
      <w:pPr>
        <w:pStyle w:val="ListBullet"/>
        <w:spacing w:line="300" w:lineRule="auto"/>
        <w:contextualSpacing/>
      </w:pPr>
      <w:r>
        <w:t>the NSW Department of Education logo, other logos and trademark-protected material</w:t>
      </w:r>
    </w:p>
    <w:p w14:paraId="293750C1" w14:textId="77777777" w:rsidR="00226DA0" w:rsidRDefault="00226DA0" w:rsidP="00226DA0">
      <w:pPr>
        <w:pStyle w:val="ListBullet"/>
        <w:spacing w:line="300" w:lineRule="auto"/>
        <w:contextualSpacing/>
      </w:pPr>
      <w:r>
        <w:t>material owned by a third party that has been reproduced with permission. You will need to obtain permission from the third party to reuse its material.</w:t>
      </w:r>
    </w:p>
    <w:p w14:paraId="4A21D14E" w14:textId="77777777" w:rsidR="00226DA0" w:rsidRPr="004C3763" w:rsidRDefault="00226DA0" w:rsidP="00226DA0">
      <w:pPr>
        <w:pStyle w:val="FeatureBox2"/>
        <w:spacing w:line="30" w:lineRule="atLeast"/>
        <w:rPr>
          <w:rStyle w:val="Strong"/>
        </w:rPr>
      </w:pPr>
      <w:r w:rsidRPr="004C3763">
        <w:rPr>
          <w:rStyle w:val="Strong"/>
        </w:rPr>
        <w:t>Links to third-party material and websites</w:t>
      </w:r>
    </w:p>
    <w:p w14:paraId="0E678B56" w14:textId="77777777" w:rsidR="00226DA0" w:rsidRDefault="00226DA0" w:rsidP="00226DA0">
      <w:pPr>
        <w:pStyle w:val="FeatureBox2"/>
        <w:spacing w:line="30" w:lineRule="atLeast"/>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3559083B" w14:textId="750AC8E5" w:rsidR="00226DA0" w:rsidRPr="00A43D4D" w:rsidRDefault="00226DA0" w:rsidP="00226DA0">
      <w:pPr>
        <w:pStyle w:val="FeatureBox2"/>
        <w:spacing w:line="30" w:lineRule="atLeast"/>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C0AEA">
        <w:rPr>
          <w:rStyle w:val="Emphasis"/>
        </w:rPr>
        <w:t>Copyright Act 1968</w:t>
      </w:r>
      <w:r>
        <w:t xml:space="preserve"> (Cth). The department accepts no responsibility for content on third-party websites.</w:t>
      </w:r>
    </w:p>
    <w:sectPr w:rsidR="00226DA0" w:rsidRPr="00A43D4D" w:rsidSect="00226DA0">
      <w:headerReference w:type="first" r:id="rId28"/>
      <w:footerReference w:type="first" r:id="rId29"/>
      <w:pgSz w:w="16838" w:h="11906"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0DC99" w14:textId="77777777" w:rsidR="00EF7720" w:rsidRDefault="00EF7720" w:rsidP="00191F45">
      <w:r>
        <w:separator/>
      </w:r>
    </w:p>
    <w:p w14:paraId="35EB9BD2" w14:textId="77777777" w:rsidR="00EF7720" w:rsidRDefault="00EF7720"/>
    <w:p w14:paraId="2AC590A5" w14:textId="77777777" w:rsidR="00EF7720" w:rsidRDefault="00EF7720"/>
    <w:p w14:paraId="784ADD1C" w14:textId="77777777" w:rsidR="00EF7720" w:rsidRDefault="00EF7720"/>
  </w:endnote>
  <w:endnote w:type="continuationSeparator" w:id="0">
    <w:p w14:paraId="16893CB7" w14:textId="77777777" w:rsidR="00EF7720" w:rsidRDefault="00EF7720" w:rsidP="00191F45">
      <w:r>
        <w:continuationSeparator/>
      </w:r>
    </w:p>
    <w:p w14:paraId="29EAEC68" w14:textId="77777777" w:rsidR="00EF7720" w:rsidRDefault="00EF7720"/>
    <w:p w14:paraId="347C26E7" w14:textId="77777777" w:rsidR="00EF7720" w:rsidRDefault="00EF7720"/>
    <w:p w14:paraId="19ED2C95" w14:textId="77777777" w:rsidR="00EF7720" w:rsidRDefault="00EF7720"/>
  </w:endnote>
  <w:endnote w:type="continuationNotice" w:id="1">
    <w:p w14:paraId="76F390EE" w14:textId="77777777" w:rsidR="00EF7720" w:rsidRDefault="00EF772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D3D022D-B092-47BD-81A9-9D888ED6C986}"/>
    <w:embedBold r:id="rId2" w:fontKey="{5F8AA5F0-F501-48A7-970D-C2D4F59156A1}"/>
    <w:embedItalic r:id="rId3" w:fontKey="{EBE20576-ECEC-4D1F-A8A4-41B17198B83A}"/>
  </w:font>
  <w:font w:name="Public Sans Light">
    <w:panose1 w:val="00000000000000000000"/>
    <w:charset w:val="00"/>
    <w:family w:val="auto"/>
    <w:pitch w:val="variable"/>
    <w:sig w:usb0="A00000FF" w:usb1="4000205B" w:usb2="00000000" w:usb3="00000000" w:csb0="00000193" w:csb1="00000000"/>
    <w:embedRegular r:id="rId4" w:fontKey="{F7805105-971C-443C-BA3D-9A4789F854F2}"/>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5" w:fontKey="{E82B0D22-7197-45C9-80AD-C14EE8E79BA6}"/>
    <w:embedItalic r:id="rId6" w:fontKey="{DF15EDE2-0E50-4DEE-9997-D28D036F40F0}"/>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embedRegular r:id="rId7" w:fontKey="{BF348FE1-FB67-4DFF-A296-D39314F160AD}"/>
    <w:embedBold r:id="rId8" w:fontKey="{307F57F8-C377-438C-9258-EEBDA8F2F93D}"/>
    <w:embedItalic r:id="rId9" w:fontKey="{3E285DB3-179E-4D5B-99A9-F8807C7A61C3}"/>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10" w:fontKey="{A569D8D6-94EB-4141-AC8F-EC80337B5E97}"/>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A0AA" w14:textId="5A87F532" w:rsidR="006C264D" w:rsidRPr="004D333E" w:rsidRDefault="006C264D" w:rsidP="0095391C">
    <w:pPr>
      <w:pStyle w:val="Footer"/>
      <w:tabs>
        <w:tab w:val="left" w:pos="9356"/>
      </w:tabs>
      <w:jc w:val="center"/>
    </w:pPr>
    <w:r w:rsidRPr="002810D3">
      <w:fldChar w:fldCharType="begin"/>
    </w:r>
    <w:r w:rsidRPr="002810D3">
      <w:instrText xml:space="preserve"> PAGE </w:instrText>
    </w:r>
    <w:r w:rsidRPr="002810D3">
      <w:fldChar w:fldCharType="separate"/>
    </w:r>
    <w:r w:rsidR="003D3928">
      <w:rPr>
        <w:noProof/>
      </w:rPr>
      <w:t>8</w:t>
    </w:r>
    <w:r w:rsidRPr="002810D3">
      <w:fldChar w:fldCharType="end"/>
    </w:r>
    <w:r w:rsidRPr="002810D3">
      <w:tab/>
    </w:r>
    <w:r>
      <w:tab/>
    </w:r>
    <w:r w:rsidR="0095391C">
      <w:t>Stage 6 French Beginners – friends, recreation and pastim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85FDB" w14:textId="186C283B" w:rsidR="006C264D" w:rsidRPr="00B13425" w:rsidRDefault="00B13425" w:rsidP="00B13425">
    <w:pPr>
      <w:pStyle w:val="Footer"/>
      <w:spacing w:before="0"/>
    </w:pPr>
    <w:r>
      <w:t xml:space="preserve">© NSW Department of Education, </w:t>
    </w:r>
    <w:r>
      <w:fldChar w:fldCharType="begin"/>
    </w:r>
    <w:r>
      <w:instrText xml:space="preserve"> DATE  \@ "MMM-yy"  \* MERGEFORMAT </w:instrText>
    </w:r>
    <w:r>
      <w:fldChar w:fldCharType="separate"/>
    </w:r>
    <w:r w:rsidR="004F3B07">
      <w:rPr>
        <w:noProof/>
      </w:rPr>
      <w:t>Jun-25</w:t>
    </w:r>
    <w:r>
      <w:fldChar w:fldCharType="end"/>
    </w:r>
    <w:r>
      <w:ptab w:relativeTo="margin" w:alignment="right" w:leader="none"/>
    </w:r>
    <w:r>
      <w:rPr>
        <w:b/>
        <w:noProof/>
        <w:sz w:val="28"/>
        <w:szCs w:val="28"/>
      </w:rPr>
      <w:drawing>
        <wp:inline distT="0" distB="0" distL="0" distR="0" wp14:anchorId="496BD5DE" wp14:editId="48F87586">
          <wp:extent cx="571500" cy="190500"/>
          <wp:effectExtent l="0" t="0" r="0" b="0"/>
          <wp:docPr id="309967867" name="Picture 30996786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967867" name="Picture 309967867"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A0011" w14:textId="29A6817A" w:rsidR="006C264D" w:rsidRPr="00B13425" w:rsidRDefault="00B13425" w:rsidP="00B13425">
    <w:pPr>
      <w:pStyle w:val="Logo"/>
      <w:jc w:val="right"/>
    </w:pPr>
    <w:r w:rsidRPr="008426B6">
      <w:rPr>
        <w:noProof/>
      </w:rPr>
      <w:drawing>
        <wp:inline distT="0" distB="0" distL="0" distR="0" wp14:anchorId="04E98DBD" wp14:editId="0EEF438F">
          <wp:extent cx="834442" cy="906218"/>
          <wp:effectExtent l="0" t="0" r="3810" b="8255"/>
          <wp:docPr id="1048670028" name="Graphic 104867002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12530" w14:textId="77777777" w:rsidR="00E50CB4" w:rsidRPr="004C3763" w:rsidRDefault="00E50CB4" w:rsidP="004C3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6E076" w14:textId="77777777" w:rsidR="00EF7720" w:rsidRDefault="00EF7720" w:rsidP="00191F45">
      <w:r>
        <w:separator/>
      </w:r>
    </w:p>
    <w:p w14:paraId="3E9DFBE3" w14:textId="77777777" w:rsidR="00EF7720" w:rsidRDefault="00EF7720"/>
    <w:p w14:paraId="4DD51851" w14:textId="77777777" w:rsidR="00EF7720" w:rsidRDefault="00EF7720"/>
    <w:p w14:paraId="0312C800" w14:textId="77777777" w:rsidR="00EF7720" w:rsidRDefault="00EF7720"/>
  </w:footnote>
  <w:footnote w:type="continuationSeparator" w:id="0">
    <w:p w14:paraId="51D77BEF" w14:textId="77777777" w:rsidR="00EF7720" w:rsidRDefault="00EF7720" w:rsidP="00191F45">
      <w:r>
        <w:continuationSeparator/>
      </w:r>
    </w:p>
    <w:p w14:paraId="52BA4F9E" w14:textId="77777777" w:rsidR="00EF7720" w:rsidRDefault="00EF7720"/>
    <w:p w14:paraId="508D43C1" w14:textId="77777777" w:rsidR="00EF7720" w:rsidRDefault="00EF7720"/>
    <w:p w14:paraId="566D1768" w14:textId="77777777" w:rsidR="00EF7720" w:rsidRDefault="00EF7720"/>
  </w:footnote>
  <w:footnote w:type="continuationNotice" w:id="1">
    <w:p w14:paraId="3D91D08B" w14:textId="77777777" w:rsidR="00EF7720" w:rsidRDefault="00EF772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218BA" w14:textId="31BFD7BD" w:rsidR="00B13425" w:rsidRDefault="00600753" w:rsidP="00B13425">
    <w:pPr>
      <w:pStyle w:val="Documentname"/>
    </w:pPr>
    <w:r>
      <w:t xml:space="preserve">French Beginners </w:t>
    </w:r>
    <w:r w:rsidR="0078142C">
      <w:t xml:space="preserve">Stage 6 – </w:t>
    </w:r>
    <w:r>
      <w:t xml:space="preserve">sample unit – </w:t>
    </w:r>
    <w:r w:rsidR="0078142C">
      <w:t>F</w:t>
    </w:r>
    <w:r>
      <w:t>riends, recreations and pastimes</w:t>
    </w:r>
    <w:r w:rsidR="00B13425">
      <w:t xml:space="preserve"> </w:t>
    </w:r>
    <w:r w:rsidR="00B13425" w:rsidRPr="00D2403C">
      <w:t xml:space="preserve">| </w:t>
    </w:r>
    <w:r w:rsidR="00B13425">
      <w:fldChar w:fldCharType="begin"/>
    </w:r>
    <w:r w:rsidR="00B13425">
      <w:instrText xml:space="preserve"> PAGE   \* MERGEFORMAT </w:instrText>
    </w:r>
    <w:r w:rsidR="00B13425">
      <w:fldChar w:fldCharType="separate"/>
    </w:r>
    <w:r w:rsidR="00B13425">
      <w:t>1</w:t>
    </w:r>
    <w:r w:rsidR="00B13425">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5FD85" w14:textId="084F2FD3" w:rsidR="006C264D" w:rsidRPr="00B13425" w:rsidRDefault="004F3B07" w:rsidP="00B13425">
    <w:pPr>
      <w:pStyle w:val="Header"/>
      <w:spacing w:after="0"/>
    </w:pPr>
    <w:r>
      <w:pict w14:anchorId="6893C1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B13425" w:rsidRPr="009D43DD">
      <w:t>NSW Department of Education</w:t>
    </w:r>
    <w:r w:rsidR="00B13425"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203B3" w14:textId="77777777" w:rsidR="00E50CB4" w:rsidRPr="005C0AEA" w:rsidRDefault="00E50CB4" w:rsidP="00A43D4D">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E6E209C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8303F2"/>
    <w:multiLevelType w:val="hybridMultilevel"/>
    <w:tmpl w:val="1F8EE860"/>
    <w:lvl w:ilvl="0" w:tplc="6C22D180">
      <w:start w:val="1"/>
      <w:numFmt w:val="decimal"/>
      <w:pStyle w:val="IOStablelist1numbered2017"/>
      <w:lvlText w:val="%1."/>
      <w:lvlJc w:val="left"/>
      <w:pPr>
        <w:ind w:left="425" w:hanging="227"/>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6BA2F35"/>
    <w:multiLevelType w:val="hybridMultilevel"/>
    <w:tmpl w:val="549C8024"/>
    <w:lvl w:ilvl="0" w:tplc="52BEB4A2">
      <w:start w:val="1"/>
      <w:numFmt w:val="bullet"/>
      <w:pStyle w:val="IOStablelist1bullet2017"/>
      <w:lvlText w:val=""/>
      <w:lvlJc w:val="left"/>
      <w:pPr>
        <w:ind w:left="425" w:hanging="227"/>
      </w:pPr>
      <w:rPr>
        <w:rFonts w:ascii="Symbol" w:hAnsi="Symbol" w:hint="default"/>
        <w:i w:val="0"/>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76454B7"/>
    <w:multiLevelType w:val="hybridMultilevel"/>
    <w:tmpl w:val="9306DCFC"/>
    <w:lvl w:ilvl="0" w:tplc="52BEB4A2">
      <w:start w:val="1"/>
      <w:numFmt w:val="bullet"/>
      <w:lvlText w:val=""/>
      <w:lvlJc w:val="left"/>
      <w:pPr>
        <w:ind w:left="425" w:hanging="227"/>
      </w:pPr>
      <w:rPr>
        <w:rFonts w:ascii="Symbol" w:hAnsi="Symbol" w:hint="default"/>
        <w:i w:val="0"/>
      </w:rPr>
    </w:lvl>
    <w:lvl w:ilvl="1" w:tplc="3684B1B0">
      <w:numFmt w:val="bullet"/>
      <w:lvlText w:val="•"/>
      <w:lvlJc w:val="left"/>
      <w:pPr>
        <w:ind w:left="1800" w:hanging="72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392312619">
    <w:abstractNumId w:val="6"/>
  </w:num>
  <w:num w:numId="2" w16cid:durableId="594439057">
    <w:abstractNumId w:val="5"/>
  </w:num>
  <w:num w:numId="3" w16cid:durableId="1074162345">
    <w:abstractNumId w:val="2"/>
  </w:num>
  <w:num w:numId="4" w16cid:durableId="140083035">
    <w:abstractNumId w:val="8"/>
  </w:num>
  <w:num w:numId="5" w16cid:durableId="1150750004">
    <w:abstractNumId w:val="7"/>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6" w16cid:durableId="1204371691">
    <w:abstractNumId w:val="0"/>
  </w:num>
  <w:num w:numId="7" w16cid:durableId="1138032781">
    <w:abstractNumId w:val="3"/>
  </w:num>
  <w:num w:numId="8" w16cid:durableId="320038514">
    <w:abstractNumId w:val="9"/>
  </w:num>
  <w:num w:numId="9" w16cid:durableId="1979916371">
    <w:abstractNumId w:val="4"/>
  </w:num>
  <w:num w:numId="10" w16cid:durableId="197833541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4096" w:nlCheck="1" w:checkStyle="0"/>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s-CO" w:vendorID="64" w:dllVersion="4096" w:nlCheck="1" w:checkStyle="0"/>
  <w:activeWritingStyle w:appName="MSWord" w:lang="fr-FR" w:vendorID="64" w:dllVersion="0" w:nlCheck="1" w:checkStyle="0"/>
  <w:activeWritingStyle w:appName="MSWord" w:lang="en-AU" w:vendorID="64" w:dllVersion="0"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be0NDU0NTeztDBQ0lEKTi0uzszPAykwqgUAxmBWXiwAAAA="/>
  </w:docVars>
  <w:rsids>
    <w:rsidRoot w:val="005713CC"/>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7F2D"/>
    <w:rsid w:val="00040BF3"/>
    <w:rsid w:val="000423E3"/>
    <w:rsid w:val="0004292D"/>
    <w:rsid w:val="00042D30"/>
    <w:rsid w:val="00043FA0"/>
    <w:rsid w:val="00044C5D"/>
    <w:rsid w:val="00044D23"/>
    <w:rsid w:val="00046473"/>
    <w:rsid w:val="00050132"/>
    <w:rsid w:val="000507E6"/>
    <w:rsid w:val="0005163D"/>
    <w:rsid w:val="000534F4"/>
    <w:rsid w:val="000535B7"/>
    <w:rsid w:val="00053726"/>
    <w:rsid w:val="000562A7"/>
    <w:rsid w:val="000564F8"/>
    <w:rsid w:val="00057BC8"/>
    <w:rsid w:val="000604B9"/>
    <w:rsid w:val="00061232"/>
    <w:rsid w:val="000613C4"/>
    <w:rsid w:val="000620E8"/>
    <w:rsid w:val="00062708"/>
    <w:rsid w:val="000645C6"/>
    <w:rsid w:val="00065A16"/>
    <w:rsid w:val="00067875"/>
    <w:rsid w:val="00071D06"/>
    <w:rsid w:val="0007214A"/>
    <w:rsid w:val="000726CD"/>
    <w:rsid w:val="00072B6E"/>
    <w:rsid w:val="00072DFB"/>
    <w:rsid w:val="00075B4E"/>
    <w:rsid w:val="00077A7C"/>
    <w:rsid w:val="00082E53"/>
    <w:rsid w:val="000844F9"/>
    <w:rsid w:val="00084830"/>
    <w:rsid w:val="0008606A"/>
    <w:rsid w:val="00086656"/>
    <w:rsid w:val="00086D87"/>
    <w:rsid w:val="000872D6"/>
    <w:rsid w:val="00090628"/>
    <w:rsid w:val="00091A51"/>
    <w:rsid w:val="0009452F"/>
    <w:rsid w:val="00096701"/>
    <w:rsid w:val="000A0C05"/>
    <w:rsid w:val="000A33D4"/>
    <w:rsid w:val="000A41E7"/>
    <w:rsid w:val="000A451E"/>
    <w:rsid w:val="000A4F01"/>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4DC3"/>
    <w:rsid w:val="000C575E"/>
    <w:rsid w:val="000C61FB"/>
    <w:rsid w:val="000C6F89"/>
    <w:rsid w:val="000C7D4F"/>
    <w:rsid w:val="000D0FC1"/>
    <w:rsid w:val="000D2063"/>
    <w:rsid w:val="000D24EC"/>
    <w:rsid w:val="000D2C3A"/>
    <w:rsid w:val="000D48A8"/>
    <w:rsid w:val="000D4B5A"/>
    <w:rsid w:val="000D55B1"/>
    <w:rsid w:val="000D64D8"/>
    <w:rsid w:val="000E33EC"/>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7FDD"/>
    <w:rsid w:val="001113CC"/>
    <w:rsid w:val="00113763"/>
    <w:rsid w:val="00113CFB"/>
    <w:rsid w:val="00114B7D"/>
    <w:rsid w:val="00115D56"/>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276E"/>
    <w:rsid w:val="0014339E"/>
    <w:rsid w:val="00143921"/>
    <w:rsid w:val="00146F04"/>
    <w:rsid w:val="00150EBC"/>
    <w:rsid w:val="001520B0"/>
    <w:rsid w:val="00153562"/>
    <w:rsid w:val="0015446A"/>
    <w:rsid w:val="0015487C"/>
    <w:rsid w:val="00155144"/>
    <w:rsid w:val="0015712E"/>
    <w:rsid w:val="00162C3A"/>
    <w:rsid w:val="00165FF0"/>
    <w:rsid w:val="0017075C"/>
    <w:rsid w:val="00170CB5"/>
    <w:rsid w:val="00171601"/>
    <w:rsid w:val="00174183"/>
    <w:rsid w:val="00176C65"/>
    <w:rsid w:val="001770C6"/>
    <w:rsid w:val="00180710"/>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159"/>
    <w:rsid w:val="002016B9"/>
    <w:rsid w:val="00201825"/>
    <w:rsid w:val="00201CB2"/>
    <w:rsid w:val="00202266"/>
    <w:rsid w:val="00203A47"/>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6DA0"/>
    <w:rsid w:val="002270CC"/>
    <w:rsid w:val="00227421"/>
    <w:rsid w:val="00227894"/>
    <w:rsid w:val="0022791F"/>
    <w:rsid w:val="00231E53"/>
    <w:rsid w:val="00233C19"/>
    <w:rsid w:val="00234830"/>
    <w:rsid w:val="00234E8E"/>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167"/>
    <w:rsid w:val="00251349"/>
    <w:rsid w:val="00253532"/>
    <w:rsid w:val="002540D3"/>
    <w:rsid w:val="00254B2A"/>
    <w:rsid w:val="002556DB"/>
    <w:rsid w:val="00256D4F"/>
    <w:rsid w:val="00260EE8"/>
    <w:rsid w:val="00260F28"/>
    <w:rsid w:val="0026131D"/>
    <w:rsid w:val="00263542"/>
    <w:rsid w:val="00266738"/>
    <w:rsid w:val="00266D0C"/>
    <w:rsid w:val="00272B08"/>
    <w:rsid w:val="002739A9"/>
    <w:rsid w:val="00273F94"/>
    <w:rsid w:val="002760B7"/>
    <w:rsid w:val="00277851"/>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5B0"/>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990"/>
    <w:rsid w:val="002F749C"/>
    <w:rsid w:val="00300394"/>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494"/>
    <w:rsid w:val="0032193F"/>
    <w:rsid w:val="00322186"/>
    <w:rsid w:val="00322962"/>
    <w:rsid w:val="0032403E"/>
    <w:rsid w:val="00324D73"/>
    <w:rsid w:val="00325B7B"/>
    <w:rsid w:val="0033147A"/>
    <w:rsid w:val="0033193C"/>
    <w:rsid w:val="00332B30"/>
    <w:rsid w:val="0033532B"/>
    <w:rsid w:val="00335F5C"/>
    <w:rsid w:val="00336799"/>
    <w:rsid w:val="00337929"/>
    <w:rsid w:val="00340003"/>
    <w:rsid w:val="003429B7"/>
    <w:rsid w:val="00342B92"/>
    <w:rsid w:val="00343B23"/>
    <w:rsid w:val="003444A9"/>
    <w:rsid w:val="003445F2"/>
    <w:rsid w:val="00345555"/>
    <w:rsid w:val="00345597"/>
    <w:rsid w:val="00345EB0"/>
    <w:rsid w:val="0034764B"/>
    <w:rsid w:val="0034780A"/>
    <w:rsid w:val="00347CBE"/>
    <w:rsid w:val="003503AC"/>
    <w:rsid w:val="00352097"/>
    <w:rsid w:val="00352686"/>
    <w:rsid w:val="003534AD"/>
    <w:rsid w:val="00357136"/>
    <w:rsid w:val="0035767F"/>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63E"/>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507"/>
    <w:rsid w:val="003A6624"/>
    <w:rsid w:val="003A695D"/>
    <w:rsid w:val="003A6A25"/>
    <w:rsid w:val="003A6F6B"/>
    <w:rsid w:val="003A7BBB"/>
    <w:rsid w:val="003B007C"/>
    <w:rsid w:val="003B225F"/>
    <w:rsid w:val="003B3CB0"/>
    <w:rsid w:val="003B7BBB"/>
    <w:rsid w:val="003C0FB3"/>
    <w:rsid w:val="003C3990"/>
    <w:rsid w:val="003C434B"/>
    <w:rsid w:val="003C489D"/>
    <w:rsid w:val="003C54B8"/>
    <w:rsid w:val="003C6480"/>
    <w:rsid w:val="003C687F"/>
    <w:rsid w:val="003C723C"/>
    <w:rsid w:val="003D0F7F"/>
    <w:rsid w:val="003D22E3"/>
    <w:rsid w:val="003D3928"/>
    <w:rsid w:val="003D3CF0"/>
    <w:rsid w:val="003D53BF"/>
    <w:rsid w:val="003D6021"/>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38B8"/>
    <w:rsid w:val="004140E0"/>
    <w:rsid w:val="00414D5B"/>
    <w:rsid w:val="004163AD"/>
    <w:rsid w:val="0041645A"/>
    <w:rsid w:val="00417BB8"/>
    <w:rsid w:val="00420300"/>
    <w:rsid w:val="00421CC4"/>
    <w:rsid w:val="00422832"/>
    <w:rsid w:val="0042354D"/>
    <w:rsid w:val="0042511A"/>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86F25"/>
    <w:rsid w:val="004903E0"/>
    <w:rsid w:val="00490D60"/>
    <w:rsid w:val="00491F9C"/>
    <w:rsid w:val="00493120"/>
    <w:rsid w:val="00493E37"/>
    <w:rsid w:val="004949C7"/>
    <w:rsid w:val="00494FDC"/>
    <w:rsid w:val="004A0489"/>
    <w:rsid w:val="004A161B"/>
    <w:rsid w:val="004A4146"/>
    <w:rsid w:val="004A47DB"/>
    <w:rsid w:val="004A5AAE"/>
    <w:rsid w:val="004A6AB7"/>
    <w:rsid w:val="004A7284"/>
    <w:rsid w:val="004A7E1A"/>
    <w:rsid w:val="004B0073"/>
    <w:rsid w:val="004B1541"/>
    <w:rsid w:val="004B240E"/>
    <w:rsid w:val="004B2856"/>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B07"/>
    <w:rsid w:val="004F4E1D"/>
    <w:rsid w:val="004F6257"/>
    <w:rsid w:val="004F6A25"/>
    <w:rsid w:val="004F6AB0"/>
    <w:rsid w:val="004F6B4D"/>
    <w:rsid w:val="004F6F40"/>
    <w:rsid w:val="005000BD"/>
    <w:rsid w:val="005000DD"/>
    <w:rsid w:val="00503948"/>
    <w:rsid w:val="00503B09"/>
    <w:rsid w:val="00504F5C"/>
    <w:rsid w:val="00505262"/>
    <w:rsid w:val="0050595E"/>
    <w:rsid w:val="0050597B"/>
    <w:rsid w:val="00506DF8"/>
    <w:rsid w:val="00507451"/>
    <w:rsid w:val="00511F4D"/>
    <w:rsid w:val="00514D6B"/>
    <w:rsid w:val="0051574E"/>
    <w:rsid w:val="0051725F"/>
    <w:rsid w:val="00520095"/>
    <w:rsid w:val="00520645"/>
    <w:rsid w:val="0052168D"/>
    <w:rsid w:val="0052396A"/>
    <w:rsid w:val="00526843"/>
    <w:rsid w:val="0052782C"/>
    <w:rsid w:val="00527A41"/>
    <w:rsid w:val="00530E46"/>
    <w:rsid w:val="005324EF"/>
    <w:rsid w:val="0053286B"/>
    <w:rsid w:val="00536369"/>
    <w:rsid w:val="005400FF"/>
    <w:rsid w:val="00540E99"/>
    <w:rsid w:val="00541130"/>
    <w:rsid w:val="00546A8B"/>
    <w:rsid w:val="00546D5E"/>
    <w:rsid w:val="00546F02"/>
    <w:rsid w:val="00547183"/>
    <w:rsid w:val="0054770B"/>
    <w:rsid w:val="00551028"/>
    <w:rsid w:val="00551073"/>
    <w:rsid w:val="00551DA4"/>
    <w:rsid w:val="0055213A"/>
    <w:rsid w:val="00554956"/>
    <w:rsid w:val="00557BE6"/>
    <w:rsid w:val="005600BC"/>
    <w:rsid w:val="0056045F"/>
    <w:rsid w:val="00563104"/>
    <w:rsid w:val="005646C1"/>
    <w:rsid w:val="005646CC"/>
    <w:rsid w:val="005652E4"/>
    <w:rsid w:val="00565730"/>
    <w:rsid w:val="00566671"/>
    <w:rsid w:val="00567B22"/>
    <w:rsid w:val="0057134C"/>
    <w:rsid w:val="005713C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299F"/>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3E4"/>
    <w:rsid w:val="005D5A78"/>
    <w:rsid w:val="005D5DB0"/>
    <w:rsid w:val="005E0B43"/>
    <w:rsid w:val="005E4742"/>
    <w:rsid w:val="005E6829"/>
    <w:rsid w:val="005F056F"/>
    <w:rsid w:val="005F10D4"/>
    <w:rsid w:val="005F26E8"/>
    <w:rsid w:val="005F275A"/>
    <w:rsid w:val="005F2E08"/>
    <w:rsid w:val="005F66C3"/>
    <w:rsid w:val="005F78DD"/>
    <w:rsid w:val="005F7A4D"/>
    <w:rsid w:val="00600753"/>
    <w:rsid w:val="00601B68"/>
    <w:rsid w:val="0060359B"/>
    <w:rsid w:val="00603F69"/>
    <w:rsid w:val="006040DA"/>
    <w:rsid w:val="006047BD"/>
    <w:rsid w:val="00607675"/>
    <w:rsid w:val="00610F53"/>
    <w:rsid w:val="00612E3F"/>
    <w:rsid w:val="00612EAE"/>
    <w:rsid w:val="00613208"/>
    <w:rsid w:val="00616767"/>
    <w:rsid w:val="0061698B"/>
    <w:rsid w:val="00616F61"/>
    <w:rsid w:val="00620917"/>
    <w:rsid w:val="006213B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45BF"/>
    <w:rsid w:val="006954D4"/>
    <w:rsid w:val="0069598B"/>
    <w:rsid w:val="00695AF0"/>
    <w:rsid w:val="006A1A8E"/>
    <w:rsid w:val="006A1CF6"/>
    <w:rsid w:val="006A2D9E"/>
    <w:rsid w:val="006A36DB"/>
    <w:rsid w:val="006A3EF2"/>
    <w:rsid w:val="006A44D0"/>
    <w:rsid w:val="006A48C1"/>
    <w:rsid w:val="006A510D"/>
    <w:rsid w:val="006A51A4"/>
    <w:rsid w:val="006A6C0E"/>
    <w:rsid w:val="006B06B2"/>
    <w:rsid w:val="006B1FFA"/>
    <w:rsid w:val="006B3564"/>
    <w:rsid w:val="006B37E6"/>
    <w:rsid w:val="006B3D8F"/>
    <w:rsid w:val="006B42E3"/>
    <w:rsid w:val="006B44E9"/>
    <w:rsid w:val="006B73E5"/>
    <w:rsid w:val="006C00A3"/>
    <w:rsid w:val="006C264D"/>
    <w:rsid w:val="006C7AB5"/>
    <w:rsid w:val="006C7E21"/>
    <w:rsid w:val="006D062E"/>
    <w:rsid w:val="006D0817"/>
    <w:rsid w:val="006D0996"/>
    <w:rsid w:val="006D2405"/>
    <w:rsid w:val="006D3A0E"/>
    <w:rsid w:val="006D4A39"/>
    <w:rsid w:val="006D4CE0"/>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6609"/>
    <w:rsid w:val="00701DAC"/>
    <w:rsid w:val="00704694"/>
    <w:rsid w:val="007058CD"/>
    <w:rsid w:val="00705D75"/>
    <w:rsid w:val="00706DD0"/>
    <w:rsid w:val="0070723B"/>
    <w:rsid w:val="00712DA7"/>
    <w:rsid w:val="00714956"/>
    <w:rsid w:val="00715F89"/>
    <w:rsid w:val="00716FB7"/>
    <w:rsid w:val="00717C66"/>
    <w:rsid w:val="0072025C"/>
    <w:rsid w:val="0072144B"/>
    <w:rsid w:val="00722D6B"/>
    <w:rsid w:val="00723956"/>
    <w:rsid w:val="00724203"/>
    <w:rsid w:val="0072514F"/>
    <w:rsid w:val="00725C3B"/>
    <w:rsid w:val="00725D14"/>
    <w:rsid w:val="007266FB"/>
    <w:rsid w:val="0073212B"/>
    <w:rsid w:val="00733D6A"/>
    <w:rsid w:val="00734065"/>
    <w:rsid w:val="00734894"/>
    <w:rsid w:val="00735327"/>
    <w:rsid w:val="00735451"/>
    <w:rsid w:val="00736C2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192"/>
    <w:rsid w:val="007635C3"/>
    <w:rsid w:val="00765E06"/>
    <w:rsid w:val="00765F79"/>
    <w:rsid w:val="0077019D"/>
    <w:rsid w:val="007706FF"/>
    <w:rsid w:val="00770891"/>
    <w:rsid w:val="00770C61"/>
    <w:rsid w:val="00772BA3"/>
    <w:rsid w:val="00775191"/>
    <w:rsid w:val="007763FE"/>
    <w:rsid w:val="00776998"/>
    <w:rsid w:val="007776A2"/>
    <w:rsid w:val="00777849"/>
    <w:rsid w:val="00780A99"/>
    <w:rsid w:val="0078142C"/>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B761F"/>
    <w:rsid w:val="007C057B"/>
    <w:rsid w:val="007C1661"/>
    <w:rsid w:val="007C1A9E"/>
    <w:rsid w:val="007C40F9"/>
    <w:rsid w:val="007C6E38"/>
    <w:rsid w:val="007C751E"/>
    <w:rsid w:val="007D212E"/>
    <w:rsid w:val="007D2684"/>
    <w:rsid w:val="007D458F"/>
    <w:rsid w:val="007D5655"/>
    <w:rsid w:val="007D5A52"/>
    <w:rsid w:val="007D7CF5"/>
    <w:rsid w:val="007D7E58"/>
    <w:rsid w:val="007E181E"/>
    <w:rsid w:val="007E41AD"/>
    <w:rsid w:val="007E5E9E"/>
    <w:rsid w:val="007F1493"/>
    <w:rsid w:val="007F15BC"/>
    <w:rsid w:val="007F3524"/>
    <w:rsid w:val="007F576D"/>
    <w:rsid w:val="007F637A"/>
    <w:rsid w:val="007F66A6"/>
    <w:rsid w:val="007F76BF"/>
    <w:rsid w:val="00800197"/>
    <w:rsid w:val="008003CD"/>
    <w:rsid w:val="00800512"/>
    <w:rsid w:val="00801687"/>
    <w:rsid w:val="008019EE"/>
    <w:rsid w:val="00802022"/>
    <w:rsid w:val="0080207C"/>
    <w:rsid w:val="008028A3"/>
    <w:rsid w:val="008059C1"/>
    <w:rsid w:val="0080662F"/>
    <w:rsid w:val="00806C91"/>
    <w:rsid w:val="008104FC"/>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5468"/>
    <w:rsid w:val="008563D3"/>
    <w:rsid w:val="00856E64"/>
    <w:rsid w:val="00860A52"/>
    <w:rsid w:val="00862960"/>
    <w:rsid w:val="00863532"/>
    <w:rsid w:val="008636B3"/>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44A8"/>
    <w:rsid w:val="00885C59"/>
    <w:rsid w:val="00887454"/>
    <w:rsid w:val="00890C47"/>
    <w:rsid w:val="0089256F"/>
    <w:rsid w:val="008933A8"/>
    <w:rsid w:val="00893CDB"/>
    <w:rsid w:val="00893D12"/>
    <w:rsid w:val="0089468F"/>
    <w:rsid w:val="00895105"/>
    <w:rsid w:val="00895316"/>
    <w:rsid w:val="00895861"/>
    <w:rsid w:val="008979B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19C3"/>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32D"/>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717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E70"/>
    <w:rsid w:val="00942056"/>
    <w:rsid w:val="009429D1"/>
    <w:rsid w:val="00942E67"/>
    <w:rsid w:val="00943299"/>
    <w:rsid w:val="009438A7"/>
    <w:rsid w:val="009458AF"/>
    <w:rsid w:val="00946555"/>
    <w:rsid w:val="009520A1"/>
    <w:rsid w:val="009522E2"/>
    <w:rsid w:val="0095259D"/>
    <w:rsid w:val="009528C1"/>
    <w:rsid w:val="009532C7"/>
    <w:rsid w:val="00953891"/>
    <w:rsid w:val="0095391C"/>
    <w:rsid w:val="00953E82"/>
    <w:rsid w:val="00955D6C"/>
    <w:rsid w:val="00960547"/>
    <w:rsid w:val="00960CCA"/>
    <w:rsid w:val="00960E03"/>
    <w:rsid w:val="00961CC3"/>
    <w:rsid w:val="009624AB"/>
    <w:rsid w:val="00962BA9"/>
    <w:rsid w:val="009634F6"/>
    <w:rsid w:val="00963579"/>
    <w:rsid w:val="0096422F"/>
    <w:rsid w:val="00964AE3"/>
    <w:rsid w:val="00965F05"/>
    <w:rsid w:val="0096720F"/>
    <w:rsid w:val="00970072"/>
    <w:rsid w:val="0097036E"/>
    <w:rsid w:val="009718BF"/>
    <w:rsid w:val="00973DB2"/>
    <w:rsid w:val="009743AB"/>
    <w:rsid w:val="00981475"/>
    <w:rsid w:val="00981668"/>
    <w:rsid w:val="00983F10"/>
    <w:rsid w:val="00984331"/>
    <w:rsid w:val="00984C07"/>
    <w:rsid w:val="00985F69"/>
    <w:rsid w:val="00987813"/>
    <w:rsid w:val="00990C18"/>
    <w:rsid w:val="00990C46"/>
    <w:rsid w:val="00991DEF"/>
    <w:rsid w:val="00992659"/>
    <w:rsid w:val="0099359F"/>
    <w:rsid w:val="00993B98"/>
    <w:rsid w:val="00993F37"/>
    <w:rsid w:val="009944F9"/>
    <w:rsid w:val="009956C1"/>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04E"/>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BDF"/>
    <w:rsid w:val="009E445D"/>
    <w:rsid w:val="009E56EB"/>
    <w:rsid w:val="009E6AB6"/>
    <w:rsid w:val="009E6B21"/>
    <w:rsid w:val="009E7F27"/>
    <w:rsid w:val="009F1A7D"/>
    <w:rsid w:val="009F3431"/>
    <w:rsid w:val="009F3838"/>
    <w:rsid w:val="009F3ECD"/>
    <w:rsid w:val="009F4B19"/>
    <w:rsid w:val="009F5F05"/>
    <w:rsid w:val="009F7315"/>
    <w:rsid w:val="009F73D1"/>
    <w:rsid w:val="009F786B"/>
    <w:rsid w:val="00A00D40"/>
    <w:rsid w:val="00A04A93"/>
    <w:rsid w:val="00A07569"/>
    <w:rsid w:val="00A07749"/>
    <w:rsid w:val="00A078FB"/>
    <w:rsid w:val="00A10CE1"/>
    <w:rsid w:val="00A10CED"/>
    <w:rsid w:val="00A128C6"/>
    <w:rsid w:val="00A143CE"/>
    <w:rsid w:val="00A16D9B"/>
    <w:rsid w:val="00A21A49"/>
    <w:rsid w:val="00A231E9"/>
    <w:rsid w:val="00A25903"/>
    <w:rsid w:val="00A26CBB"/>
    <w:rsid w:val="00A307AE"/>
    <w:rsid w:val="00A35321"/>
    <w:rsid w:val="00A35E8B"/>
    <w:rsid w:val="00A3669F"/>
    <w:rsid w:val="00A41A01"/>
    <w:rsid w:val="00A429A9"/>
    <w:rsid w:val="00A43CFF"/>
    <w:rsid w:val="00A44498"/>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799E"/>
    <w:rsid w:val="00A905C6"/>
    <w:rsid w:val="00A90A0B"/>
    <w:rsid w:val="00A91418"/>
    <w:rsid w:val="00A91A18"/>
    <w:rsid w:val="00A9244B"/>
    <w:rsid w:val="00A932DF"/>
    <w:rsid w:val="00A947CF"/>
    <w:rsid w:val="00A95F5B"/>
    <w:rsid w:val="00A96D9C"/>
    <w:rsid w:val="00A971EF"/>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25"/>
    <w:rsid w:val="00B13498"/>
    <w:rsid w:val="00B13DA2"/>
    <w:rsid w:val="00B153F6"/>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1E5"/>
    <w:rsid w:val="00B40556"/>
    <w:rsid w:val="00B43107"/>
    <w:rsid w:val="00B45AC4"/>
    <w:rsid w:val="00B45E0A"/>
    <w:rsid w:val="00B47A18"/>
    <w:rsid w:val="00B51CD5"/>
    <w:rsid w:val="00B51EC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A5F6B"/>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41DC"/>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FB6"/>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B97"/>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84D"/>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C54"/>
    <w:rsid w:val="00C767C7"/>
    <w:rsid w:val="00C779FD"/>
    <w:rsid w:val="00C77D84"/>
    <w:rsid w:val="00C80B9E"/>
    <w:rsid w:val="00C841B7"/>
    <w:rsid w:val="00C84A6C"/>
    <w:rsid w:val="00C8667D"/>
    <w:rsid w:val="00C86967"/>
    <w:rsid w:val="00C928A8"/>
    <w:rsid w:val="00C93044"/>
    <w:rsid w:val="00C95246"/>
    <w:rsid w:val="00CA103E"/>
    <w:rsid w:val="00CA64CC"/>
    <w:rsid w:val="00CA6C45"/>
    <w:rsid w:val="00CA74F6"/>
    <w:rsid w:val="00CA7603"/>
    <w:rsid w:val="00CB364E"/>
    <w:rsid w:val="00CB37B8"/>
    <w:rsid w:val="00CB4F1A"/>
    <w:rsid w:val="00CB5863"/>
    <w:rsid w:val="00CB58B4"/>
    <w:rsid w:val="00CB6577"/>
    <w:rsid w:val="00CB6768"/>
    <w:rsid w:val="00CB74C7"/>
    <w:rsid w:val="00CC1FE9"/>
    <w:rsid w:val="00CC3B49"/>
    <w:rsid w:val="00CC3D04"/>
    <w:rsid w:val="00CC4AF7"/>
    <w:rsid w:val="00CC54E5"/>
    <w:rsid w:val="00CC6B96"/>
    <w:rsid w:val="00CC6F04"/>
    <w:rsid w:val="00CC7B94"/>
    <w:rsid w:val="00CD2B1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178"/>
    <w:rsid w:val="00D0447B"/>
    <w:rsid w:val="00D04894"/>
    <w:rsid w:val="00D048A2"/>
    <w:rsid w:val="00D05286"/>
    <w:rsid w:val="00D053CE"/>
    <w:rsid w:val="00D055EB"/>
    <w:rsid w:val="00D056FE"/>
    <w:rsid w:val="00D05B56"/>
    <w:rsid w:val="00D05D60"/>
    <w:rsid w:val="00D114B2"/>
    <w:rsid w:val="00D121C4"/>
    <w:rsid w:val="00D14274"/>
    <w:rsid w:val="00D15E5B"/>
    <w:rsid w:val="00D17C62"/>
    <w:rsid w:val="00D21586"/>
    <w:rsid w:val="00D21EA5"/>
    <w:rsid w:val="00D23A38"/>
    <w:rsid w:val="00D24CFD"/>
    <w:rsid w:val="00D2574C"/>
    <w:rsid w:val="00D26D79"/>
    <w:rsid w:val="00D27C2B"/>
    <w:rsid w:val="00D33363"/>
    <w:rsid w:val="00D33419"/>
    <w:rsid w:val="00D33A0A"/>
    <w:rsid w:val="00D34943"/>
    <w:rsid w:val="00D34A2B"/>
    <w:rsid w:val="00D35409"/>
    <w:rsid w:val="00D359D4"/>
    <w:rsid w:val="00D41B88"/>
    <w:rsid w:val="00D41E23"/>
    <w:rsid w:val="00D429EC"/>
    <w:rsid w:val="00D43D44"/>
    <w:rsid w:val="00D43EBB"/>
    <w:rsid w:val="00D44E4E"/>
    <w:rsid w:val="00D4526F"/>
    <w:rsid w:val="00D46D26"/>
    <w:rsid w:val="00D51254"/>
    <w:rsid w:val="00D51627"/>
    <w:rsid w:val="00D51E1A"/>
    <w:rsid w:val="00D52344"/>
    <w:rsid w:val="00D53831"/>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77022"/>
    <w:rsid w:val="00D82E32"/>
    <w:rsid w:val="00D83974"/>
    <w:rsid w:val="00D84133"/>
    <w:rsid w:val="00D8431C"/>
    <w:rsid w:val="00D85133"/>
    <w:rsid w:val="00D91607"/>
    <w:rsid w:val="00D92C82"/>
    <w:rsid w:val="00D93336"/>
    <w:rsid w:val="00D94314"/>
    <w:rsid w:val="00D95BC7"/>
    <w:rsid w:val="00D95C17"/>
    <w:rsid w:val="00D96043"/>
    <w:rsid w:val="00D97779"/>
    <w:rsid w:val="00DA0760"/>
    <w:rsid w:val="00DA52F5"/>
    <w:rsid w:val="00DA73A3"/>
    <w:rsid w:val="00DB13AB"/>
    <w:rsid w:val="00DB3080"/>
    <w:rsid w:val="00DB4E12"/>
    <w:rsid w:val="00DB5771"/>
    <w:rsid w:val="00DC0AB6"/>
    <w:rsid w:val="00DC21CF"/>
    <w:rsid w:val="00DC3395"/>
    <w:rsid w:val="00DC3664"/>
    <w:rsid w:val="00DC4B9B"/>
    <w:rsid w:val="00DC6EFC"/>
    <w:rsid w:val="00DC7CDE"/>
    <w:rsid w:val="00DD036B"/>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2EDE"/>
    <w:rsid w:val="00E331FB"/>
    <w:rsid w:val="00E33DF4"/>
    <w:rsid w:val="00E35EBA"/>
    <w:rsid w:val="00E35EDE"/>
    <w:rsid w:val="00E36528"/>
    <w:rsid w:val="00E3658E"/>
    <w:rsid w:val="00E409B4"/>
    <w:rsid w:val="00E40CF7"/>
    <w:rsid w:val="00E413B8"/>
    <w:rsid w:val="00E434EB"/>
    <w:rsid w:val="00E440C0"/>
    <w:rsid w:val="00E464C6"/>
    <w:rsid w:val="00E4683D"/>
    <w:rsid w:val="00E46CA0"/>
    <w:rsid w:val="00E47577"/>
    <w:rsid w:val="00E504A1"/>
    <w:rsid w:val="00E50CB4"/>
    <w:rsid w:val="00E51231"/>
    <w:rsid w:val="00E52A67"/>
    <w:rsid w:val="00E602A7"/>
    <w:rsid w:val="00E619E1"/>
    <w:rsid w:val="00E62FBE"/>
    <w:rsid w:val="00E63389"/>
    <w:rsid w:val="00E64202"/>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6F"/>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503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6C15"/>
    <w:rsid w:val="00EE788B"/>
    <w:rsid w:val="00EF00ED"/>
    <w:rsid w:val="00EF0192"/>
    <w:rsid w:val="00EF0196"/>
    <w:rsid w:val="00EF06A8"/>
    <w:rsid w:val="00EF0943"/>
    <w:rsid w:val="00EF0EAD"/>
    <w:rsid w:val="00EF4CB1"/>
    <w:rsid w:val="00EF5798"/>
    <w:rsid w:val="00EF58A8"/>
    <w:rsid w:val="00EF5AF3"/>
    <w:rsid w:val="00EF60A5"/>
    <w:rsid w:val="00EF60E5"/>
    <w:rsid w:val="00EF6948"/>
    <w:rsid w:val="00EF6A0C"/>
    <w:rsid w:val="00EF6E7F"/>
    <w:rsid w:val="00EF7720"/>
    <w:rsid w:val="00F013B9"/>
    <w:rsid w:val="00F01D8F"/>
    <w:rsid w:val="00F01D93"/>
    <w:rsid w:val="00F02A68"/>
    <w:rsid w:val="00F0316E"/>
    <w:rsid w:val="00F05A4D"/>
    <w:rsid w:val="00F06BB9"/>
    <w:rsid w:val="00F121C4"/>
    <w:rsid w:val="00F1372F"/>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2AF"/>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715"/>
    <w:rsid w:val="00F706AA"/>
    <w:rsid w:val="00F71305"/>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9B0"/>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777"/>
    <w:rsid w:val="00FF5EC7"/>
    <w:rsid w:val="00FF6840"/>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384E99"/>
  <w14:defaultImageDpi w14:val="32767"/>
  <w15:chartTrackingRefBased/>
  <w15:docId w15:val="{42E4C3E9-5D52-4639-A401-724807933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B13425"/>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B13425"/>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B13425"/>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B13425"/>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B13425"/>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B13425"/>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13425"/>
    <w:pPr>
      <w:tabs>
        <w:tab w:val="right" w:leader="dot" w:pos="14570"/>
      </w:tabs>
      <w:spacing w:before="0"/>
    </w:pPr>
    <w:rPr>
      <w:b/>
      <w:noProof/>
    </w:rPr>
  </w:style>
  <w:style w:type="paragraph" w:styleId="TOC2">
    <w:name w:val="toc 2"/>
    <w:aliases w:val="ŠTOC 2"/>
    <w:basedOn w:val="Normal"/>
    <w:next w:val="Normal"/>
    <w:uiPriority w:val="39"/>
    <w:unhideWhenUsed/>
    <w:rsid w:val="00B13425"/>
    <w:pPr>
      <w:tabs>
        <w:tab w:val="right" w:leader="dot" w:pos="14570"/>
      </w:tabs>
      <w:spacing w:before="0"/>
    </w:pPr>
    <w:rPr>
      <w:noProof/>
    </w:rPr>
  </w:style>
  <w:style w:type="paragraph" w:styleId="Header">
    <w:name w:val="header"/>
    <w:aliases w:val="ŠHeader"/>
    <w:basedOn w:val="Normal"/>
    <w:link w:val="HeaderChar"/>
    <w:uiPriority w:val="16"/>
    <w:rsid w:val="00B13425"/>
    <w:rPr>
      <w:noProof/>
      <w:color w:val="002664"/>
      <w:sz w:val="28"/>
      <w:szCs w:val="28"/>
    </w:rPr>
  </w:style>
  <w:style w:type="character" w:customStyle="1" w:styleId="Heading5Char">
    <w:name w:val="Heading 5 Char"/>
    <w:aliases w:val="ŠHeading 5 Char"/>
    <w:basedOn w:val="DefaultParagraphFont"/>
    <w:link w:val="Heading5"/>
    <w:uiPriority w:val="6"/>
    <w:rsid w:val="00B13425"/>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B13425"/>
    <w:rPr>
      <w:rFonts w:ascii="Arial" w:hAnsi="Arial" w:cs="Arial"/>
      <w:noProof/>
      <w:color w:val="002664"/>
      <w:sz w:val="28"/>
      <w:szCs w:val="28"/>
      <w:lang w:val="en-AU"/>
    </w:rPr>
  </w:style>
  <w:style w:type="paragraph" w:styleId="Footer">
    <w:name w:val="footer"/>
    <w:aliases w:val="ŠFooter"/>
    <w:basedOn w:val="Normal"/>
    <w:link w:val="FooterChar"/>
    <w:uiPriority w:val="19"/>
    <w:rsid w:val="00B13425"/>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B13425"/>
    <w:rPr>
      <w:rFonts w:ascii="Arial" w:hAnsi="Arial" w:cs="Arial"/>
      <w:sz w:val="18"/>
      <w:szCs w:val="18"/>
      <w:lang w:val="en-AU"/>
    </w:rPr>
  </w:style>
  <w:style w:type="paragraph" w:styleId="Caption">
    <w:name w:val="caption"/>
    <w:aliases w:val="ŠCaption"/>
    <w:basedOn w:val="Normal"/>
    <w:next w:val="Normal"/>
    <w:uiPriority w:val="20"/>
    <w:qFormat/>
    <w:rsid w:val="00B13425"/>
    <w:pPr>
      <w:keepNext/>
      <w:spacing w:after="200" w:line="240" w:lineRule="auto"/>
    </w:pPr>
    <w:rPr>
      <w:iCs/>
      <w:color w:val="002664"/>
      <w:sz w:val="18"/>
      <w:szCs w:val="18"/>
    </w:rPr>
  </w:style>
  <w:style w:type="paragraph" w:customStyle="1" w:styleId="Logo">
    <w:name w:val="ŠLogo"/>
    <w:basedOn w:val="Normal"/>
    <w:uiPriority w:val="18"/>
    <w:qFormat/>
    <w:rsid w:val="00B13425"/>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B13425"/>
    <w:pPr>
      <w:spacing w:before="0"/>
      <w:ind w:left="244"/>
    </w:pPr>
  </w:style>
  <w:style w:type="character" w:styleId="Hyperlink">
    <w:name w:val="Hyperlink"/>
    <w:aliases w:val="ŠHyperlink"/>
    <w:basedOn w:val="DefaultParagraphFont"/>
    <w:uiPriority w:val="99"/>
    <w:unhideWhenUsed/>
    <w:rsid w:val="00B13425"/>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B13425"/>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B13425"/>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B13425"/>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B13425"/>
    <w:rPr>
      <w:rFonts w:ascii="Arial" w:hAnsi="Arial" w:cs="Arial"/>
      <w:color w:val="002664"/>
      <w:sz w:val="28"/>
      <w:szCs w:val="36"/>
      <w:lang w:val="en-AU"/>
    </w:rPr>
  </w:style>
  <w:style w:type="table" w:customStyle="1" w:styleId="Tableheader">
    <w:name w:val="ŠTable header"/>
    <w:basedOn w:val="TableNormal"/>
    <w:uiPriority w:val="99"/>
    <w:rsid w:val="00B13425"/>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B13425"/>
    <w:pPr>
      <w:numPr>
        <w:numId w:val="8"/>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B13425"/>
    <w:pPr>
      <w:numPr>
        <w:numId w:val="5"/>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13425"/>
    <w:pPr>
      <w:numPr>
        <w:numId w:val="9"/>
      </w:numPr>
    </w:pPr>
  </w:style>
  <w:style w:type="character" w:styleId="Strong">
    <w:name w:val="Strong"/>
    <w:aliases w:val="ŠStrong,Bold"/>
    <w:qFormat/>
    <w:rsid w:val="00B13425"/>
    <w:rPr>
      <w:b/>
      <w:bCs/>
    </w:rPr>
  </w:style>
  <w:style w:type="paragraph" w:styleId="ListBullet">
    <w:name w:val="List Bullet"/>
    <w:aliases w:val="ŠList Bullet"/>
    <w:basedOn w:val="Normal"/>
    <w:uiPriority w:val="9"/>
    <w:qFormat/>
    <w:rsid w:val="00B13425"/>
    <w:pPr>
      <w:numPr>
        <w:numId w:val="7"/>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B13425"/>
    <w:rPr>
      <w:i/>
      <w:iCs/>
    </w:rPr>
  </w:style>
  <w:style w:type="paragraph" w:styleId="Title">
    <w:name w:val="Title"/>
    <w:aliases w:val="ŠTitle"/>
    <w:basedOn w:val="Normal"/>
    <w:next w:val="Normal"/>
    <w:link w:val="TitleChar"/>
    <w:uiPriority w:val="1"/>
    <w:rsid w:val="00B13425"/>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B13425"/>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B13425"/>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B13425"/>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B13425"/>
    <w:pPr>
      <w:pBdr>
        <w:top w:val="single" w:sz="24" w:space="10" w:color="CCEDFC"/>
        <w:left w:val="single" w:sz="24" w:space="10" w:color="CCEDFC"/>
        <w:bottom w:val="single" w:sz="24" w:space="10" w:color="CCEDFC"/>
        <w:right w:val="single" w:sz="24" w:space="10" w:color="CCEDFC"/>
      </w:pBdr>
      <w:shd w:val="clear" w:color="auto" w:fill="CCEDFC"/>
    </w:pPr>
  </w:style>
  <w:style w:type="character" w:customStyle="1" w:styleId="IOSstrongemphasis2017">
    <w:name w:val="IOS strong emphasis 2017"/>
    <w:basedOn w:val="DefaultParagraphFont"/>
    <w:uiPriority w:val="1"/>
    <w:qFormat/>
    <w:rsid w:val="005713CC"/>
    <w:rPr>
      <w:b/>
      <w:noProof w:val="0"/>
      <w:lang w:val="en-AU"/>
    </w:rPr>
  </w:style>
  <w:style w:type="character" w:customStyle="1" w:styleId="UnresolvedMention2">
    <w:name w:val="Unresolved Mention2"/>
    <w:basedOn w:val="DefaultParagraphFont"/>
    <w:uiPriority w:val="99"/>
    <w:semiHidden/>
    <w:unhideWhenUsed/>
    <w:rsid w:val="005713CC"/>
    <w:rPr>
      <w:color w:val="605E5C"/>
      <w:shd w:val="clear" w:color="auto" w:fill="E1DFDD"/>
    </w:rPr>
  </w:style>
  <w:style w:type="paragraph" w:customStyle="1" w:styleId="IOStableheading2017">
    <w:name w:val="IOS table heading 2017"/>
    <w:basedOn w:val="Normal"/>
    <w:next w:val="Normal"/>
    <w:qFormat/>
    <w:locked/>
    <w:rsid w:val="00201159"/>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Cs w:val="20"/>
      <w:lang w:eastAsia="zh-CN"/>
    </w:rPr>
  </w:style>
  <w:style w:type="paragraph" w:customStyle="1" w:styleId="IOStabletext2017">
    <w:name w:val="IOS table text 2017"/>
    <w:basedOn w:val="Normal"/>
    <w:qFormat/>
    <w:locked/>
    <w:rsid w:val="00201159"/>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list1bullet2017">
    <w:name w:val="IOS table list 1 bullet 2017"/>
    <w:basedOn w:val="IOStabletext2017"/>
    <w:qFormat/>
    <w:locked/>
    <w:rsid w:val="00201159"/>
    <w:pPr>
      <w:numPr>
        <w:numId w:val="2"/>
      </w:numPr>
      <w:tabs>
        <w:tab w:val="clear" w:pos="567"/>
        <w:tab w:val="left" w:pos="425"/>
      </w:tabs>
      <w:spacing w:after="40" w:line="240" w:lineRule="atLeast"/>
    </w:pPr>
  </w:style>
  <w:style w:type="paragraph" w:customStyle="1" w:styleId="IOStablelist2bullet2017">
    <w:name w:val="IOS table list 2 bullet 2017"/>
    <w:basedOn w:val="IOStablelist1bullet2017"/>
    <w:qFormat/>
    <w:rsid w:val="00201159"/>
    <w:pPr>
      <w:numPr>
        <w:ilvl w:val="1"/>
      </w:numPr>
      <w:tabs>
        <w:tab w:val="clear" w:pos="425"/>
        <w:tab w:val="clear" w:pos="2268"/>
        <w:tab w:val="clear" w:pos="3402"/>
        <w:tab w:val="left" w:pos="1106"/>
        <w:tab w:val="left" w:pos="2240"/>
      </w:tabs>
      <w:ind w:left="709" w:hanging="289"/>
    </w:pPr>
  </w:style>
  <w:style w:type="paragraph" w:styleId="ListParagraph">
    <w:name w:val="List Paragraph"/>
    <w:aliases w:val="ŠList Paragraph"/>
    <w:basedOn w:val="Normal"/>
    <w:uiPriority w:val="34"/>
    <w:unhideWhenUsed/>
    <w:qFormat/>
    <w:rsid w:val="00B13425"/>
    <w:pPr>
      <w:ind w:left="567"/>
    </w:pPr>
  </w:style>
  <w:style w:type="paragraph" w:customStyle="1" w:styleId="IOStablelist1numbered2017">
    <w:name w:val="IOS table list 1 numbered 2017"/>
    <w:basedOn w:val="Normal"/>
    <w:qFormat/>
    <w:rsid w:val="00887454"/>
    <w:pPr>
      <w:numPr>
        <w:numId w:val="3"/>
      </w:numPr>
      <w:tabs>
        <w:tab w:val="left" w:pos="652"/>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customStyle="1" w:styleId="Default">
    <w:name w:val="Default"/>
    <w:rsid w:val="005F056F"/>
    <w:pPr>
      <w:autoSpaceDE w:val="0"/>
      <w:autoSpaceDN w:val="0"/>
      <w:adjustRightInd w:val="0"/>
      <w:spacing w:before="0" w:line="240" w:lineRule="auto"/>
    </w:pPr>
    <w:rPr>
      <w:rFonts w:ascii="Arial" w:hAnsi="Arial" w:cs="Arial"/>
      <w:color w:val="000000"/>
      <w:lang w:val="en-AU"/>
    </w:rPr>
  </w:style>
  <w:style w:type="character" w:styleId="FollowedHyperlink">
    <w:name w:val="FollowedHyperlink"/>
    <w:basedOn w:val="DefaultParagraphFont"/>
    <w:uiPriority w:val="99"/>
    <w:semiHidden/>
    <w:unhideWhenUsed/>
    <w:rsid w:val="003A6507"/>
    <w:rPr>
      <w:color w:val="954F72" w:themeColor="followedHyperlink"/>
      <w:u w:val="single"/>
    </w:rPr>
  </w:style>
  <w:style w:type="paragraph" w:styleId="BalloonText">
    <w:name w:val="Balloon Text"/>
    <w:basedOn w:val="Normal"/>
    <w:link w:val="BalloonTextChar"/>
    <w:uiPriority w:val="99"/>
    <w:semiHidden/>
    <w:unhideWhenUsed/>
    <w:rsid w:val="007C40F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0F9"/>
    <w:rPr>
      <w:rFonts w:ascii="Segoe UI" w:hAnsi="Segoe UI" w:cs="Segoe UI"/>
      <w:sz w:val="18"/>
      <w:szCs w:val="18"/>
      <w:lang w:val="en-AU"/>
    </w:rPr>
  </w:style>
  <w:style w:type="character" w:styleId="UnresolvedMention">
    <w:name w:val="Unresolved Mention"/>
    <w:basedOn w:val="DefaultParagraphFont"/>
    <w:uiPriority w:val="99"/>
    <w:semiHidden/>
    <w:unhideWhenUsed/>
    <w:rsid w:val="00B13425"/>
    <w:rPr>
      <w:color w:val="605E5C"/>
      <w:shd w:val="clear" w:color="auto" w:fill="E1DFDD"/>
    </w:rPr>
  </w:style>
  <w:style w:type="character" w:styleId="CommentReference">
    <w:name w:val="annotation reference"/>
    <w:basedOn w:val="DefaultParagraphFont"/>
    <w:uiPriority w:val="99"/>
    <w:semiHidden/>
    <w:unhideWhenUsed/>
    <w:rsid w:val="00B13425"/>
    <w:rPr>
      <w:sz w:val="16"/>
      <w:szCs w:val="16"/>
    </w:rPr>
  </w:style>
  <w:style w:type="paragraph" w:styleId="CommentText">
    <w:name w:val="annotation text"/>
    <w:basedOn w:val="Normal"/>
    <w:link w:val="CommentTextChar"/>
    <w:uiPriority w:val="99"/>
    <w:unhideWhenUsed/>
    <w:rsid w:val="00B13425"/>
    <w:pPr>
      <w:spacing w:line="240" w:lineRule="auto"/>
    </w:pPr>
    <w:rPr>
      <w:sz w:val="20"/>
      <w:szCs w:val="20"/>
    </w:rPr>
  </w:style>
  <w:style w:type="character" w:customStyle="1" w:styleId="CommentTextChar">
    <w:name w:val="Comment Text Char"/>
    <w:basedOn w:val="DefaultParagraphFont"/>
    <w:link w:val="CommentText"/>
    <w:uiPriority w:val="99"/>
    <w:rsid w:val="00B13425"/>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B13425"/>
    <w:rPr>
      <w:b/>
      <w:bCs/>
    </w:rPr>
  </w:style>
  <w:style w:type="character" w:customStyle="1" w:styleId="CommentSubjectChar">
    <w:name w:val="Comment Subject Char"/>
    <w:basedOn w:val="CommentTextChar"/>
    <w:link w:val="CommentSubject"/>
    <w:uiPriority w:val="99"/>
    <w:semiHidden/>
    <w:rsid w:val="00B13425"/>
    <w:rPr>
      <w:rFonts w:ascii="Arial" w:hAnsi="Arial" w:cs="Arial"/>
      <w:b/>
      <w:bCs/>
      <w:sz w:val="20"/>
      <w:szCs w:val="20"/>
      <w:lang w:val="en-AU"/>
    </w:rPr>
  </w:style>
  <w:style w:type="paragraph" w:styleId="ListBullet3">
    <w:name w:val="List Bullet 3"/>
    <w:aliases w:val="ŠList Bullet 3"/>
    <w:basedOn w:val="Normal"/>
    <w:uiPriority w:val="10"/>
    <w:rsid w:val="00B13425"/>
    <w:pPr>
      <w:numPr>
        <w:numId w:val="6"/>
      </w:numPr>
    </w:pPr>
  </w:style>
  <w:style w:type="paragraph" w:styleId="ListNumber3">
    <w:name w:val="List Number 3"/>
    <w:aliases w:val="ŠList Number 3"/>
    <w:basedOn w:val="ListBullet3"/>
    <w:uiPriority w:val="8"/>
    <w:rsid w:val="00B13425"/>
    <w:pPr>
      <w:numPr>
        <w:ilvl w:val="2"/>
        <w:numId w:val="8"/>
      </w:numPr>
    </w:pPr>
  </w:style>
  <w:style w:type="character" w:styleId="PlaceholderText">
    <w:name w:val="Placeholder Text"/>
    <w:basedOn w:val="DefaultParagraphFont"/>
    <w:uiPriority w:val="99"/>
    <w:semiHidden/>
    <w:rsid w:val="00B13425"/>
    <w:rPr>
      <w:color w:val="808080"/>
    </w:rPr>
  </w:style>
  <w:style w:type="character" w:customStyle="1" w:styleId="BoldItalic">
    <w:name w:val="ŠBold Italic"/>
    <w:basedOn w:val="DefaultParagraphFont"/>
    <w:uiPriority w:val="1"/>
    <w:qFormat/>
    <w:rsid w:val="00B13425"/>
    <w:rPr>
      <w:b/>
      <w:i/>
      <w:iCs/>
    </w:rPr>
  </w:style>
  <w:style w:type="paragraph" w:customStyle="1" w:styleId="Documentname">
    <w:name w:val="ŠDocument name"/>
    <w:basedOn w:val="Normal"/>
    <w:next w:val="Normal"/>
    <w:uiPriority w:val="17"/>
    <w:qFormat/>
    <w:rsid w:val="00B13425"/>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B13425"/>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B13425"/>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B13425"/>
    <w:pPr>
      <w:spacing w:after="0"/>
    </w:pPr>
    <w:rPr>
      <w:sz w:val="18"/>
      <w:szCs w:val="18"/>
    </w:rPr>
  </w:style>
  <w:style w:type="paragraph" w:customStyle="1" w:styleId="Pulloutquote">
    <w:name w:val="ŠPull out quote"/>
    <w:basedOn w:val="Normal"/>
    <w:next w:val="Normal"/>
    <w:uiPriority w:val="20"/>
    <w:qFormat/>
    <w:rsid w:val="00B13425"/>
    <w:pPr>
      <w:keepNext/>
      <w:ind w:left="567" w:right="57"/>
    </w:pPr>
    <w:rPr>
      <w:szCs w:val="22"/>
    </w:rPr>
  </w:style>
  <w:style w:type="paragraph" w:customStyle="1" w:styleId="Subtitle">
    <w:name w:val="ŠSubtitle"/>
    <w:basedOn w:val="Normal"/>
    <w:link w:val="SubtitleChar"/>
    <w:uiPriority w:val="2"/>
    <w:qFormat/>
    <w:rsid w:val="00B13425"/>
    <w:pPr>
      <w:spacing w:before="360"/>
    </w:pPr>
    <w:rPr>
      <w:color w:val="002664"/>
      <w:sz w:val="44"/>
      <w:szCs w:val="48"/>
    </w:rPr>
  </w:style>
  <w:style w:type="character" w:customStyle="1" w:styleId="SubtitleChar">
    <w:name w:val="ŠSubtitle Char"/>
    <w:basedOn w:val="DefaultParagraphFont"/>
    <w:link w:val="Subtitle"/>
    <w:uiPriority w:val="2"/>
    <w:rsid w:val="00B13425"/>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B13425"/>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B13425"/>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B13425"/>
    <w:rPr>
      <w:i/>
      <w:iCs/>
      <w:color w:val="404040" w:themeColor="text1" w:themeTint="BF"/>
    </w:rPr>
  </w:style>
  <w:style w:type="paragraph" w:styleId="TOC4">
    <w:name w:val="toc 4"/>
    <w:aliases w:val="ŠTOC 4"/>
    <w:basedOn w:val="Normal"/>
    <w:next w:val="Normal"/>
    <w:autoRedefine/>
    <w:uiPriority w:val="39"/>
    <w:unhideWhenUsed/>
    <w:rsid w:val="00B13425"/>
    <w:pPr>
      <w:spacing w:before="0"/>
      <w:ind w:left="488"/>
    </w:pPr>
  </w:style>
  <w:style w:type="paragraph" w:styleId="TOCHeading">
    <w:name w:val="TOC Heading"/>
    <w:aliases w:val="ŠTOC Heading"/>
    <w:basedOn w:val="Heading1"/>
    <w:next w:val="Normal"/>
    <w:uiPriority w:val="39"/>
    <w:qFormat/>
    <w:rsid w:val="00B13425"/>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89736">
      <w:bodyDiv w:val="1"/>
      <w:marLeft w:val="0"/>
      <w:marRight w:val="0"/>
      <w:marTop w:val="0"/>
      <w:marBottom w:val="0"/>
      <w:divBdr>
        <w:top w:val="none" w:sz="0" w:space="0" w:color="auto"/>
        <w:left w:val="none" w:sz="0" w:space="0" w:color="auto"/>
        <w:bottom w:val="none" w:sz="0" w:space="0" w:color="auto"/>
        <w:right w:val="none" w:sz="0" w:space="0" w:color="auto"/>
      </w:divBdr>
    </w:div>
    <w:div w:id="363598661">
      <w:bodyDiv w:val="1"/>
      <w:marLeft w:val="0"/>
      <w:marRight w:val="0"/>
      <w:marTop w:val="0"/>
      <w:marBottom w:val="0"/>
      <w:divBdr>
        <w:top w:val="none" w:sz="0" w:space="0" w:color="auto"/>
        <w:left w:val="none" w:sz="0" w:space="0" w:color="auto"/>
        <w:bottom w:val="none" w:sz="0" w:space="0" w:color="auto"/>
        <w:right w:val="none" w:sz="0" w:space="0" w:color="auto"/>
      </w:divBdr>
    </w:div>
    <w:div w:id="369111386">
      <w:bodyDiv w:val="1"/>
      <w:marLeft w:val="0"/>
      <w:marRight w:val="0"/>
      <w:marTop w:val="0"/>
      <w:marBottom w:val="0"/>
      <w:divBdr>
        <w:top w:val="none" w:sz="0" w:space="0" w:color="auto"/>
        <w:left w:val="none" w:sz="0" w:space="0" w:color="auto"/>
        <w:bottom w:val="none" w:sz="0" w:space="0" w:color="auto"/>
        <w:right w:val="none" w:sz="0" w:space="0" w:color="auto"/>
      </w:divBdr>
    </w:div>
    <w:div w:id="797072822">
      <w:bodyDiv w:val="1"/>
      <w:marLeft w:val="0"/>
      <w:marRight w:val="0"/>
      <w:marTop w:val="0"/>
      <w:marBottom w:val="0"/>
      <w:divBdr>
        <w:top w:val="none" w:sz="0" w:space="0" w:color="auto"/>
        <w:left w:val="none" w:sz="0" w:space="0" w:color="auto"/>
        <w:bottom w:val="none" w:sz="0" w:space="0" w:color="auto"/>
        <w:right w:val="none" w:sz="0" w:space="0" w:color="auto"/>
      </w:divBdr>
    </w:div>
    <w:div w:id="1097797200">
      <w:bodyDiv w:val="1"/>
      <w:marLeft w:val="0"/>
      <w:marRight w:val="0"/>
      <w:marTop w:val="0"/>
      <w:marBottom w:val="0"/>
      <w:divBdr>
        <w:top w:val="none" w:sz="0" w:space="0" w:color="auto"/>
        <w:left w:val="none" w:sz="0" w:space="0" w:color="auto"/>
        <w:bottom w:val="none" w:sz="0" w:space="0" w:color="auto"/>
        <w:right w:val="none" w:sz="0" w:space="0" w:color="auto"/>
      </w:divBdr>
    </w:div>
    <w:div w:id="1275595809">
      <w:bodyDiv w:val="1"/>
      <w:marLeft w:val="0"/>
      <w:marRight w:val="0"/>
      <w:marTop w:val="0"/>
      <w:marBottom w:val="0"/>
      <w:divBdr>
        <w:top w:val="none" w:sz="0" w:space="0" w:color="auto"/>
        <w:left w:val="none" w:sz="0" w:space="0" w:color="auto"/>
        <w:bottom w:val="none" w:sz="0" w:space="0" w:color="auto"/>
        <w:right w:val="none" w:sz="0" w:space="0" w:color="auto"/>
      </w:divBdr>
    </w:div>
    <w:div w:id="1351645011">
      <w:bodyDiv w:val="1"/>
      <w:marLeft w:val="0"/>
      <w:marRight w:val="0"/>
      <w:marTop w:val="0"/>
      <w:marBottom w:val="0"/>
      <w:divBdr>
        <w:top w:val="none" w:sz="0" w:space="0" w:color="auto"/>
        <w:left w:val="none" w:sz="0" w:space="0" w:color="auto"/>
        <w:bottom w:val="none" w:sz="0" w:space="0" w:color="auto"/>
        <w:right w:val="none" w:sz="0" w:space="0" w:color="auto"/>
      </w:divBdr>
    </w:div>
    <w:div w:id="17176601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oki.com/" TargetMode="External"/><Relationship Id="rId18" Type="http://schemas.openxmlformats.org/officeDocument/2006/relationships/hyperlink" Target="https://educationstandards.nsw.edu.au/" TargetMode="External"/><Relationship Id="rId26" Type="http://schemas.openxmlformats.org/officeDocument/2006/relationships/hyperlink" Target="https://creativecommons.org/licenses/by/4.0/"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ites.google.com/a/waimairi.school.nz/french/topics/guess-who-game" TargetMode="External"/><Relationship Id="rId17" Type="http://schemas.openxmlformats.org/officeDocument/2006/relationships/hyperlink" Target="https://educationstandards.nsw.edu.au/wps/portal/nesa/mini-footer/copyright"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sites.google.com/education.nsw.gov.au/frenchbeginnersactivities/topics/friends-recreation-and-pastimes?authuser=0" TargetMode="External"/><Relationship Id="rId20" Type="http://schemas.openxmlformats.org/officeDocument/2006/relationships/hyperlink" Target="https://educationstandards.nsw.edu.au/wps/wcm/connect/df9cab15-bfaa-48b6-a735-c03c7f752291/french-beginners-st6-syl-from2010.pdf?MOD=AJPERES&amp;CVID="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wcm/connect/df9cab15-bfaa-48b6-a735-c03c7f752291/french-beginners-st6-syl-from2010.pdf?MOD=AJPERES&amp;CVID="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afeshare.tv/x/ss564f27a75e5ad" TargetMode="External"/><Relationship Id="rId23" Type="http://schemas.openxmlformats.org/officeDocument/2006/relationships/footer" Target="footer2.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curriculum.nsw.edu.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bc.co.uk/bitesize/guides/zd7pcqt/revision/3" TargetMode="External"/><Relationship Id="rId22" Type="http://schemas.openxmlformats.org/officeDocument/2006/relationships/footer" Target="footer1.xml"/><Relationship Id="rId27" Type="http://schemas.openxmlformats.org/officeDocument/2006/relationships/image" Target="media/image5.png"/><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obertson4\AppData\Local\Temp\Temp1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c5a270-2cab-4081-bd60-6681928412a9">
      <Terms xmlns="http://schemas.microsoft.com/office/infopath/2007/PartnerControls"/>
    </lcf76f155ced4ddcb4097134ff3c332f>
    <TaxCatchAll xmlns="654a006b-cedf-4f35-a676-59854467968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9" ma:contentTypeDescription="Create a new document." ma:contentTypeScope="" ma:versionID="78fd0f863bded9a6b2f0865810ec5c37">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23b29d0f4755366044abf1659b3e375d"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A11CC-320D-44F0-B908-7125FF81F66C}">
  <ds:schemaRefs>
    <ds:schemaRef ds:uri="http://www.w3.org/XML/1998/namespac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purl.org/dc/dcmitype/"/>
    <ds:schemaRef ds:uri="71c5a270-2cab-4081-bd60-6681928412a9"/>
    <ds:schemaRef ds:uri="654a006b-cedf-4f35-a676-59854467968c"/>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7167F17B-1CF7-4AEA-944B-9EE4A7D3BD8F}">
  <ds:schemaRefs>
    <ds:schemaRef ds:uri="http://schemas.microsoft.com/sharepoint/v3/contenttype/forms"/>
  </ds:schemaRefs>
</ds:datastoreItem>
</file>

<file path=customXml/itemProps3.xml><?xml version="1.0" encoding="utf-8"?>
<ds:datastoreItem xmlns:ds="http://schemas.openxmlformats.org/officeDocument/2006/customXml" ds:itemID="{113D3424-B2C1-497D-B235-A9F466422B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E8A149-F1B0-4F8C-94AD-EE91CB2AC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53</TotalTime>
  <Pages>15</Pages>
  <Words>2450</Words>
  <Characters>13336</Characters>
  <Application>Microsoft Office Word</Application>
  <DocSecurity>0</DocSecurity>
  <Lines>374</Lines>
  <Paragraphs>193</Paragraphs>
  <ScaleCrop>false</ScaleCrop>
  <HeadingPairs>
    <vt:vector size="2" baseType="variant">
      <vt:variant>
        <vt:lpstr>Title</vt:lpstr>
      </vt:variant>
      <vt:variant>
        <vt:i4>1</vt:i4>
      </vt:variant>
    </vt:vector>
  </HeadingPairs>
  <TitlesOfParts>
    <vt:vector size="1" baseType="lpstr">
      <vt:lpstr>French Beginners Stage 6 – sample unit – Friends, recreations and pastimes</vt:lpstr>
    </vt:vector>
  </TitlesOfParts>
  <Manager/>
  <Company>NSW Department of Education</Company>
  <LinksUpToDate>false</LinksUpToDate>
  <CharactersWithSpaces>15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nch Beginners Stage 6 – sample unit – Friends, recreations and pastimes</dc:title>
  <dc:subject/>
  <dc:creator>NSW Department of Education</dc:creator>
  <cp:keywords/>
  <dc:description/>
  <cp:lastPrinted>2019-09-30T07:42:00Z</cp:lastPrinted>
  <dcterms:created xsi:type="dcterms:W3CDTF">2025-03-13T03:00:00Z</dcterms:created>
  <dcterms:modified xsi:type="dcterms:W3CDTF">2025-06-10T02: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SIP_Label_b603dfd7-d93a-4381-a340-2995d8282205_Enabled">
    <vt:lpwstr>true</vt:lpwstr>
  </property>
  <property fmtid="{D5CDD505-2E9C-101B-9397-08002B2CF9AE}" pid="4" name="MSIP_Label_b603dfd7-d93a-4381-a340-2995d8282205_SetDate">
    <vt:lpwstr>2024-11-29T02:00:4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da09e4cc-5bd8-418b-8952-a75cbb66573c</vt:lpwstr>
  </property>
  <property fmtid="{D5CDD505-2E9C-101B-9397-08002B2CF9AE}" pid="9" name="MSIP_Label_b603dfd7-d93a-4381-a340-2995d8282205_ContentBits">
    <vt:lpwstr>0</vt:lpwstr>
  </property>
  <property fmtid="{D5CDD505-2E9C-101B-9397-08002B2CF9AE}" pid="10" name="MediaServiceImageTags">
    <vt:lpwstr/>
  </property>
  <property fmtid="{D5CDD505-2E9C-101B-9397-08002B2CF9AE}" pid="11" name="GrammarlyDocumentId">
    <vt:lpwstr>01a317ef-2cca-4273-8d26-ca0450f3bd91</vt:lpwstr>
  </property>
</Properties>
</file>